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649075" cy="62484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319F" w:rsidRDefault="00B9319F" w:rsidP="00C12425">
      <w:r>
        <w:separator/>
      </w:r>
    </w:p>
  </w:endnote>
  <w:endnote w:type="continuationSeparator" w:id="0">
    <w:p w:rsidR="00B9319F" w:rsidRDefault="00B9319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319F" w:rsidRDefault="00B9319F" w:rsidP="00C12425">
      <w:r>
        <w:separator/>
      </w:r>
    </w:p>
  </w:footnote>
  <w:footnote w:type="continuationSeparator" w:id="0">
    <w:p w:rsidR="00B9319F" w:rsidRDefault="00B9319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44A0D"/>
    <w:rsid w:val="00055304"/>
    <w:rsid w:val="00057208"/>
    <w:rsid w:val="000604CA"/>
    <w:rsid w:val="00077EE6"/>
    <w:rsid w:val="00092448"/>
    <w:rsid w:val="00096BD1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256DD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D7951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C7CEE"/>
    <w:rsid w:val="00AD326C"/>
    <w:rsid w:val="00AD626A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C6B99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A1498"/>
    <w:rsid w:val="00DA3C13"/>
    <w:rsid w:val="00DC0266"/>
    <w:rsid w:val="00DE33F8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9:30-21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/Reading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CCBBCACD-E5D4-4E0B-9317-B615B2D296EB}">
      <dgm:prSet phldrT="[文本]"/>
      <dgm:spPr/>
      <dgm:t>
        <a:bodyPr/>
        <a:lstStyle/>
        <a:p>
          <a:r>
            <a:rPr lang="en-US" altLang="zh-CN"/>
            <a:t>10:30-12:30</a:t>
          </a:r>
          <a:endParaRPr lang="zh-CN" altLang="en-US"/>
        </a:p>
      </dgm:t>
    </dgm:pt>
    <dgm:pt modelId="{E9BBFAB5-090B-4A73-BBAD-6AA7E81F85FA}" type="parTrans" cxnId="{A2857D4E-1D82-4886-9A1F-A7F802D72F51}">
      <dgm:prSet/>
      <dgm:spPr/>
      <dgm:t>
        <a:bodyPr/>
        <a:lstStyle/>
        <a:p>
          <a:endParaRPr lang="en-US"/>
        </a:p>
      </dgm:t>
    </dgm:pt>
    <dgm:pt modelId="{8B6DBA4A-621D-4E4F-98FD-B4E6AE274447}" type="sibTrans" cxnId="{A2857D4E-1D82-4886-9A1F-A7F802D72F51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A8DBD0FA-09ED-4C13-A106-FB642DEC1A18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9F9CCC55-E59A-4EF2-A1A5-5A4B97F83049}" type="parTrans" cxnId="{A0075E24-C47D-4FF0-B0B1-867B80D5B748}">
      <dgm:prSet/>
      <dgm:spPr/>
      <dgm:t>
        <a:bodyPr/>
        <a:lstStyle/>
        <a:p>
          <a:endParaRPr lang="en-US"/>
        </a:p>
      </dgm:t>
    </dgm:pt>
    <dgm:pt modelId="{31052CCA-2D3D-4275-91DB-DA09194BBAA1}" type="sibTrans" cxnId="{A0075E24-C47D-4FF0-B0B1-867B80D5B748}">
      <dgm:prSet/>
      <dgm:spPr/>
      <dgm:t>
        <a:bodyPr/>
        <a:lstStyle/>
        <a:p>
          <a:endParaRPr lang="en-US"/>
        </a:p>
      </dgm:t>
    </dgm:pt>
    <dgm:pt modelId="{73E0C85A-D95C-44D5-8F3B-1F9EABF805E3}">
      <dgm:prSet phldrT="[文本]"/>
      <dgm:spPr/>
      <dgm:t>
        <a:bodyPr/>
        <a:lstStyle/>
        <a:p>
          <a:r>
            <a:rPr lang="en-US" altLang="zh-CN"/>
            <a:t>17:30-19:30</a:t>
          </a:r>
          <a:endParaRPr lang="zh-CN" altLang="en-US"/>
        </a:p>
      </dgm:t>
    </dgm:pt>
    <dgm:pt modelId="{1DC4D51F-C288-4A69-B1AF-D1CD5728C4E7}" type="parTrans" cxnId="{5DE334AA-590A-4CC5-A3A3-2BAD1007F4E6}">
      <dgm:prSet/>
      <dgm:spPr/>
      <dgm:t>
        <a:bodyPr/>
        <a:lstStyle/>
        <a:p>
          <a:endParaRPr lang="en-US"/>
        </a:p>
      </dgm:t>
    </dgm:pt>
    <dgm:pt modelId="{42FC7B33-D393-4F2E-8B22-17DF3076AFD9}" type="sibTrans" cxnId="{5DE334AA-590A-4CC5-A3A3-2BAD1007F4E6}">
      <dgm:prSet/>
      <dgm:spPr/>
      <dgm:t>
        <a:bodyPr/>
        <a:lstStyle/>
        <a:p>
          <a:endParaRPr lang="en-US"/>
        </a:p>
      </dgm:t>
    </dgm:pt>
    <dgm:pt modelId="{6CC08456-C52A-411C-98F9-6584F469F97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E6EAD52D-7CEC-4A64-BA8E-533BA4EF8F7F}" type="parTrans" cxnId="{A566BCD3-F1B2-4D5B-A0F8-F75298D3300A}">
      <dgm:prSet/>
      <dgm:spPr/>
      <dgm:t>
        <a:bodyPr/>
        <a:lstStyle/>
        <a:p>
          <a:endParaRPr lang="en-US"/>
        </a:p>
      </dgm:t>
    </dgm:pt>
    <dgm:pt modelId="{8269FF6B-4452-489E-8386-EDA495352BFD}" type="sibTrans" cxnId="{A566BCD3-F1B2-4D5B-A0F8-F75298D3300A}">
      <dgm:prSet/>
      <dgm:spPr/>
      <dgm:t>
        <a:bodyPr/>
        <a:lstStyle/>
        <a:p>
          <a:endParaRPr lang="en-US"/>
        </a:p>
      </dgm:t>
    </dgm:pt>
    <dgm:pt modelId="{5E97923B-6849-498D-BA79-5425E9B6AA0A}">
      <dgm:prSet phldrT="[文本]"/>
      <dgm:spPr/>
      <dgm:t>
        <a:bodyPr/>
        <a:lstStyle/>
        <a:p>
          <a:r>
            <a:rPr lang="en-US" altLang="zh-CN"/>
            <a:t>Reading</a:t>
          </a:r>
          <a:endParaRPr lang="zh-CN" altLang="en-US"/>
        </a:p>
      </dgm:t>
    </dgm:pt>
    <dgm:pt modelId="{774FC913-E72D-4E6A-9178-E6D9ADFBFAC9}" type="parTrans" cxnId="{ABC51763-0FDE-4D53-8E14-F42FBA95572F}">
      <dgm:prSet/>
      <dgm:spPr/>
      <dgm:t>
        <a:bodyPr/>
        <a:lstStyle/>
        <a:p>
          <a:endParaRPr lang="en-US"/>
        </a:p>
      </dgm:t>
    </dgm:pt>
    <dgm:pt modelId="{6271751C-01CE-4D10-9B1D-9A71FFA8E879}" type="sibTrans" cxnId="{ABC51763-0FDE-4D53-8E14-F42FBA95572F}">
      <dgm:prSet/>
      <dgm:spPr/>
      <dgm:t>
        <a:bodyPr/>
        <a:lstStyle/>
        <a:p>
          <a:endParaRPr lang="en-US"/>
        </a:p>
      </dgm:t>
    </dgm:pt>
    <dgm:pt modelId="{DA6C498B-72F8-45CA-9A84-33B8ECA54A3C}">
      <dgm:prSet phldrT="[文本]"/>
      <dgm:spPr/>
      <dgm:t>
        <a:bodyPr/>
        <a:lstStyle/>
        <a:p>
          <a:r>
            <a:rPr lang="en-US" altLang="zh-CN"/>
            <a:t>PPT/Personality</a:t>
          </a:r>
          <a:endParaRPr lang="zh-CN" altLang="en-US"/>
        </a:p>
      </dgm:t>
    </dgm:pt>
    <dgm:pt modelId="{3B743797-E7F2-4FAC-9BAD-51A32273309F}" type="parTrans" cxnId="{3245A298-A4B0-429F-83A6-4BC9EE5599C0}">
      <dgm:prSet/>
      <dgm:spPr/>
      <dgm:t>
        <a:bodyPr/>
        <a:lstStyle/>
        <a:p>
          <a:endParaRPr lang="en-US"/>
        </a:p>
      </dgm:t>
    </dgm:pt>
    <dgm:pt modelId="{F9EA8B1F-570E-4D31-BEC0-1982367BD1EB}" type="sibTrans" cxnId="{3245A298-A4B0-429F-83A6-4BC9EE5599C0}">
      <dgm:prSet/>
      <dgm:spPr/>
      <dgm:t>
        <a:bodyPr/>
        <a:lstStyle/>
        <a:p>
          <a:endParaRPr lang="en-US"/>
        </a:p>
      </dgm:t>
    </dgm:pt>
    <dgm:pt modelId="{3A369C1C-DFE4-4B81-AD3B-4B21B86478E4}">
      <dgm:prSet phldrT="[文本]"/>
      <dgm:spPr/>
      <dgm:t>
        <a:bodyPr/>
        <a:lstStyle/>
        <a:p>
          <a:r>
            <a:rPr lang="en-US" altLang="zh-CN"/>
            <a:t>Budget</a:t>
          </a:r>
          <a:endParaRPr lang="zh-CN" altLang="en-US"/>
        </a:p>
      </dgm:t>
    </dgm:pt>
    <dgm:pt modelId="{E89A0F27-38B8-4DCF-AFCA-F43225ADC7D2}" type="parTrans" cxnId="{A8A04E88-17C2-4751-8DC9-17E4CE9D66E0}">
      <dgm:prSet/>
      <dgm:spPr/>
      <dgm:t>
        <a:bodyPr/>
        <a:lstStyle/>
        <a:p>
          <a:endParaRPr lang="en-US"/>
        </a:p>
      </dgm:t>
    </dgm:pt>
    <dgm:pt modelId="{A9917330-9E2D-4B11-BBF1-F3AFA4543099}" type="sibTrans" cxnId="{A8A04E88-17C2-4751-8DC9-17E4CE9D66E0}">
      <dgm:prSet/>
      <dgm:spPr/>
      <dgm:t>
        <a:bodyPr/>
        <a:lstStyle/>
        <a:p>
          <a:endParaRPr lang="en-US"/>
        </a:p>
      </dgm:t>
    </dgm:pt>
    <dgm:pt modelId="{52B83C05-28ED-4284-83D9-F404B7223133}">
      <dgm:prSet phldrT="[文本]"/>
      <dgm:spPr/>
      <dgm:t>
        <a:bodyPr/>
        <a:lstStyle/>
        <a:p>
          <a:r>
            <a:rPr lang="en-US" altLang="zh-CN"/>
            <a:t>Shopping</a:t>
          </a:r>
          <a:endParaRPr lang="zh-CN" altLang="en-US"/>
        </a:p>
      </dgm:t>
    </dgm:pt>
    <dgm:pt modelId="{88D73195-76C8-4A8E-A189-BDF83EA96735}" type="parTrans" cxnId="{1FC7757D-F897-41FF-9B97-17F8914CAAE5}">
      <dgm:prSet/>
      <dgm:spPr/>
      <dgm:t>
        <a:bodyPr/>
        <a:lstStyle/>
        <a:p>
          <a:endParaRPr lang="en-US"/>
        </a:p>
      </dgm:t>
    </dgm:pt>
    <dgm:pt modelId="{F87AE524-AFDC-4B08-B831-75D6889EA477}" type="sibTrans" cxnId="{1FC7757D-F897-41FF-9B97-17F8914CAAE5}">
      <dgm:prSet/>
      <dgm:spPr/>
      <dgm:t>
        <a:bodyPr/>
        <a:lstStyle/>
        <a:p>
          <a:endParaRPr lang="en-US"/>
        </a:p>
      </dgm:t>
    </dgm:pt>
    <dgm:pt modelId="{81F80CDB-D7B3-4050-B94B-7805351EF6F0}">
      <dgm:prSet phldrT="[文本]"/>
      <dgm:spPr/>
      <dgm:t>
        <a:bodyPr/>
        <a:lstStyle/>
        <a:p>
          <a:r>
            <a:rPr lang="en-US" altLang="zh-CN"/>
            <a:t>Milk</a:t>
          </a:r>
          <a:endParaRPr lang="zh-CN" altLang="en-US"/>
        </a:p>
      </dgm:t>
    </dgm:pt>
    <dgm:pt modelId="{96E7DDC9-DCAF-4B53-871C-F6220C123BA7}" type="parTrans" cxnId="{6E72CEB1-847F-43D6-ACE2-467D6DDFB31E}">
      <dgm:prSet/>
      <dgm:spPr/>
      <dgm:t>
        <a:bodyPr/>
        <a:lstStyle/>
        <a:p>
          <a:endParaRPr lang="en-US"/>
        </a:p>
      </dgm:t>
    </dgm:pt>
    <dgm:pt modelId="{34AB2553-5866-435F-B004-A53FEFC9A611}" type="sibTrans" cxnId="{6E72CEB1-847F-43D6-ACE2-467D6DDFB31E}">
      <dgm:prSet/>
      <dgm:spPr/>
      <dgm:t>
        <a:bodyPr/>
        <a:lstStyle/>
        <a:p>
          <a:endParaRPr lang="en-US"/>
        </a:p>
      </dgm:t>
    </dgm:pt>
    <dgm:pt modelId="{2C5EB3B6-37C7-47B3-9299-D9D1983C1FC6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37A2559C-6539-4B1F-B203-B607AE70E7CD}" type="parTrans" cxnId="{7C622ACA-1D2D-4AB7-8E86-2E97FE620772}">
      <dgm:prSet/>
      <dgm:spPr/>
      <dgm:t>
        <a:bodyPr/>
        <a:lstStyle/>
        <a:p>
          <a:endParaRPr lang="en-US"/>
        </a:p>
      </dgm:t>
    </dgm:pt>
    <dgm:pt modelId="{96DB377B-24CE-49F8-B114-57202B6AF93E}" type="sibTrans" cxnId="{7C622ACA-1D2D-4AB7-8E86-2E97FE620772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B3440AAA-C94C-4D91-A1EB-4DADB7394BEB}" type="pres">
      <dgm:prSet presAssocID="{E9BBFAB5-090B-4A73-BBAD-6AA7E81F85FA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2FC8D9AF-3AC9-422A-A93A-7A72BB3D55B4}" type="pres">
      <dgm:prSet presAssocID="{E9BBFAB5-090B-4A73-BBAD-6AA7E81F85FA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F3BEA2E2-DB0B-4D92-9673-8FE3D84FEB85}" type="pres">
      <dgm:prSet presAssocID="{CCBBCACD-E5D4-4E0B-9317-B615B2D296EB}" presName="root2" presStyleCnt="0"/>
      <dgm:spPr/>
    </dgm:pt>
    <dgm:pt modelId="{65C24301-8226-4EA8-A89C-E2A5F00C157E}" type="pres">
      <dgm:prSet presAssocID="{CCBBCACD-E5D4-4E0B-9317-B615B2D296EB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E2457D-6D75-469C-99F4-97198C8B46CD}" type="pres">
      <dgm:prSet presAssocID="{CCBBCACD-E5D4-4E0B-9317-B615B2D296EB}" presName="level3hierChild" presStyleCnt="0"/>
      <dgm:spPr/>
    </dgm:pt>
    <dgm:pt modelId="{24653250-D1B7-4D78-80DA-76E66B7BC95F}" type="pres">
      <dgm:prSet presAssocID="{E6EAD52D-7CEC-4A64-BA8E-533BA4EF8F7F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724F2632-822F-4281-9449-BB9C7B70E805}" type="pres">
      <dgm:prSet presAssocID="{E6EAD52D-7CEC-4A64-BA8E-533BA4EF8F7F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18BE65A0-F5B5-4582-A004-F0F22E2C0A84}" type="pres">
      <dgm:prSet presAssocID="{6CC08456-C52A-411C-98F9-6584F469F975}" presName="root2" presStyleCnt="0"/>
      <dgm:spPr/>
    </dgm:pt>
    <dgm:pt modelId="{9A666113-17FC-4F40-A903-B061BD397D7C}" type="pres">
      <dgm:prSet presAssocID="{6CC08456-C52A-411C-98F9-6584F469F975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49723B1-E8E4-45BB-8ABB-1AAD2BF51EED}" type="pres">
      <dgm:prSet presAssocID="{6CC08456-C52A-411C-98F9-6584F469F975}" presName="level3hierChild" presStyleCnt="0"/>
      <dgm:spPr/>
    </dgm:pt>
    <dgm:pt modelId="{31E9D83F-CEA7-42A5-8CF3-40A864A2DCF3}" type="pres">
      <dgm:prSet presAssocID="{774FC913-E72D-4E6A-9178-E6D9ADFBFAC9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D8A59230-8152-47F3-BFCC-926CB636868D}" type="pres">
      <dgm:prSet presAssocID="{774FC913-E72D-4E6A-9178-E6D9ADFBFAC9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CD775BFF-7853-43B8-AB49-BE3814F49463}" type="pres">
      <dgm:prSet presAssocID="{5E97923B-6849-498D-BA79-5425E9B6AA0A}" presName="root2" presStyleCnt="0"/>
      <dgm:spPr/>
    </dgm:pt>
    <dgm:pt modelId="{4AF574B9-98D7-42C7-8D5C-1B584A9FAC40}" type="pres">
      <dgm:prSet presAssocID="{5E97923B-6849-498D-BA79-5425E9B6AA0A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861550-7B76-41C3-ACCC-4A6944F37084}" type="pres">
      <dgm:prSet presAssocID="{5E97923B-6849-498D-BA79-5425E9B6AA0A}" presName="level3hierChild" presStyleCnt="0"/>
      <dgm:spPr/>
    </dgm:pt>
    <dgm:pt modelId="{E2BE3636-1CE2-4991-8455-01CD3580A64C}" type="pres">
      <dgm:prSet presAssocID="{3B743797-E7F2-4FAC-9BAD-51A32273309F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C45A25ED-3448-43C2-B554-F558E149BD03}" type="pres">
      <dgm:prSet presAssocID="{3B743797-E7F2-4FAC-9BAD-51A32273309F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987CACA0-0B6F-49F6-A085-A1F7A3B29318}" type="pres">
      <dgm:prSet presAssocID="{DA6C498B-72F8-45CA-9A84-33B8ECA54A3C}" presName="root2" presStyleCnt="0"/>
      <dgm:spPr/>
    </dgm:pt>
    <dgm:pt modelId="{3AEDDC79-C1F9-4EC3-A6A3-BBA3EC1DADCD}" type="pres">
      <dgm:prSet presAssocID="{DA6C498B-72F8-45CA-9A84-33B8ECA54A3C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DD0F8-DE02-4A2C-8879-FEE11286D2E1}" type="pres">
      <dgm:prSet presAssocID="{DA6C498B-72F8-45CA-9A84-33B8ECA54A3C}" presName="level3hierChild" presStyleCnt="0"/>
      <dgm:spPr/>
    </dgm:pt>
    <dgm:pt modelId="{10C65F3D-60B8-4736-99E2-478302E4FA96}" type="pres">
      <dgm:prSet presAssocID="{E89A0F27-38B8-4DCF-AFCA-F43225ADC7D2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7F864B9E-C0D7-4497-888C-ED549EF018DF}" type="pres">
      <dgm:prSet presAssocID="{E89A0F27-38B8-4DCF-AFCA-F43225ADC7D2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B5FDBBA8-7BC1-41F7-A9F2-BBD4D85E4508}" type="pres">
      <dgm:prSet presAssocID="{3A369C1C-DFE4-4B81-AD3B-4B21B86478E4}" presName="root2" presStyleCnt="0"/>
      <dgm:spPr/>
    </dgm:pt>
    <dgm:pt modelId="{BC1863BF-304C-4386-A663-820EA23BB866}" type="pres">
      <dgm:prSet presAssocID="{3A369C1C-DFE4-4B81-AD3B-4B21B86478E4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CC56884-D378-477F-B4B2-C8B9014503C6}" type="pres">
      <dgm:prSet presAssocID="{3A369C1C-DFE4-4B81-AD3B-4B21B86478E4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1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1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F0E3E6D-A0CF-4B13-A387-BB4051DAC3C8}" type="pres">
      <dgm:prSet presAssocID="{9F9CCC55-E59A-4EF2-A1A5-5A4B97F83049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C11FBF37-1F34-4A06-8562-AA61BD8C9ADE}" type="pres">
      <dgm:prSet presAssocID="{9F9CCC55-E59A-4EF2-A1A5-5A4B97F83049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22059330-82AD-4BCF-B8E2-BC96872FA88F}" type="pres">
      <dgm:prSet presAssocID="{A8DBD0FA-09ED-4C13-A106-FB642DEC1A18}" presName="root2" presStyleCnt="0"/>
      <dgm:spPr/>
    </dgm:pt>
    <dgm:pt modelId="{D2478CEB-A56F-4C5F-A8C3-ADDE8D4E28C3}" type="pres">
      <dgm:prSet presAssocID="{A8DBD0FA-09ED-4C13-A106-FB642DEC1A18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D8F0BF-B8E5-46AD-A0EB-51EB2BF4201E}" type="pres">
      <dgm:prSet presAssocID="{A8DBD0FA-09ED-4C13-A106-FB642DEC1A18}" presName="level3hierChild" presStyleCnt="0"/>
      <dgm:spPr/>
    </dgm:pt>
    <dgm:pt modelId="{5E5AB281-119C-4622-869E-6626BFF1F994}" type="pres">
      <dgm:prSet presAssocID="{1DC4D51F-C288-4A69-B1AF-D1CD5728C4E7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286678A0-44BF-4E89-96B7-E2FA2123248B}" type="pres">
      <dgm:prSet presAssocID="{1DC4D51F-C288-4A69-B1AF-D1CD5728C4E7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AFD0B1F3-CABB-4EE6-8F74-B6E4598B4C97}" type="pres">
      <dgm:prSet presAssocID="{73E0C85A-D95C-44D5-8F3B-1F9EABF805E3}" presName="root2" presStyleCnt="0"/>
      <dgm:spPr/>
    </dgm:pt>
    <dgm:pt modelId="{626FBC18-6B09-4B0B-A770-CE0939D7761A}" type="pres">
      <dgm:prSet presAssocID="{73E0C85A-D95C-44D5-8F3B-1F9EABF805E3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7A20E-F8FE-4A68-A8AE-0603843D939C}" type="pres">
      <dgm:prSet presAssocID="{73E0C85A-D95C-44D5-8F3B-1F9EABF805E3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8" presStyleCnt="22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8" presStyleCnt="22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9" presStyleCnt="22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9" presStyleCnt="22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5111E7BF-A658-4EC6-A30B-FD58EFBA9598}" type="pres">
      <dgm:prSet presAssocID="{88D73195-76C8-4A8E-A189-BDF83EA96735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5D6A9A21-6404-4E74-81D9-4EF784325674}" type="pres">
      <dgm:prSet presAssocID="{88D73195-76C8-4A8E-A189-BDF83EA96735}" presName="connTx" presStyleLbl="parChTrans1D3" presStyleIdx="3" presStyleCnt="7"/>
      <dgm:spPr/>
      <dgm:t>
        <a:bodyPr/>
        <a:lstStyle/>
        <a:p>
          <a:endParaRPr lang="en-US"/>
        </a:p>
      </dgm:t>
    </dgm:pt>
    <dgm:pt modelId="{C41496D1-6AD1-4097-BF10-216B10973B7F}" type="pres">
      <dgm:prSet presAssocID="{52B83C05-28ED-4284-83D9-F404B7223133}" presName="root2" presStyleCnt="0"/>
      <dgm:spPr/>
    </dgm:pt>
    <dgm:pt modelId="{99CC3B7A-3696-4311-925E-8DCB7248DCEC}" type="pres">
      <dgm:prSet presAssocID="{52B83C05-28ED-4284-83D9-F404B7223133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3257BAE-AE91-4000-9A4C-036BA2CC8566}" type="pres">
      <dgm:prSet presAssocID="{52B83C05-28ED-4284-83D9-F404B7223133}" presName="level3hierChild" presStyleCnt="0"/>
      <dgm:spPr/>
    </dgm:pt>
    <dgm:pt modelId="{7914B0E0-4FE2-419F-89E2-AD44620F6D79}" type="pres">
      <dgm:prSet presAssocID="{96E7DDC9-DCAF-4B53-871C-F6220C123BA7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1D06D805-40A3-4492-A7B1-EA2F0E434531}" type="pres">
      <dgm:prSet presAssocID="{96E7DDC9-DCAF-4B53-871C-F6220C123BA7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DFA6D011-5712-4C83-B852-B2F8F10AEFF5}" type="pres">
      <dgm:prSet presAssocID="{81F80CDB-D7B3-4050-B94B-7805351EF6F0}" presName="root2" presStyleCnt="0"/>
      <dgm:spPr/>
    </dgm:pt>
    <dgm:pt modelId="{3E5A7D46-663C-4064-99C6-3532AA9252DD}" type="pres">
      <dgm:prSet presAssocID="{81F80CDB-D7B3-4050-B94B-7805351EF6F0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5055EC-64A9-4BAF-9162-88848D799F49}" type="pres">
      <dgm:prSet presAssocID="{81F80CDB-D7B3-4050-B94B-7805351EF6F0}" presName="level3hierChild" presStyleCnt="0"/>
      <dgm:spPr/>
    </dgm:pt>
    <dgm:pt modelId="{8EF4EE83-6169-4838-8CC8-D768514990C2}" type="pres">
      <dgm:prSet presAssocID="{37A2559C-6539-4B1F-B203-B607AE70E7CD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DAA270C5-22F3-4941-9B6C-8B6FBC84383E}" type="pres">
      <dgm:prSet presAssocID="{37A2559C-6539-4B1F-B203-B607AE70E7CD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4D919538-0E9C-4DC2-AE87-C94EEE5BB7DB}" type="pres">
      <dgm:prSet presAssocID="{2C5EB3B6-37C7-47B3-9299-D9D1983C1FC6}" presName="root2" presStyleCnt="0"/>
      <dgm:spPr/>
    </dgm:pt>
    <dgm:pt modelId="{5C8BBDFB-9A92-4F36-BC5B-A8041355FBAF}" type="pres">
      <dgm:prSet presAssocID="{2C5EB3B6-37C7-47B3-9299-D9D1983C1FC6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38731E4-6542-41D4-A3E2-EBE746E16187}" type="pres">
      <dgm:prSet presAssocID="{2C5EB3B6-37C7-47B3-9299-D9D1983C1FC6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85A05775-FE51-468A-ADBC-259BC579C8CF}" type="presOf" srcId="{6CC08456-C52A-411C-98F9-6584F469F975}" destId="{9A666113-17FC-4F40-A903-B061BD397D7C}" srcOrd="0" destOrd="0" presId="urn:microsoft.com/office/officeart/2008/layout/HorizontalMultiLevelHierarchy"/>
    <dgm:cxn modelId="{BE85D96D-77AC-48F6-BAFC-D2EDA61C62EE}" type="presOf" srcId="{B19FD33A-DBAF-444F-8556-23AB29AB2C7F}" destId="{F560906A-546D-4571-BA60-ACF2D4A854CB}" srcOrd="1" destOrd="0" presId="urn:microsoft.com/office/officeart/2008/layout/HorizontalMultiLevelHierarchy"/>
    <dgm:cxn modelId="{9B36DF3D-D490-4409-8B58-CABD6BCBBF7F}" type="presOf" srcId="{42C7DB89-46DF-4764-935E-7210FBE1F19C}" destId="{91CDD07F-CBCB-49EB-AD21-92C890ECF5F5}" srcOrd="1" destOrd="0" presId="urn:microsoft.com/office/officeart/2008/layout/HorizontalMultiLevelHierarchy"/>
    <dgm:cxn modelId="{D60EEDF0-08F7-4E1A-8362-BF189F39F26E}" type="presOf" srcId="{E6EAD52D-7CEC-4A64-BA8E-533BA4EF8F7F}" destId="{724F2632-822F-4281-9449-BB9C7B70E805}" srcOrd="1" destOrd="0" presId="urn:microsoft.com/office/officeart/2008/layout/HorizontalMultiLevelHierarchy"/>
    <dgm:cxn modelId="{AAD87ED6-CF4D-4E9D-BC70-97208733AF02}" type="presOf" srcId="{9F9CCC55-E59A-4EF2-A1A5-5A4B97F83049}" destId="{C11FBF37-1F34-4A06-8562-AA61BD8C9ADE}" srcOrd="1" destOrd="0" presId="urn:microsoft.com/office/officeart/2008/layout/HorizontalMultiLevelHierarchy"/>
    <dgm:cxn modelId="{CD7885F4-A60D-4B6B-90F7-E2D01ACAFA97}" type="presOf" srcId="{3793C14E-E29A-41A8-AD62-911273357058}" destId="{92AC12D1-EDB9-4368-A074-EC383242A465}" srcOrd="0" destOrd="0" presId="urn:microsoft.com/office/officeart/2008/layout/HorizontalMultiLevelHierarchy"/>
    <dgm:cxn modelId="{6F350960-CB10-4950-A0D9-0624D1F5EC76}" type="presOf" srcId="{2FDF7F34-AFFB-48F5-B95A-EC1EEBE256CF}" destId="{CB2039D7-A122-4FBD-A84B-449349191360}" srcOrd="1" destOrd="0" presId="urn:microsoft.com/office/officeart/2008/layout/HorizontalMultiLevelHierarchy"/>
    <dgm:cxn modelId="{55B9150D-EEDB-40A8-B199-773B6E0B23DF}" type="presOf" srcId="{4CE64EAB-1F23-4CF9-AE84-82CC69D105EA}" destId="{4DD7E8C5-D4E3-4A07-A586-B06A3F0FA0A4}" srcOrd="1" destOrd="0" presId="urn:microsoft.com/office/officeart/2008/layout/HorizontalMultiLevelHierarchy"/>
    <dgm:cxn modelId="{79AD5933-7EBD-4DB5-B3BA-BCDEB2803DE6}" type="presOf" srcId="{0E87EEA2-E666-4C97-A83B-3AB5908ED113}" destId="{A7DEDEC7-D608-4A13-A33D-CF22CDF03F32}" srcOrd="0" destOrd="0" presId="urn:microsoft.com/office/officeart/2008/layout/HorizontalMultiLevelHierarchy"/>
    <dgm:cxn modelId="{54C0ABF4-4ECC-47A2-BF31-7E6B8BCE6629}" type="presOf" srcId="{CF9BEDA7-FD98-4657-A3CF-7E5F68ED9E8D}" destId="{613A4E0B-58AB-427D-9051-A8B2C6F55381}" srcOrd="0" destOrd="0" presId="urn:microsoft.com/office/officeart/2008/layout/HorizontalMultiLevelHierarchy"/>
    <dgm:cxn modelId="{D43CB380-9931-4832-A860-3746CD73DB09}" type="presOf" srcId="{30FCB191-A26B-44DC-AA20-A07E62BB28D7}" destId="{AEAE9668-1594-42A7-936C-F6D9B03E5605}" srcOrd="0" destOrd="0" presId="urn:microsoft.com/office/officeart/2008/layout/HorizontalMultiLevelHierarchy"/>
    <dgm:cxn modelId="{B24E7CD2-102E-46DC-8503-38EF087C9BC5}" type="presOf" srcId="{2FCCDA2B-747D-4FAA-B7F2-B0390F0E4FC1}" destId="{E2CE8335-163F-4FC8-9EB2-2F1AB9A3494D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412FC519-F36C-485A-B858-9C3DE25D4B4F}" type="presOf" srcId="{C7D852CC-83C3-4D0D-B418-7B3508CA8623}" destId="{675C452B-A309-46DB-8A27-519F74B0332F}" srcOrd="1" destOrd="0" presId="urn:microsoft.com/office/officeart/2008/layout/HorizontalMultiLevelHierarchy"/>
    <dgm:cxn modelId="{15D52D2E-E7F9-413C-88D2-6FB7C658A5FD}" type="presOf" srcId="{CF9BEDA7-FD98-4657-A3CF-7E5F68ED9E8D}" destId="{8C07BC25-D6C9-4CF7-B000-4A39865469A4}" srcOrd="1" destOrd="0" presId="urn:microsoft.com/office/officeart/2008/layout/HorizontalMultiLevelHierarchy"/>
    <dgm:cxn modelId="{241C7546-B9E9-4C70-9E61-F359AE8A9E79}" type="presOf" srcId="{08CBDC87-3DA4-4713-A25A-830A38639A7D}" destId="{D7C5D150-03F6-45BD-A169-D47A44E30451}" srcOrd="0" destOrd="0" presId="urn:microsoft.com/office/officeart/2008/layout/HorizontalMultiLevelHierarchy"/>
    <dgm:cxn modelId="{11F48A01-CE59-4AB7-AB2A-022C4057146B}" type="presOf" srcId="{46D04EB8-55F8-41D5-8B0B-4204AF237558}" destId="{A16395E2-344E-4A4C-BE2B-3A3F64F5FFEE}" srcOrd="1" destOrd="0" presId="urn:microsoft.com/office/officeart/2008/layout/HorizontalMultiLevelHierarchy"/>
    <dgm:cxn modelId="{8EB9B1B6-3A12-4B53-A285-D291E202F30F}" type="presOf" srcId="{9F9CCC55-E59A-4EF2-A1A5-5A4B97F83049}" destId="{AF0E3E6D-A0CF-4B13-A387-BB4051DAC3C8}" srcOrd="0" destOrd="0" presId="urn:microsoft.com/office/officeart/2008/layout/HorizontalMultiLevelHierarchy"/>
    <dgm:cxn modelId="{9C6A08DE-3BB6-4290-9DCA-5602228389C4}" srcId="{0DA1C060-E1EF-497C-B4B7-CC10236D4AB5}" destId="{7BA7F9A0-439D-4F80-B3BB-A934BC009775}" srcOrd="0" destOrd="0" parTransId="{581493D8-FDD3-48B8-8B66-C40DF0C7DBF1}" sibTransId="{D9288A11-8F4D-4CF4-B996-C954E5D141FB}"/>
    <dgm:cxn modelId="{08AD8C5C-A74C-4B30-B927-068F594D1988}" type="presOf" srcId="{4D771B72-B8C5-4B26-8235-A3141ED5FCCF}" destId="{A9B15C1A-4C4B-4F3A-A878-84EA420CF092}" srcOrd="0" destOrd="0" presId="urn:microsoft.com/office/officeart/2008/layout/HorizontalMultiLevelHierarchy"/>
    <dgm:cxn modelId="{D25E1DC4-B982-4554-9D35-53B9E4024D35}" type="presOf" srcId="{B19FD33A-DBAF-444F-8556-23AB29AB2C7F}" destId="{FDCE8F53-E322-4B1B-8535-1DF807DB34B9}" srcOrd="0" destOrd="0" presId="urn:microsoft.com/office/officeart/2008/layout/HorizontalMultiLevelHierarchy"/>
    <dgm:cxn modelId="{06348886-5B3C-4B7D-BD0D-F6BCF064C7DC}" type="presOf" srcId="{C8F2FFF7-74DA-440A-822D-47DB1314E36C}" destId="{CF727354-29D2-487B-B444-C7F2F7C6251F}" srcOrd="0" destOrd="0" presId="urn:microsoft.com/office/officeart/2008/layout/HorizontalMultiLevelHierarchy"/>
    <dgm:cxn modelId="{AC5187DE-F6AF-4E83-896D-CFE1777F63F9}" type="presOf" srcId="{37A2559C-6539-4B1F-B203-B607AE70E7CD}" destId="{DAA270C5-22F3-4941-9B6C-8B6FBC84383E}" srcOrd="1" destOrd="0" presId="urn:microsoft.com/office/officeart/2008/layout/HorizontalMultiLevelHierarchy"/>
    <dgm:cxn modelId="{B1B571A6-AD16-4448-B470-0B03D2D6E068}" type="presOf" srcId="{FA137558-9D06-4BB2-8049-227EDBFCDF69}" destId="{DF9BAD71-EF23-4CA3-83FF-AB3C82F6A16F}" srcOrd="1" destOrd="0" presId="urn:microsoft.com/office/officeart/2008/layout/HorizontalMultiLevelHierarchy"/>
    <dgm:cxn modelId="{0EB03C30-05B6-41FB-A5CB-D38AB1CE1792}" type="presOf" srcId="{FA137558-9D06-4BB2-8049-227EDBFCDF69}" destId="{08EC2D9E-EEF5-4DFB-B18C-04297E92FEFA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7513B3B5-C77E-4E0E-98C3-81B6148BEBAC}" type="presOf" srcId="{22961EB4-ACE3-491B-A12E-FD92D602D9C3}" destId="{7E713748-379C-4B5E-9EC6-622A2DAA67D9}" srcOrd="0" destOrd="0" presId="urn:microsoft.com/office/officeart/2008/layout/HorizontalMultiLevelHierarchy"/>
    <dgm:cxn modelId="{23EC1133-933C-4052-AEAE-3332D35BC1D9}" type="presOf" srcId="{E9BBFAB5-090B-4A73-BBAD-6AA7E81F85FA}" destId="{B3440AAA-C94C-4D91-A1EB-4DADB7394BEB}" srcOrd="0" destOrd="0" presId="urn:microsoft.com/office/officeart/2008/layout/HorizontalMultiLevelHierarchy"/>
    <dgm:cxn modelId="{6F8390F3-BA65-45AD-AD3C-9BCF4A8F934F}" type="presOf" srcId="{E9BBFAB5-090B-4A73-BBAD-6AA7E81F85FA}" destId="{2FC8D9AF-3AC9-422A-A93A-7A72BB3D55B4}" srcOrd="1" destOrd="0" presId="urn:microsoft.com/office/officeart/2008/layout/HorizontalMultiLevelHierarchy"/>
    <dgm:cxn modelId="{4F166676-E1CE-4CBB-9122-23303C8B7C81}" type="presOf" srcId="{03ADB93D-B629-4D10-A527-3ABF753744E9}" destId="{541D34AF-66FF-4C5E-9F53-5D50EF8CF2C2}" srcOrd="1" destOrd="0" presId="urn:microsoft.com/office/officeart/2008/layout/HorizontalMultiLevelHierarchy"/>
    <dgm:cxn modelId="{180C03B6-8013-4C4F-99AE-4E96F9E7D877}" type="presOf" srcId="{2FDF7F34-AFFB-48F5-B95A-EC1EEBE256CF}" destId="{BD15981F-569F-4B3E-A29C-E329AE7B81D1}" srcOrd="0" destOrd="0" presId="urn:microsoft.com/office/officeart/2008/layout/HorizontalMultiLevelHierarchy"/>
    <dgm:cxn modelId="{98790727-C681-496E-82D2-8951F16E2274}" type="presOf" srcId="{4CB6419A-06B3-4008-A675-C3B588864654}" destId="{691C4B03-F193-462B-8563-0CBB3DFC5ADA}" srcOrd="1" destOrd="0" presId="urn:microsoft.com/office/officeart/2008/layout/HorizontalMultiLevelHierarchy"/>
    <dgm:cxn modelId="{45D99364-A375-49D3-969B-69E6A08927F6}" type="presOf" srcId="{C11F076B-5B6D-4347-BCF0-EF2205CDA008}" destId="{5E8E4353-97E3-4769-8745-E51435D5D5C3}" srcOrd="0" destOrd="0" presId="urn:microsoft.com/office/officeart/2008/layout/HorizontalMultiLevelHierarchy"/>
    <dgm:cxn modelId="{A5AF65BD-1F35-4932-94A7-6A4041AA8828}" type="presOf" srcId="{1DC4D51F-C288-4A69-B1AF-D1CD5728C4E7}" destId="{5E5AB281-119C-4622-869E-6626BFF1F994}" srcOrd="0" destOrd="0" presId="urn:microsoft.com/office/officeart/2008/layout/HorizontalMultiLevelHierarchy"/>
    <dgm:cxn modelId="{1F6A1AA3-7C83-477A-B64E-B4C0039099EA}" type="presOf" srcId="{8D3350CD-D046-4BB9-8444-B7F12264B91D}" destId="{53AEF0C2-BE19-450F-87F1-3F6A8CDD2C4F}" srcOrd="0" destOrd="0" presId="urn:microsoft.com/office/officeart/2008/layout/HorizontalMultiLevelHierarchy"/>
    <dgm:cxn modelId="{C530A73D-364B-455D-AF2C-A9E71ED7451B}" type="presOf" srcId="{A8DBD0FA-09ED-4C13-A106-FB642DEC1A18}" destId="{D2478CEB-A56F-4C5F-A8C3-ADDE8D4E28C3}" srcOrd="0" destOrd="0" presId="urn:microsoft.com/office/officeart/2008/layout/HorizontalMultiLevelHierarchy"/>
    <dgm:cxn modelId="{09AA9723-4393-4FF8-8D0E-B425AD864629}" type="presOf" srcId="{774FC913-E72D-4E6A-9178-E6D9ADFBFAC9}" destId="{D8A59230-8152-47F3-BFCC-926CB636868D}" srcOrd="1" destOrd="0" presId="urn:microsoft.com/office/officeart/2008/layout/HorizontalMultiLevelHierarchy"/>
    <dgm:cxn modelId="{82B71FCB-7BC8-4C75-83ED-5504147C3A96}" type="presOf" srcId="{4CB6419A-06B3-4008-A675-C3B588864654}" destId="{7C1111C3-71C8-4A59-B707-B9C768098517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5E524C66-0550-4246-A985-8A15173E770B}" type="presOf" srcId="{135C9364-DDB6-442F-8FAA-5BA030EFD734}" destId="{75CF11DC-1721-423F-B9AF-48802F04849A}" srcOrd="1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9CF08D0D-C612-4BC3-82C2-ED648A078737}" type="presOf" srcId="{3B743797-E7F2-4FAC-9BAD-51A32273309F}" destId="{C45A25ED-3448-43C2-B554-F558E149BD03}" srcOrd="1" destOrd="0" presId="urn:microsoft.com/office/officeart/2008/layout/HorizontalMultiLevelHierarchy"/>
    <dgm:cxn modelId="{3F46587A-CE43-4E1E-9074-530840C894BB}" type="presOf" srcId="{88D73195-76C8-4A8E-A189-BDF83EA96735}" destId="{5111E7BF-A658-4EC6-A30B-FD58EFBA9598}" srcOrd="0" destOrd="0" presId="urn:microsoft.com/office/officeart/2008/layout/HorizontalMultiLevelHierarchy"/>
    <dgm:cxn modelId="{FEF012A3-F616-441F-9657-94FDE518E1AA}" type="presOf" srcId="{3A369C1C-DFE4-4B81-AD3B-4B21B86478E4}" destId="{BC1863BF-304C-4386-A663-820EA23BB866}" srcOrd="0" destOrd="0" presId="urn:microsoft.com/office/officeart/2008/layout/HorizontalMultiLevelHierarchy"/>
    <dgm:cxn modelId="{3245A298-A4B0-429F-83A6-4BC9EE5599C0}" srcId="{5E97923B-6849-498D-BA79-5425E9B6AA0A}" destId="{DA6C498B-72F8-45CA-9A84-33B8ECA54A3C}" srcOrd="0" destOrd="0" parTransId="{3B743797-E7F2-4FAC-9BAD-51A32273309F}" sibTransId="{F9EA8B1F-570E-4D31-BEC0-1982367BD1EB}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50DA3BF-BF13-4BBF-A8B0-B818E0464787}" type="presOf" srcId="{E89A0F27-38B8-4DCF-AFCA-F43225ADC7D2}" destId="{7F864B9E-C0D7-4497-888C-ED549EF018DF}" srcOrd="1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C67BA188-B3D6-4E71-84E1-ECC2798ED60C}" srcId="{0DA1C060-E1EF-497C-B4B7-CC10236D4AB5}" destId="{BBA7669C-F636-472B-8393-710D65294207}" srcOrd="1" destOrd="0" parTransId="{C7D852CC-83C3-4D0D-B418-7B3508CA8623}" sibTransId="{FD783A32-0822-439E-B7F2-843CFA17F761}"/>
    <dgm:cxn modelId="{36FFE8F4-3018-4B09-B9BC-20914462688F}" type="presOf" srcId="{07E14FD1-4ABD-47DA-AD10-22893A96D965}" destId="{F1254FD0-8054-4A01-9BB5-DAF029D79E79}" srcOrd="0" destOrd="0" presId="urn:microsoft.com/office/officeart/2008/layout/HorizontalMultiLevelHierarchy"/>
    <dgm:cxn modelId="{79635253-9536-4070-8A82-AD439E1C7A53}" type="presOf" srcId="{42C7DB89-46DF-4764-935E-7210FBE1F19C}" destId="{B5518A91-0CCF-44EC-914D-B3C0D9B542E7}" srcOrd="0" destOrd="0" presId="urn:microsoft.com/office/officeart/2008/layout/HorizontalMultiLevelHierarchy"/>
    <dgm:cxn modelId="{FD094CC2-4AB0-4E65-9D7F-1BBBDD637C53}" type="presOf" srcId="{256C9757-5E49-488C-A064-4CC6439589A0}" destId="{56535C95-9828-4467-977E-B10818263CCF}" srcOrd="1" destOrd="0" presId="urn:microsoft.com/office/officeart/2008/layout/HorizontalMultiLevelHierarchy"/>
    <dgm:cxn modelId="{6E98917F-ADD3-4061-8F34-B4BFB6DCED1E}" type="presOf" srcId="{BACCE4A2-3AD2-49FF-AA6C-4061F625A46A}" destId="{50DFE8EC-C200-4654-AAE8-1C218BF1FF46}" srcOrd="0" destOrd="0" presId="urn:microsoft.com/office/officeart/2008/layout/HorizontalMultiLevelHierarchy"/>
    <dgm:cxn modelId="{68C2092C-08DD-4EBD-AF73-08C46963AC9F}" type="presOf" srcId="{5AD09BEB-5E93-4CE1-AE5D-985CD1CA771C}" destId="{10902F1B-76A0-42BF-B8B6-85638234AC1B}" srcOrd="0" destOrd="0" presId="urn:microsoft.com/office/officeart/2008/layout/HorizontalMultiLevelHierarchy"/>
    <dgm:cxn modelId="{5DE334AA-590A-4CC5-A3A3-2BAD1007F4E6}" srcId="{A8DBD0FA-09ED-4C13-A106-FB642DEC1A18}" destId="{73E0C85A-D95C-44D5-8F3B-1F9EABF805E3}" srcOrd="0" destOrd="0" parTransId="{1DC4D51F-C288-4A69-B1AF-D1CD5728C4E7}" sibTransId="{42FC7B33-D393-4F2E-8B22-17DF3076AFD9}"/>
    <dgm:cxn modelId="{17A1CF15-BAF8-4BD2-B5DB-5EFA05A9290C}" type="presOf" srcId="{2C5EB3B6-37C7-47B3-9299-D9D1983C1FC6}" destId="{5C8BBDFB-9A92-4F36-BC5B-A8041355FBAF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3B2ACBF-BCB4-45CA-A88F-AA74F7BBF3D0}" type="presOf" srcId="{7C1C1006-FF8F-45FA-B613-D1C9E4868FC6}" destId="{6084A302-5078-4BE0-80B7-B99AA06E451C}" srcOrd="0" destOrd="0" presId="urn:microsoft.com/office/officeart/2008/layout/HorizontalMultiLevelHierarchy"/>
    <dgm:cxn modelId="{CF67F487-E268-4BFC-9FC5-373AEC8F5FF4}" type="presOf" srcId="{EE7AB39F-748A-4E7E-B197-2733B9168AC0}" destId="{AD5F8567-37F6-4CAA-8B49-515B5BB217E9}" srcOrd="1" destOrd="0" presId="urn:microsoft.com/office/officeart/2008/layout/HorizontalMultiLevelHierarchy"/>
    <dgm:cxn modelId="{4307FAB4-106D-41D5-B861-116916364463}" type="presOf" srcId="{1A6646C7-BB0B-4EAE-99FF-6AD5727CA462}" destId="{65055C2D-2B2C-4D84-ACA4-59F12A018C1E}" srcOrd="0" destOrd="0" presId="urn:microsoft.com/office/officeart/2008/layout/HorizontalMultiLevelHierarchy"/>
    <dgm:cxn modelId="{682CDE0A-071C-4A7A-9CC7-259F0947ED11}" type="presOf" srcId="{C7D852CC-83C3-4D0D-B418-7B3508CA8623}" destId="{E4D805C1-0FDD-4506-9132-245D1618CDA6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FA473135-A3DA-4A4C-B5D7-9CEDAB812133}" type="presOf" srcId="{5AD09BEB-5E93-4CE1-AE5D-985CD1CA771C}" destId="{C9A2B145-5387-4B1F-A759-774CCECBB1E5}" srcOrd="1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AD56001A-CEF1-49FA-9008-19C930519C05}" type="presOf" srcId="{08509389-781B-4822-9ED7-F0F87E1C5EFE}" destId="{964E3496-9F20-4756-A220-FBA1D5E4980C}" srcOrd="0" destOrd="0" presId="urn:microsoft.com/office/officeart/2008/layout/HorizontalMultiLevelHierarchy"/>
    <dgm:cxn modelId="{9E22A71B-A798-4DA9-93A7-D21A2D1E003C}" type="presOf" srcId="{E89A0F27-38B8-4DCF-AFCA-F43225ADC7D2}" destId="{10C65F3D-60B8-4736-99E2-478302E4FA96}" srcOrd="0" destOrd="0" presId="urn:microsoft.com/office/officeart/2008/layout/HorizontalMultiLevelHierarchy"/>
    <dgm:cxn modelId="{016C24D1-02B1-4C66-B36C-106EE4992A09}" type="presOf" srcId="{B254A347-70EF-4DDA-973C-18A4871CA44E}" destId="{FC1F9FB9-0030-40B4-8C06-14758D2D417E}" srcOrd="0" destOrd="0" presId="urn:microsoft.com/office/officeart/2008/layout/HorizontalMultiLevelHierarchy"/>
    <dgm:cxn modelId="{28B6B81F-27A2-44E2-BF1A-9613A0DBC30B}" type="presOf" srcId="{46D04EB8-55F8-41D5-8B0B-4204AF237558}" destId="{4CBF2D18-E5CE-4187-B596-902BD0AB638C}" srcOrd="0" destOrd="0" presId="urn:microsoft.com/office/officeart/2008/layout/HorizontalMultiLevelHierarchy"/>
    <dgm:cxn modelId="{A8A04E88-17C2-4751-8DC9-17E4CE9D66E0}" srcId="{7BA7F9A0-439D-4F80-B3BB-A934BC009775}" destId="{3A369C1C-DFE4-4B81-AD3B-4B21B86478E4}" srcOrd="1" destOrd="0" parTransId="{E89A0F27-38B8-4DCF-AFCA-F43225ADC7D2}" sibTransId="{A9917330-9E2D-4B11-BBF1-F3AFA4543099}"/>
    <dgm:cxn modelId="{4C06B062-B32A-4FCC-9A2E-D0D22FF95C76}" type="presOf" srcId="{DA6C498B-72F8-45CA-9A84-33B8ECA54A3C}" destId="{3AEDDC79-C1F9-4EC3-A6A3-BBA3EC1DADCD}" srcOrd="0" destOrd="0" presId="urn:microsoft.com/office/officeart/2008/layout/HorizontalMultiLevelHierarchy"/>
    <dgm:cxn modelId="{D31B15BA-13DE-42E4-A6D2-768455EDA755}" type="presOf" srcId="{135C9364-DDB6-442F-8FAA-5BA030EFD734}" destId="{FCD46113-877F-416E-8838-C882836F0D86}" srcOrd="0" destOrd="0" presId="urn:microsoft.com/office/officeart/2008/layout/HorizontalMultiLevelHierarchy"/>
    <dgm:cxn modelId="{CB54FF83-DBCB-419D-A878-E855EDB8A6CA}" type="presOf" srcId="{BBA84F89-D070-423F-8DFC-E025E47AD7FF}" destId="{EC8A8FAF-CCC1-447F-AF4A-1B7F5640C737}" srcOrd="0" destOrd="0" presId="urn:microsoft.com/office/officeart/2008/layout/HorizontalMultiLevelHierarchy"/>
    <dgm:cxn modelId="{A20B9277-9535-4E30-8911-AF85B65CEAE0}" type="presOf" srcId="{44BABA5C-6901-4592-99FF-632A0E359A86}" destId="{C4CC9163-AF6A-4C65-9F2D-CACC9DB43624}" srcOrd="0" destOrd="0" presId="urn:microsoft.com/office/officeart/2008/layout/HorizontalMultiLevelHierarchy"/>
    <dgm:cxn modelId="{67E30EA6-98A1-439C-99B2-FAF939A5546F}" type="presOf" srcId="{581493D8-FDD3-48B8-8B66-C40DF0C7DBF1}" destId="{DEB23D04-4CA1-4947-ADC1-36A3398043CC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E51520AC-6CE3-4530-9244-82AE33ED0385}" type="presOf" srcId="{3B743797-E7F2-4FAC-9BAD-51A32273309F}" destId="{E2BE3636-1CE2-4991-8455-01CD3580A64C}" srcOrd="0" destOrd="0" presId="urn:microsoft.com/office/officeart/2008/layout/HorizontalMultiLevelHierarchy"/>
    <dgm:cxn modelId="{A5570DBE-1682-4DEC-A8B9-D91B6A5DDC24}" type="presOf" srcId="{EEC69F53-9249-4986-A592-877BC923500A}" destId="{FD20C4CB-B220-4B65-9BEE-C3897B5035FD}" srcOrd="1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94939970-2478-4B49-B008-3D54AEECADA3}" type="presOf" srcId="{1A6646C7-BB0B-4EAE-99FF-6AD5727CA462}" destId="{34044C52-B2E6-48E7-B324-5D6AF4102F09}" srcOrd="1" destOrd="0" presId="urn:microsoft.com/office/officeart/2008/layout/HorizontalMultiLevelHierarchy"/>
    <dgm:cxn modelId="{41C7567F-9ADA-4C39-BB18-A8552ECB9A17}" type="presOf" srcId="{1E48BBB0-9D91-4007-82C6-411D9964C921}" destId="{D39F0EBD-FE23-49ED-8731-BF50C8139E65}" srcOrd="0" destOrd="0" presId="urn:microsoft.com/office/officeart/2008/layout/HorizontalMultiLevelHierarchy"/>
    <dgm:cxn modelId="{64384287-DB07-4266-93B9-C7526C4582AA}" type="presOf" srcId="{1DC4D51F-C288-4A69-B1AF-D1CD5728C4E7}" destId="{286678A0-44BF-4E89-96B7-E2FA2123248B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65A8A37-23C6-4FEF-9F40-651E10E15FFB}" type="presOf" srcId="{96E7DDC9-DCAF-4B53-871C-F6220C123BA7}" destId="{1D06D805-40A3-4492-A7B1-EA2F0E434531}" srcOrd="1" destOrd="0" presId="urn:microsoft.com/office/officeart/2008/layout/HorizontalMultiLevelHierarchy"/>
    <dgm:cxn modelId="{DDDEA177-B6E3-401D-BCCA-6680E6E8D0DA}" type="presOf" srcId="{73E0C85A-D95C-44D5-8F3B-1F9EABF805E3}" destId="{626FBC18-6B09-4B0B-A770-CE0939D7761A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C586469-8298-46C4-B550-AEED16510731}" type="presOf" srcId="{43ED469C-AC56-4698-8CC8-EABAF40B99F6}" destId="{4AF6E52F-BBBF-4A31-9DF9-216E8D39C5F1}" srcOrd="0" destOrd="0" presId="urn:microsoft.com/office/officeart/2008/layout/HorizontalMultiLevelHierarchy"/>
    <dgm:cxn modelId="{4743190A-3DD2-488D-B4C9-BE3507587F4C}" type="presOf" srcId="{A36A0323-D3B3-4EC3-9E94-866F0BF084F8}" destId="{80600A35-84AA-43CE-81F3-F98690856545}" srcOrd="0" destOrd="0" presId="urn:microsoft.com/office/officeart/2008/layout/HorizontalMultiLevelHierarchy"/>
    <dgm:cxn modelId="{07278F98-30C8-461E-940B-1163D0997868}" type="presOf" srcId="{BBA7669C-F636-472B-8393-710D65294207}" destId="{9930AFAD-7CAA-421C-A6F6-BE96E32B90BE}" srcOrd="0" destOrd="0" presId="urn:microsoft.com/office/officeart/2008/layout/HorizontalMultiLevelHierarchy"/>
    <dgm:cxn modelId="{A0075E24-C47D-4FF0-B0B1-867B80D5B748}" srcId="{BBA7669C-F636-472B-8393-710D65294207}" destId="{A8DBD0FA-09ED-4C13-A106-FB642DEC1A18}" srcOrd="0" destOrd="0" parTransId="{9F9CCC55-E59A-4EF2-A1A5-5A4B97F83049}" sibTransId="{31052CCA-2D3D-4275-91DB-DA09194BBAA1}"/>
    <dgm:cxn modelId="{A566BCD3-F1B2-4D5B-A0F8-F75298D3300A}" srcId="{43ED469C-AC56-4698-8CC8-EABAF40B99F6}" destId="{6CC08456-C52A-411C-98F9-6584F469F975}" srcOrd="1" destOrd="0" parTransId="{E6EAD52D-7CEC-4A64-BA8E-533BA4EF8F7F}" sibTransId="{8269FF6B-4452-489E-8386-EDA495352BFD}"/>
    <dgm:cxn modelId="{A5B7768A-7C4A-4D37-AD8D-36D1B753790C}" type="presOf" srcId="{52B83C05-28ED-4284-83D9-F404B7223133}" destId="{99CC3B7A-3696-4311-925E-8DCB7248DCEC}" srcOrd="0" destOrd="0" presId="urn:microsoft.com/office/officeart/2008/layout/HorizontalMultiLevelHierarchy"/>
    <dgm:cxn modelId="{7ED4D5CE-879C-45B2-AE58-3339B095188F}" type="presOf" srcId="{256C9757-5E49-488C-A064-4CC6439589A0}" destId="{61EC9F36-6467-4C56-8762-9BDEAEB0558C}" srcOrd="0" destOrd="0" presId="urn:microsoft.com/office/officeart/2008/layout/HorizontalMultiLevelHierarchy"/>
    <dgm:cxn modelId="{8DACC78C-310C-40B0-BE1F-F28D84A0369D}" type="presOf" srcId="{EE7AB39F-748A-4E7E-B197-2733B9168AC0}" destId="{E5ED6FB0-7FE4-432D-A7E2-1C05993FCA60}" srcOrd="0" destOrd="0" presId="urn:microsoft.com/office/officeart/2008/layout/HorizontalMultiLevelHierarchy"/>
    <dgm:cxn modelId="{7C622ACA-1D2D-4AB7-8E86-2E97FE620772}" srcId="{81F80CDB-D7B3-4050-B94B-7805351EF6F0}" destId="{2C5EB3B6-37C7-47B3-9299-D9D1983C1FC6}" srcOrd="0" destOrd="0" parTransId="{37A2559C-6539-4B1F-B203-B607AE70E7CD}" sibTransId="{96DB377B-24CE-49F8-B114-57202B6AF93E}"/>
    <dgm:cxn modelId="{541EFB47-9502-4B45-B238-B91A89511459}" type="presOf" srcId="{CCBBCACD-E5D4-4E0B-9317-B615B2D296EB}" destId="{65C24301-8226-4EA8-A89C-E2A5F00C157E}" srcOrd="0" destOrd="0" presId="urn:microsoft.com/office/officeart/2008/layout/HorizontalMultiLevelHierarchy"/>
    <dgm:cxn modelId="{CA20CD2F-B5D7-4F1B-8C0B-046936679F7D}" type="presOf" srcId="{FCCAE72E-3741-4C5F-B697-2CEBFC92CDF7}" destId="{47AE8846-F21F-4E4C-B4A3-D44DA4BF791C}" srcOrd="0" destOrd="0" presId="urn:microsoft.com/office/officeart/2008/layout/HorizontalMultiLevelHierarchy"/>
    <dgm:cxn modelId="{CF9CE2B0-DA8F-415D-98D9-8E5CE5A1A3EF}" type="presOf" srcId="{37A2559C-6539-4B1F-B203-B607AE70E7CD}" destId="{8EF4EE83-6169-4838-8CC8-D768514990C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6C7C68E-140C-47D0-8C99-1F9AFE172AB4}" type="presOf" srcId="{3153BB00-52E5-49F4-BB02-E7E5D569CFA3}" destId="{550E294F-EC44-419B-ACBA-76EA29C580AF}" srcOrd="0" destOrd="0" presId="urn:microsoft.com/office/officeart/2008/layout/HorizontalMultiLevelHierarchy"/>
    <dgm:cxn modelId="{C6384D0D-2802-4F90-8AFB-70AD4B983498}" type="presOf" srcId="{0E87EEA2-E666-4C97-A83B-3AB5908ED113}" destId="{CDB71CD9-D74A-4ACC-B57B-CFD849E864E3}" srcOrd="1" destOrd="0" presId="urn:microsoft.com/office/officeart/2008/layout/HorizontalMultiLevelHierarchy"/>
    <dgm:cxn modelId="{6E72CEB1-847F-43D6-ACE2-467D6DDFB31E}" srcId="{52B83C05-28ED-4284-83D9-F404B7223133}" destId="{81F80CDB-D7B3-4050-B94B-7805351EF6F0}" srcOrd="0" destOrd="0" parTransId="{96E7DDC9-DCAF-4B53-871C-F6220C123BA7}" sibTransId="{34AB2553-5866-435F-B004-A53FEFC9A611}"/>
    <dgm:cxn modelId="{1AF43857-2AF6-4127-B6B0-9B3FE96A9189}" type="presOf" srcId="{7BA7F9A0-439D-4F80-B3BB-A934BC009775}" destId="{2984E2B2-5E92-4960-B78B-1C0F04ACCCB2}" srcOrd="0" destOrd="0" presId="urn:microsoft.com/office/officeart/2008/layout/HorizontalMultiLevelHierarchy"/>
    <dgm:cxn modelId="{392B7293-6B32-4547-A752-B9F53A156EDD}" type="presOf" srcId="{96E7DDC9-DCAF-4B53-871C-F6220C123BA7}" destId="{7914B0E0-4FE2-419F-89E2-AD44620F6D7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C1B89A72-AFBF-4DA7-BC41-7D538BA7A513}" type="presOf" srcId="{0DA1C060-E1EF-497C-B4B7-CC10236D4AB5}" destId="{D456BF37-646F-420A-817B-2C6FE870644F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39E5C980-4E5D-4EBB-AB01-015BF50DCABE}" type="presOf" srcId="{07E14FD1-4ABD-47DA-AD10-22893A96D965}" destId="{5EF2A711-6539-4B40-82F4-1D7ACF857AF7}" srcOrd="1" destOrd="0" presId="urn:microsoft.com/office/officeart/2008/layout/HorizontalMultiLevelHierarchy"/>
    <dgm:cxn modelId="{A2857D4E-1D82-4886-9A1F-A7F802D72F51}" srcId="{43ED469C-AC56-4698-8CC8-EABAF40B99F6}" destId="{CCBBCACD-E5D4-4E0B-9317-B615B2D296EB}" srcOrd="0" destOrd="0" parTransId="{E9BBFAB5-090B-4A73-BBAD-6AA7E81F85FA}" sibTransId="{8B6DBA4A-621D-4E4F-98FD-B4E6AE274447}"/>
    <dgm:cxn modelId="{A19965F8-3051-47EA-B082-DB35BD1BC53D}" type="presOf" srcId="{88D73195-76C8-4A8E-A189-BDF83EA96735}" destId="{5D6A9A21-6404-4E74-81D9-4EF784325674}" srcOrd="1" destOrd="0" presId="urn:microsoft.com/office/officeart/2008/layout/HorizontalMultiLevelHierarchy"/>
    <dgm:cxn modelId="{649C709F-92FF-49E3-8027-E2910245F7D7}" type="presOf" srcId="{581493D8-FDD3-48B8-8B66-C40DF0C7DBF1}" destId="{4FA6F336-9B29-4DB9-B2C8-372E4EFE0A0C}" srcOrd="0" destOrd="0" presId="urn:microsoft.com/office/officeart/2008/layout/HorizontalMultiLevelHierarchy"/>
    <dgm:cxn modelId="{2EBDCA1B-DB42-4E11-B234-24A013574450}" type="presOf" srcId="{5E97923B-6849-498D-BA79-5425E9B6AA0A}" destId="{4AF574B9-98D7-42C7-8D5C-1B584A9FAC40}" srcOrd="0" destOrd="0" presId="urn:microsoft.com/office/officeart/2008/layout/HorizontalMultiLevelHierarchy"/>
    <dgm:cxn modelId="{DAA60138-E7A3-421B-9F25-940ED7A10E55}" srcId="{BBA7669C-F636-472B-8393-710D65294207}" destId="{30FCB191-A26B-44DC-AA20-A07E62BB28D7}" srcOrd="1" destOrd="0" parTransId="{7C1C1006-FF8F-45FA-B613-D1C9E4868FC6}" sibTransId="{7B9B056B-CB0A-43B8-8333-837834FC480F}"/>
    <dgm:cxn modelId="{ABC51763-0FDE-4D53-8E14-F42FBA95572F}" srcId="{43ED469C-AC56-4698-8CC8-EABAF40B99F6}" destId="{5E97923B-6849-498D-BA79-5425E9B6AA0A}" srcOrd="2" destOrd="0" parTransId="{774FC913-E72D-4E6A-9178-E6D9ADFBFAC9}" sibTransId="{6271751C-01CE-4D10-9B1D-9A71FFA8E879}"/>
    <dgm:cxn modelId="{F25CCFC1-7204-4A2F-BE60-7426C9A1CA44}" type="presOf" srcId="{774FC913-E72D-4E6A-9178-E6D9ADFBFAC9}" destId="{31E9D83F-CEA7-42A5-8CF3-40A864A2DCF3}" srcOrd="0" destOrd="0" presId="urn:microsoft.com/office/officeart/2008/layout/HorizontalMultiLevelHierarchy"/>
    <dgm:cxn modelId="{51DE7DBA-DE8E-4276-9C96-E7ECE9BAE284}" type="presOf" srcId="{42A395B3-B74C-4EFF-893C-82B18640E29D}" destId="{68C7DC2A-DF30-426E-B8FD-F49EE5583BB0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C94F5F66-73C8-4107-8FAC-F4770D7150F6}" type="presOf" srcId="{03ADB93D-B629-4D10-A527-3ABF753744E9}" destId="{D2391F31-FA2D-43F9-9FE8-1200D21AE459}" srcOrd="0" destOrd="0" presId="urn:microsoft.com/office/officeart/2008/layout/HorizontalMultiLevelHierarchy"/>
    <dgm:cxn modelId="{F70EE789-1098-4574-8886-896B5FF1BFFB}" type="presOf" srcId="{81F80CDB-D7B3-4050-B94B-7805351EF6F0}" destId="{3E5A7D46-663C-4064-99C6-3532AA9252DD}" srcOrd="0" destOrd="0" presId="urn:microsoft.com/office/officeart/2008/layout/HorizontalMultiLevelHierarchy"/>
    <dgm:cxn modelId="{84255755-FF7F-45B5-9770-E1A57A00E0FE}" type="presOf" srcId="{7C1C1006-FF8F-45FA-B613-D1C9E4868FC6}" destId="{5F6F3BBD-6C2B-4839-A50B-2B8470876601}" srcOrd="1" destOrd="0" presId="urn:microsoft.com/office/officeart/2008/layout/HorizontalMultiLevelHierarchy"/>
    <dgm:cxn modelId="{49192F68-D5B2-41BC-AD01-229D3F10525F}" type="presOf" srcId="{4CE64EAB-1F23-4CF9-AE84-82CC69D105EA}" destId="{3C4CE92F-335B-4A7A-8BB0-EC6AFC5BABCB}" srcOrd="0" destOrd="0" presId="urn:microsoft.com/office/officeart/2008/layout/HorizontalMultiLevelHierarchy"/>
    <dgm:cxn modelId="{95A328E4-F116-4B66-87E5-3AF26DC8FC3A}" type="presOf" srcId="{E6EAD52D-7CEC-4A64-BA8E-533BA4EF8F7F}" destId="{24653250-D1B7-4D78-80DA-76E66B7BC95F}" srcOrd="0" destOrd="0" presId="urn:microsoft.com/office/officeart/2008/layout/HorizontalMultiLevelHierarchy"/>
    <dgm:cxn modelId="{B3AF368C-0439-49B9-A2C0-45E9DF8857A7}" type="presOf" srcId="{3793C14E-E29A-41A8-AD62-911273357058}" destId="{FAA859D6-1684-46A4-908E-E1DAB9558915}" srcOrd="1" destOrd="0" presId="urn:microsoft.com/office/officeart/2008/layout/HorizontalMultiLevelHierarchy"/>
    <dgm:cxn modelId="{1FC7757D-F897-41FF-9B97-17F8914CAAE5}" srcId="{0DA1C060-E1EF-497C-B4B7-CC10236D4AB5}" destId="{52B83C05-28ED-4284-83D9-F404B7223133}" srcOrd="3" destOrd="0" parTransId="{88D73195-76C8-4A8E-A189-BDF83EA96735}" sibTransId="{F87AE524-AFDC-4B08-B831-75D6889EA477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BFB1A72D-ADB7-40D8-8A1B-A47F796802BF}" type="presOf" srcId="{EEC69F53-9249-4986-A592-877BC923500A}" destId="{ED95A208-2D87-4E2E-AF4E-006132416E56}" srcOrd="0" destOrd="0" presId="urn:microsoft.com/office/officeart/2008/layout/HorizontalMultiLevelHierarchy"/>
    <dgm:cxn modelId="{EF07FAC8-CB6A-486F-9768-BC1869E6CB14}" type="presParOf" srcId="{D61D9318-CF1C-4027-9FB9-CA3681111D48}" destId="{270F17E6-7730-4FCF-B2C8-87132A2A2953}" srcOrd="0" destOrd="0" presId="urn:microsoft.com/office/officeart/2008/layout/HorizontalMultiLevelHierarchy"/>
    <dgm:cxn modelId="{D55C71FB-7B38-46A0-B04F-3680BCCBADC2}" type="presParOf" srcId="{270F17E6-7730-4FCF-B2C8-87132A2A2953}" destId="{47AE8846-F21F-4E4C-B4A3-D44DA4BF791C}" srcOrd="0" destOrd="0" presId="urn:microsoft.com/office/officeart/2008/layout/HorizontalMultiLevelHierarchy"/>
    <dgm:cxn modelId="{DE16D015-B8DC-4762-9B02-24016CA59919}" type="presParOf" srcId="{270F17E6-7730-4FCF-B2C8-87132A2A2953}" destId="{00B6C323-8ADF-4C2C-A98F-03A35CC9AEB8}" srcOrd="1" destOrd="0" presId="urn:microsoft.com/office/officeart/2008/layout/HorizontalMultiLevelHierarchy"/>
    <dgm:cxn modelId="{8FB45900-C0D4-4740-BB1A-942C38FFBDF3}" type="presParOf" srcId="{00B6C323-8ADF-4C2C-A98F-03A35CC9AEB8}" destId="{10902F1B-76A0-42BF-B8B6-85638234AC1B}" srcOrd="0" destOrd="0" presId="urn:microsoft.com/office/officeart/2008/layout/HorizontalMultiLevelHierarchy"/>
    <dgm:cxn modelId="{23CDF0BC-0480-45F6-B780-346D53997F89}" type="presParOf" srcId="{10902F1B-76A0-42BF-B8B6-85638234AC1B}" destId="{C9A2B145-5387-4B1F-A759-774CCECBB1E5}" srcOrd="0" destOrd="0" presId="urn:microsoft.com/office/officeart/2008/layout/HorizontalMultiLevelHierarchy"/>
    <dgm:cxn modelId="{86B35FFB-E3B4-47C7-A7CB-D9A3DF34EC15}" type="presParOf" srcId="{00B6C323-8ADF-4C2C-A98F-03A35CC9AEB8}" destId="{B80AF7FE-B4A1-49B4-8432-E40926974E76}" srcOrd="1" destOrd="0" presId="urn:microsoft.com/office/officeart/2008/layout/HorizontalMultiLevelHierarchy"/>
    <dgm:cxn modelId="{95A666EA-F219-404B-A2BF-D63F4185CE88}" type="presParOf" srcId="{B80AF7FE-B4A1-49B4-8432-E40926974E76}" destId="{D456BF37-646F-420A-817B-2C6FE870644F}" srcOrd="0" destOrd="0" presId="urn:microsoft.com/office/officeart/2008/layout/HorizontalMultiLevelHierarchy"/>
    <dgm:cxn modelId="{ACBF110D-2C62-498F-B6E3-F2F656A084F6}" type="presParOf" srcId="{B80AF7FE-B4A1-49B4-8432-E40926974E76}" destId="{2E4195E7-C526-43C1-8251-2AF2A6B49243}" srcOrd="1" destOrd="0" presId="urn:microsoft.com/office/officeart/2008/layout/HorizontalMultiLevelHierarchy"/>
    <dgm:cxn modelId="{0AC48099-9316-42E3-A84E-351C48B4C5D1}" type="presParOf" srcId="{2E4195E7-C526-43C1-8251-2AF2A6B49243}" destId="{4FA6F336-9B29-4DB9-B2C8-372E4EFE0A0C}" srcOrd="0" destOrd="0" presId="urn:microsoft.com/office/officeart/2008/layout/HorizontalMultiLevelHierarchy"/>
    <dgm:cxn modelId="{F040EE30-3F7E-44CA-B1B9-5DAED04CCF61}" type="presParOf" srcId="{4FA6F336-9B29-4DB9-B2C8-372E4EFE0A0C}" destId="{DEB23D04-4CA1-4947-ADC1-36A3398043CC}" srcOrd="0" destOrd="0" presId="urn:microsoft.com/office/officeart/2008/layout/HorizontalMultiLevelHierarchy"/>
    <dgm:cxn modelId="{DDD1C352-0A47-46F0-B4AB-3A342AF82CC0}" type="presParOf" srcId="{2E4195E7-C526-43C1-8251-2AF2A6B49243}" destId="{148A1522-8695-43B9-9769-7C484E92E758}" srcOrd="1" destOrd="0" presId="urn:microsoft.com/office/officeart/2008/layout/HorizontalMultiLevelHierarchy"/>
    <dgm:cxn modelId="{DF84EE19-AA73-4F1E-B54F-433E942798C9}" type="presParOf" srcId="{148A1522-8695-43B9-9769-7C484E92E758}" destId="{2984E2B2-5E92-4960-B78B-1C0F04ACCCB2}" srcOrd="0" destOrd="0" presId="urn:microsoft.com/office/officeart/2008/layout/HorizontalMultiLevelHierarchy"/>
    <dgm:cxn modelId="{3F777A78-525D-4F67-AA97-9F42D5022DA5}" type="presParOf" srcId="{148A1522-8695-43B9-9769-7C484E92E758}" destId="{E00E019C-1A05-425E-AF10-09C17D3DB65B}" srcOrd="1" destOrd="0" presId="urn:microsoft.com/office/officeart/2008/layout/HorizontalMultiLevelHierarchy"/>
    <dgm:cxn modelId="{CABC56DB-BDC8-44AD-B71D-9E83D801CC11}" type="presParOf" srcId="{E00E019C-1A05-425E-AF10-09C17D3DB65B}" destId="{A7DEDEC7-D608-4A13-A33D-CF22CDF03F32}" srcOrd="0" destOrd="0" presId="urn:microsoft.com/office/officeart/2008/layout/HorizontalMultiLevelHierarchy"/>
    <dgm:cxn modelId="{786F9A27-1E93-4316-932D-C63082A4A500}" type="presParOf" srcId="{A7DEDEC7-D608-4A13-A33D-CF22CDF03F32}" destId="{CDB71CD9-D74A-4ACC-B57B-CFD849E864E3}" srcOrd="0" destOrd="0" presId="urn:microsoft.com/office/officeart/2008/layout/HorizontalMultiLevelHierarchy"/>
    <dgm:cxn modelId="{0D415D5B-8B08-4776-BCE7-BDE54190D6C2}" type="presParOf" srcId="{E00E019C-1A05-425E-AF10-09C17D3DB65B}" destId="{8FD16C64-657A-4354-B139-9010F20351BA}" srcOrd="1" destOrd="0" presId="urn:microsoft.com/office/officeart/2008/layout/HorizontalMultiLevelHierarchy"/>
    <dgm:cxn modelId="{06D0DD03-2807-45A4-8865-FB70AFD71670}" type="presParOf" srcId="{8FD16C64-657A-4354-B139-9010F20351BA}" destId="{4AF6E52F-BBBF-4A31-9DF9-216E8D39C5F1}" srcOrd="0" destOrd="0" presId="urn:microsoft.com/office/officeart/2008/layout/HorizontalMultiLevelHierarchy"/>
    <dgm:cxn modelId="{65684B3B-4029-4DC4-ADB7-799A608D5C9E}" type="presParOf" srcId="{8FD16C64-657A-4354-B139-9010F20351BA}" destId="{9C69FFC4-295C-4580-9F01-4BC45855911A}" srcOrd="1" destOrd="0" presId="urn:microsoft.com/office/officeart/2008/layout/HorizontalMultiLevelHierarchy"/>
    <dgm:cxn modelId="{D29E50CB-A4C1-4D43-865E-274E2A7BAE5A}" type="presParOf" srcId="{9C69FFC4-295C-4580-9F01-4BC45855911A}" destId="{B3440AAA-C94C-4D91-A1EB-4DADB7394BEB}" srcOrd="0" destOrd="0" presId="urn:microsoft.com/office/officeart/2008/layout/HorizontalMultiLevelHierarchy"/>
    <dgm:cxn modelId="{0F73BBEA-DE4F-4BF9-BD6C-27C918B1B0EB}" type="presParOf" srcId="{B3440AAA-C94C-4D91-A1EB-4DADB7394BEB}" destId="{2FC8D9AF-3AC9-422A-A93A-7A72BB3D55B4}" srcOrd="0" destOrd="0" presId="urn:microsoft.com/office/officeart/2008/layout/HorizontalMultiLevelHierarchy"/>
    <dgm:cxn modelId="{9F25C0C9-D99D-4349-A327-23E14C3B7C9D}" type="presParOf" srcId="{9C69FFC4-295C-4580-9F01-4BC45855911A}" destId="{F3BEA2E2-DB0B-4D92-9673-8FE3D84FEB85}" srcOrd="1" destOrd="0" presId="urn:microsoft.com/office/officeart/2008/layout/HorizontalMultiLevelHierarchy"/>
    <dgm:cxn modelId="{406BB1F4-90FA-43E7-A6A2-B78DD9D2237A}" type="presParOf" srcId="{F3BEA2E2-DB0B-4D92-9673-8FE3D84FEB85}" destId="{65C24301-8226-4EA8-A89C-E2A5F00C157E}" srcOrd="0" destOrd="0" presId="urn:microsoft.com/office/officeart/2008/layout/HorizontalMultiLevelHierarchy"/>
    <dgm:cxn modelId="{39A34074-2309-4B45-9B7B-B780BEC9E0FA}" type="presParOf" srcId="{F3BEA2E2-DB0B-4D92-9673-8FE3D84FEB85}" destId="{F8E2457D-6D75-469C-99F4-97198C8B46CD}" srcOrd="1" destOrd="0" presId="urn:microsoft.com/office/officeart/2008/layout/HorizontalMultiLevelHierarchy"/>
    <dgm:cxn modelId="{5B2D010B-6914-43C3-B818-1E3B8CB7DA5A}" type="presParOf" srcId="{9C69FFC4-295C-4580-9F01-4BC45855911A}" destId="{24653250-D1B7-4D78-80DA-76E66B7BC95F}" srcOrd="2" destOrd="0" presId="urn:microsoft.com/office/officeart/2008/layout/HorizontalMultiLevelHierarchy"/>
    <dgm:cxn modelId="{4608298D-1469-4063-86DD-F45B5DE76BE2}" type="presParOf" srcId="{24653250-D1B7-4D78-80DA-76E66B7BC95F}" destId="{724F2632-822F-4281-9449-BB9C7B70E805}" srcOrd="0" destOrd="0" presId="urn:microsoft.com/office/officeart/2008/layout/HorizontalMultiLevelHierarchy"/>
    <dgm:cxn modelId="{594EFE00-B042-429B-AC48-A6CD842D1526}" type="presParOf" srcId="{9C69FFC4-295C-4580-9F01-4BC45855911A}" destId="{18BE65A0-F5B5-4582-A004-F0F22E2C0A84}" srcOrd="3" destOrd="0" presId="urn:microsoft.com/office/officeart/2008/layout/HorizontalMultiLevelHierarchy"/>
    <dgm:cxn modelId="{40C5601A-269D-4099-950A-13216781C291}" type="presParOf" srcId="{18BE65A0-F5B5-4582-A004-F0F22E2C0A84}" destId="{9A666113-17FC-4F40-A903-B061BD397D7C}" srcOrd="0" destOrd="0" presId="urn:microsoft.com/office/officeart/2008/layout/HorizontalMultiLevelHierarchy"/>
    <dgm:cxn modelId="{7CAB2732-F917-4A10-A567-0407AA0CEAF5}" type="presParOf" srcId="{18BE65A0-F5B5-4582-A004-F0F22E2C0A84}" destId="{E49723B1-E8E4-45BB-8ABB-1AAD2BF51EED}" srcOrd="1" destOrd="0" presId="urn:microsoft.com/office/officeart/2008/layout/HorizontalMultiLevelHierarchy"/>
    <dgm:cxn modelId="{EB70B763-1CA1-430A-ACD1-D006DE3E38EB}" type="presParOf" srcId="{9C69FFC4-295C-4580-9F01-4BC45855911A}" destId="{31E9D83F-CEA7-42A5-8CF3-40A864A2DCF3}" srcOrd="4" destOrd="0" presId="urn:microsoft.com/office/officeart/2008/layout/HorizontalMultiLevelHierarchy"/>
    <dgm:cxn modelId="{D504E046-2B0C-46B8-A277-69ACBE8144BE}" type="presParOf" srcId="{31E9D83F-CEA7-42A5-8CF3-40A864A2DCF3}" destId="{D8A59230-8152-47F3-BFCC-926CB636868D}" srcOrd="0" destOrd="0" presId="urn:microsoft.com/office/officeart/2008/layout/HorizontalMultiLevelHierarchy"/>
    <dgm:cxn modelId="{B0859F11-E5C0-44BC-A5D3-034EFC8EBF50}" type="presParOf" srcId="{9C69FFC4-295C-4580-9F01-4BC45855911A}" destId="{CD775BFF-7853-43B8-AB49-BE3814F49463}" srcOrd="5" destOrd="0" presId="urn:microsoft.com/office/officeart/2008/layout/HorizontalMultiLevelHierarchy"/>
    <dgm:cxn modelId="{C13405F8-ACCA-45FE-A4F5-69DF47EA0CB0}" type="presParOf" srcId="{CD775BFF-7853-43B8-AB49-BE3814F49463}" destId="{4AF574B9-98D7-42C7-8D5C-1B584A9FAC40}" srcOrd="0" destOrd="0" presId="urn:microsoft.com/office/officeart/2008/layout/HorizontalMultiLevelHierarchy"/>
    <dgm:cxn modelId="{FF5FDDF0-6B8D-4B70-A047-500BE31BB762}" type="presParOf" srcId="{CD775BFF-7853-43B8-AB49-BE3814F49463}" destId="{83861550-7B76-41C3-ACCC-4A6944F37084}" srcOrd="1" destOrd="0" presId="urn:microsoft.com/office/officeart/2008/layout/HorizontalMultiLevelHierarchy"/>
    <dgm:cxn modelId="{D1BEA1A7-9B77-4898-9981-19554C5B24A4}" type="presParOf" srcId="{83861550-7B76-41C3-ACCC-4A6944F37084}" destId="{E2BE3636-1CE2-4991-8455-01CD3580A64C}" srcOrd="0" destOrd="0" presId="urn:microsoft.com/office/officeart/2008/layout/HorizontalMultiLevelHierarchy"/>
    <dgm:cxn modelId="{02DB789D-F9FC-4EB6-AAAB-E95291C6C10B}" type="presParOf" srcId="{E2BE3636-1CE2-4991-8455-01CD3580A64C}" destId="{C45A25ED-3448-43C2-B554-F558E149BD03}" srcOrd="0" destOrd="0" presId="urn:microsoft.com/office/officeart/2008/layout/HorizontalMultiLevelHierarchy"/>
    <dgm:cxn modelId="{AEE2C422-B52D-4F94-B704-9D9C26F843E1}" type="presParOf" srcId="{83861550-7B76-41C3-ACCC-4A6944F37084}" destId="{987CACA0-0B6F-49F6-A085-A1F7A3B29318}" srcOrd="1" destOrd="0" presId="urn:microsoft.com/office/officeart/2008/layout/HorizontalMultiLevelHierarchy"/>
    <dgm:cxn modelId="{0B0C2114-1393-4257-86B4-730DFE2D62D3}" type="presParOf" srcId="{987CACA0-0B6F-49F6-A085-A1F7A3B29318}" destId="{3AEDDC79-C1F9-4EC3-A6A3-BBA3EC1DADCD}" srcOrd="0" destOrd="0" presId="urn:microsoft.com/office/officeart/2008/layout/HorizontalMultiLevelHierarchy"/>
    <dgm:cxn modelId="{62E2E586-5BC1-4AD7-97EE-E65D282F6587}" type="presParOf" srcId="{987CACA0-0B6F-49F6-A085-A1F7A3B29318}" destId="{629DD0F8-DE02-4A2C-8879-FEE11286D2E1}" srcOrd="1" destOrd="0" presId="urn:microsoft.com/office/officeart/2008/layout/HorizontalMultiLevelHierarchy"/>
    <dgm:cxn modelId="{B21B1405-559A-498D-B311-7ABC8609BDDE}" type="presParOf" srcId="{E00E019C-1A05-425E-AF10-09C17D3DB65B}" destId="{10C65F3D-60B8-4736-99E2-478302E4FA96}" srcOrd="2" destOrd="0" presId="urn:microsoft.com/office/officeart/2008/layout/HorizontalMultiLevelHierarchy"/>
    <dgm:cxn modelId="{9DE38291-E1FE-43F5-89B8-685BD482F688}" type="presParOf" srcId="{10C65F3D-60B8-4736-99E2-478302E4FA96}" destId="{7F864B9E-C0D7-4497-888C-ED549EF018DF}" srcOrd="0" destOrd="0" presId="urn:microsoft.com/office/officeart/2008/layout/HorizontalMultiLevelHierarchy"/>
    <dgm:cxn modelId="{FBDB5117-4DBD-4033-86E8-BFA12C548FA2}" type="presParOf" srcId="{E00E019C-1A05-425E-AF10-09C17D3DB65B}" destId="{B5FDBBA8-7BC1-41F7-A9F2-BBD4D85E4508}" srcOrd="3" destOrd="0" presId="urn:microsoft.com/office/officeart/2008/layout/HorizontalMultiLevelHierarchy"/>
    <dgm:cxn modelId="{0BC1C8EE-1EAB-4046-9AA6-EACD99546704}" type="presParOf" srcId="{B5FDBBA8-7BC1-41F7-A9F2-BBD4D85E4508}" destId="{BC1863BF-304C-4386-A663-820EA23BB866}" srcOrd="0" destOrd="0" presId="urn:microsoft.com/office/officeart/2008/layout/HorizontalMultiLevelHierarchy"/>
    <dgm:cxn modelId="{15FA9F57-8784-437C-A118-41525FE76AFE}" type="presParOf" srcId="{B5FDBBA8-7BC1-41F7-A9F2-BBD4D85E4508}" destId="{0CC56884-D378-477F-B4B2-C8B9014503C6}" srcOrd="1" destOrd="0" presId="urn:microsoft.com/office/officeart/2008/layout/HorizontalMultiLevelHierarchy"/>
    <dgm:cxn modelId="{ED7362BC-B236-4CFE-ABDC-D5C4BB5E7164}" type="presParOf" srcId="{2E4195E7-C526-43C1-8251-2AF2A6B49243}" destId="{E4D805C1-0FDD-4506-9132-245D1618CDA6}" srcOrd="2" destOrd="0" presId="urn:microsoft.com/office/officeart/2008/layout/HorizontalMultiLevelHierarchy"/>
    <dgm:cxn modelId="{8D1DF418-D7C1-4896-BE7F-D44CC3D72B03}" type="presParOf" srcId="{E4D805C1-0FDD-4506-9132-245D1618CDA6}" destId="{675C452B-A309-46DB-8A27-519F74B0332F}" srcOrd="0" destOrd="0" presId="urn:microsoft.com/office/officeart/2008/layout/HorizontalMultiLevelHierarchy"/>
    <dgm:cxn modelId="{DD30578A-870A-4444-BB56-419B35A11804}" type="presParOf" srcId="{2E4195E7-C526-43C1-8251-2AF2A6B49243}" destId="{D9CAAA9F-65CF-4771-831C-8EF172A724A5}" srcOrd="3" destOrd="0" presId="urn:microsoft.com/office/officeart/2008/layout/HorizontalMultiLevelHierarchy"/>
    <dgm:cxn modelId="{D81C0F2D-E574-4D8A-831E-5FF730DEA81D}" type="presParOf" srcId="{D9CAAA9F-65CF-4771-831C-8EF172A724A5}" destId="{9930AFAD-7CAA-421C-A6F6-BE96E32B90BE}" srcOrd="0" destOrd="0" presId="urn:microsoft.com/office/officeart/2008/layout/HorizontalMultiLevelHierarchy"/>
    <dgm:cxn modelId="{2C8F7F9F-0F0F-41CA-979B-B2FD8568DC0F}" type="presParOf" srcId="{D9CAAA9F-65CF-4771-831C-8EF172A724A5}" destId="{9D792460-AE18-422F-8A94-3AAAF05AC764}" srcOrd="1" destOrd="0" presId="urn:microsoft.com/office/officeart/2008/layout/HorizontalMultiLevelHierarchy"/>
    <dgm:cxn modelId="{3F444C80-E77A-449B-A1D8-211D344D8599}" type="presParOf" srcId="{9D792460-AE18-422F-8A94-3AAAF05AC764}" destId="{AF0E3E6D-A0CF-4B13-A387-BB4051DAC3C8}" srcOrd="0" destOrd="0" presId="urn:microsoft.com/office/officeart/2008/layout/HorizontalMultiLevelHierarchy"/>
    <dgm:cxn modelId="{8FBD0C1E-3BC0-4C2D-A6DE-FCC2AFBDA5E0}" type="presParOf" srcId="{AF0E3E6D-A0CF-4B13-A387-BB4051DAC3C8}" destId="{C11FBF37-1F34-4A06-8562-AA61BD8C9ADE}" srcOrd="0" destOrd="0" presId="urn:microsoft.com/office/officeart/2008/layout/HorizontalMultiLevelHierarchy"/>
    <dgm:cxn modelId="{F6ED711C-A123-4ED8-BF34-B3FBE4043D2F}" type="presParOf" srcId="{9D792460-AE18-422F-8A94-3AAAF05AC764}" destId="{22059330-82AD-4BCF-B8E2-BC96872FA88F}" srcOrd="1" destOrd="0" presId="urn:microsoft.com/office/officeart/2008/layout/HorizontalMultiLevelHierarchy"/>
    <dgm:cxn modelId="{F2683845-D941-48E3-9E5C-BC35F9E710F3}" type="presParOf" srcId="{22059330-82AD-4BCF-B8E2-BC96872FA88F}" destId="{D2478CEB-A56F-4C5F-A8C3-ADDE8D4E28C3}" srcOrd="0" destOrd="0" presId="urn:microsoft.com/office/officeart/2008/layout/HorizontalMultiLevelHierarchy"/>
    <dgm:cxn modelId="{F6087ACB-BED0-4D43-A5C9-4409135741C5}" type="presParOf" srcId="{22059330-82AD-4BCF-B8E2-BC96872FA88F}" destId="{15D8F0BF-B8E5-46AD-A0EB-51EB2BF4201E}" srcOrd="1" destOrd="0" presId="urn:microsoft.com/office/officeart/2008/layout/HorizontalMultiLevelHierarchy"/>
    <dgm:cxn modelId="{FE60B604-5347-4BD2-9F7B-5209BA254BF8}" type="presParOf" srcId="{15D8F0BF-B8E5-46AD-A0EB-51EB2BF4201E}" destId="{5E5AB281-119C-4622-869E-6626BFF1F994}" srcOrd="0" destOrd="0" presId="urn:microsoft.com/office/officeart/2008/layout/HorizontalMultiLevelHierarchy"/>
    <dgm:cxn modelId="{36B8B016-9017-4A0B-A637-6A4BF78270EA}" type="presParOf" srcId="{5E5AB281-119C-4622-869E-6626BFF1F994}" destId="{286678A0-44BF-4E89-96B7-E2FA2123248B}" srcOrd="0" destOrd="0" presId="urn:microsoft.com/office/officeart/2008/layout/HorizontalMultiLevelHierarchy"/>
    <dgm:cxn modelId="{5A9A2AB7-A8D9-4729-9F99-16FEBEE56065}" type="presParOf" srcId="{15D8F0BF-B8E5-46AD-A0EB-51EB2BF4201E}" destId="{AFD0B1F3-CABB-4EE6-8F74-B6E4598B4C97}" srcOrd="1" destOrd="0" presId="urn:microsoft.com/office/officeart/2008/layout/HorizontalMultiLevelHierarchy"/>
    <dgm:cxn modelId="{38758F7A-5D32-4FDD-A075-1FEB4BF4718C}" type="presParOf" srcId="{AFD0B1F3-CABB-4EE6-8F74-B6E4598B4C97}" destId="{626FBC18-6B09-4B0B-A770-CE0939D7761A}" srcOrd="0" destOrd="0" presId="urn:microsoft.com/office/officeart/2008/layout/HorizontalMultiLevelHierarchy"/>
    <dgm:cxn modelId="{CD37147E-DAF1-4415-94C9-F0AA7A5462C9}" type="presParOf" srcId="{AFD0B1F3-CABB-4EE6-8F74-B6E4598B4C97}" destId="{2A47A20E-F8FE-4A68-A8AE-0603843D939C}" srcOrd="1" destOrd="0" presId="urn:microsoft.com/office/officeart/2008/layout/HorizontalMultiLevelHierarchy"/>
    <dgm:cxn modelId="{0001E812-BF02-497F-B3F7-A42E9CEE93F3}" type="presParOf" srcId="{9D792460-AE18-422F-8A94-3AAAF05AC764}" destId="{6084A302-5078-4BE0-80B7-B99AA06E451C}" srcOrd="2" destOrd="0" presId="urn:microsoft.com/office/officeart/2008/layout/HorizontalMultiLevelHierarchy"/>
    <dgm:cxn modelId="{CC9800E9-4CE9-4715-B54D-C77C75F0350D}" type="presParOf" srcId="{6084A302-5078-4BE0-80B7-B99AA06E451C}" destId="{5F6F3BBD-6C2B-4839-A50B-2B8470876601}" srcOrd="0" destOrd="0" presId="urn:microsoft.com/office/officeart/2008/layout/HorizontalMultiLevelHierarchy"/>
    <dgm:cxn modelId="{03B1E9B8-A87B-4BA5-A0A1-9E95A7B44B1A}" type="presParOf" srcId="{9D792460-AE18-422F-8A94-3AAAF05AC764}" destId="{7D7670E2-5AE4-479A-A167-731A08547B20}" srcOrd="3" destOrd="0" presId="urn:microsoft.com/office/officeart/2008/layout/HorizontalMultiLevelHierarchy"/>
    <dgm:cxn modelId="{BB9DC5BC-B6FE-42F3-991A-0A1055841E86}" type="presParOf" srcId="{7D7670E2-5AE4-479A-A167-731A08547B20}" destId="{AEAE9668-1594-42A7-936C-F6D9B03E5605}" srcOrd="0" destOrd="0" presId="urn:microsoft.com/office/officeart/2008/layout/HorizontalMultiLevelHierarchy"/>
    <dgm:cxn modelId="{793D6C95-8A73-444F-A08D-05659C96A037}" type="presParOf" srcId="{7D7670E2-5AE4-479A-A167-731A08547B20}" destId="{F9B9F49D-7972-4FFC-8A8C-A865E91EE436}" srcOrd="1" destOrd="0" presId="urn:microsoft.com/office/officeart/2008/layout/HorizontalMultiLevelHierarchy"/>
    <dgm:cxn modelId="{83C6CE05-16E2-4087-8F9D-D6CD7BB93DCC}" type="presParOf" srcId="{F9B9F49D-7972-4FFC-8A8C-A865E91EE436}" destId="{D2391F31-FA2D-43F9-9FE8-1200D21AE459}" srcOrd="0" destOrd="0" presId="urn:microsoft.com/office/officeart/2008/layout/HorizontalMultiLevelHierarchy"/>
    <dgm:cxn modelId="{B2521A36-24A5-4788-A6A0-2262E021BBB2}" type="presParOf" srcId="{D2391F31-FA2D-43F9-9FE8-1200D21AE459}" destId="{541D34AF-66FF-4C5E-9F53-5D50EF8CF2C2}" srcOrd="0" destOrd="0" presId="urn:microsoft.com/office/officeart/2008/layout/HorizontalMultiLevelHierarchy"/>
    <dgm:cxn modelId="{962F768C-5D82-45EA-804B-51B43E025C88}" type="presParOf" srcId="{F9B9F49D-7972-4FFC-8A8C-A865E91EE436}" destId="{7F21604D-8204-4464-9D98-3E3C63CCE5E6}" srcOrd="1" destOrd="0" presId="urn:microsoft.com/office/officeart/2008/layout/HorizontalMultiLevelHierarchy"/>
    <dgm:cxn modelId="{7F88AFE7-FACB-4996-919D-695623D70DD1}" type="presParOf" srcId="{7F21604D-8204-4464-9D98-3E3C63CCE5E6}" destId="{EC8A8FAF-CCC1-447F-AF4A-1B7F5640C737}" srcOrd="0" destOrd="0" presId="urn:microsoft.com/office/officeart/2008/layout/HorizontalMultiLevelHierarchy"/>
    <dgm:cxn modelId="{77146712-9A8B-4D89-82B9-7CB2D19EC7C0}" type="presParOf" srcId="{7F21604D-8204-4464-9D98-3E3C63CCE5E6}" destId="{62F596EF-CB32-491B-A62A-42CD5777D695}" srcOrd="1" destOrd="0" presId="urn:microsoft.com/office/officeart/2008/layout/HorizontalMultiLevelHierarchy"/>
    <dgm:cxn modelId="{00A55143-927B-4ED9-A6B7-CB2150D2029B}" type="presParOf" srcId="{2E4195E7-C526-43C1-8251-2AF2A6B49243}" destId="{F1254FD0-8054-4A01-9BB5-DAF029D79E79}" srcOrd="4" destOrd="0" presId="urn:microsoft.com/office/officeart/2008/layout/HorizontalMultiLevelHierarchy"/>
    <dgm:cxn modelId="{969C7243-D9D8-4BBC-A7E8-F6A8957BACBB}" type="presParOf" srcId="{F1254FD0-8054-4A01-9BB5-DAF029D79E79}" destId="{5EF2A711-6539-4B40-82F4-1D7ACF857AF7}" srcOrd="0" destOrd="0" presId="urn:microsoft.com/office/officeart/2008/layout/HorizontalMultiLevelHierarchy"/>
    <dgm:cxn modelId="{90693403-54F5-42E6-8194-00EF2D28B5BF}" type="presParOf" srcId="{2E4195E7-C526-43C1-8251-2AF2A6B49243}" destId="{B5CC62BD-C3D7-429F-B9EC-0B5D8AC3ADAF}" srcOrd="5" destOrd="0" presId="urn:microsoft.com/office/officeart/2008/layout/HorizontalMultiLevelHierarchy"/>
    <dgm:cxn modelId="{A82E4515-C3E9-404D-AA67-5BC5F025F40A}" type="presParOf" srcId="{B5CC62BD-C3D7-429F-B9EC-0B5D8AC3ADAF}" destId="{80600A35-84AA-43CE-81F3-F98690856545}" srcOrd="0" destOrd="0" presId="urn:microsoft.com/office/officeart/2008/layout/HorizontalMultiLevelHierarchy"/>
    <dgm:cxn modelId="{D89A7581-1722-4E6C-BEAE-A68FE0D9A2D0}" type="presParOf" srcId="{B5CC62BD-C3D7-429F-B9EC-0B5D8AC3ADAF}" destId="{524E3F09-EDD1-4C4E-9154-C3DF6038309F}" srcOrd="1" destOrd="0" presId="urn:microsoft.com/office/officeart/2008/layout/HorizontalMultiLevelHierarchy"/>
    <dgm:cxn modelId="{18F48CD2-24D3-470B-B1ED-80033ABC6769}" type="presParOf" srcId="{524E3F09-EDD1-4C4E-9154-C3DF6038309F}" destId="{08EC2D9E-EEF5-4DFB-B18C-04297E92FEFA}" srcOrd="0" destOrd="0" presId="urn:microsoft.com/office/officeart/2008/layout/HorizontalMultiLevelHierarchy"/>
    <dgm:cxn modelId="{2061FDFB-C708-46FA-A396-8F6A525A8C50}" type="presParOf" srcId="{08EC2D9E-EEF5-4DFB-B18C-04297E92FEFA}" destId="{DF9BAD71-EF23-4CA3-83FF-AB3C82F6A16F}" srcOrd="0" destOrd="0" presId="urn:microsoft.com/office/officeart/2008/layout/HorizontalMultiLevelHierarchy"/>
    <dgm:cxn modelId="{1760205B-37D8-4BE8-BE80-0E7E1ED95F2B}" type="presParOf" srcId="{524E3F09-EDD1-4C4E-9154-C3DF6038309F}" destId="{CFD0EF6D-F7DA-4E10-89FF-BE4E2630F12D}" srcOrd="1" destOrd="0" presId="urn:microsoft.com/office/officeart/2008/layout/HorizontalMultiLevelHierarchy"/>
    <dgm:cxn modelId="{D7ED3F20-DBA4-4209-80BA-06830528E90B}" type="presParOf" srcId="{CFD0EF6D-F7DA-4E10-89FF-BE4E2630F12D}" destId="{A9B15C1A-4C4B-4F3A-A878-84EA420CF092}" srcOrd="0" destOrd="0" presId="urn:microsoft.com/office/officeart/2008/layout/HorizontalMultiLevelHierarchy"/>
    <dgm:cxn modelId="{7D82C0EA-5DA5-4C9D-8BB9-BB462D4AFE26}" type="presParOf" srcId="{CFD0EF6D-F7DA-4E10-89FF-BE4E2630F12D}" destId="{34ADDADB-DF4A-484B-8460-B0D255B0589C}" srcOrd="1" destOrd="0" presId="urn:microsoft.com/office/officeart/2008/layout/HorizontalMultiLevelHierarchy"/>
    <dgm:cxn modelId="{352E59C1-E408-480B-BB3A-0CC232145710}" type="presParOf" srcId="{34ADDADB-DF4A-484B-8460-B0D255B0589C}" destId="{FCD46113-877F-416E-8838-C882836F0D86}" srcOrd="0" destOrd="0" presId="urn:microsoft.com/office/officeart/2008/layout/HorizontalMultiLevelHierarchy"/>
    <dgm:cxn modelId="{54B3915A-35C3-45C7-8CF7-8318B64306CF}" type="presParOf" srcId="{FCD46113-877F-416E-8838-C882836F0D86}" destId="{75CF11DC-1721-423F-B9AF-48802F04849A}" srcOrd="0" destOrd="0" presId="urn:microsoft.com/office/officeart/2008/layout/HorizontalMultiLevelHierarchy"/>
    <dgm:cxn modelId="{DFC1EDE0-B0FA-4380-8F94-7065A6053320}" type="presParOf" srcId="{34ADDADB-DF4A-484B-8460-B0D255B0589C}" destId="{F64B44EA-82DA-4EB0-998C-B25716E67284}" srcOrd="1" destOrd="0" presId="urn:microsoft.com/office/officeart/2008/layout/HorizontalMultiLevelHierarchy"/>
    <dgm:cxn modelId="{FFCFEEAD-E07C-4D94-9665-0A3C0CB38FA2}" type="presParOf" srcId="{F64B44EA-82DA-4EB0-998C-B25716E67284}" destId="{CF727354-29D2-487B-B444-C7F2F7C6251F}" srcOrd="0" destOrd="0" presId="urn:microsoft.com/office/officeart/2008/layout/HorizontalMultiLevelHierarchy"/>
    <dgm:cxn modelId="{9B42923A-A76D-432B-91BA-DEEF65B89255}" type="presParOf" srcId="{F64B44EA-82DA-4EB0-998C-B25716E67284}" destId="{58F4A309-14AC-4EA6-8D70-E6386705338C}" srcOrd="1" destOrd="0" presId="urn:microsoft.com/office/officeart/2008/layout/HorizontalMultiLevelHierarchy"/>
    <dgm:cxn modelId="{1918FF90-7789-469B-A92D-0B251483F952}" type="presParOf" srcId="{2E4195E7-C526-43C1-8251-2AF2A6B49243}" destId="{5111E7BF-A658-4EC6-A30B-FD58EFBA9598}" srcOrd="6" destOrd="0" presId="urn:microsoft.com/office/officeart/2008/layout/HorizontalMultiLevelHierarchy"/>
    <dgm:cxn modelId="{F7F183E3-3FDC-43E6-ACF7-0747A44704E7}" type="presParOf" srcId="{5111E7BF-A658-4EC6-A30B-FD58EFBA9598}" destId="{5D6A9A21-6404-4E74-81D9-4EF784325674}" srcOrd="0" destOrd="0" presId="urn:microsoft.com/office/officeart/2008/layout/HorizontalMultiLevelHierarchy"/>
    <dgm:cxn modelId="{4A5BA052-5088-4C3D-B8EF-BCAFA712292B}" type="presParOf" srcId="{2E4195E7-C526-43C1-8251-2AF2A6B49243}" destId="{C41496D1-6AD1-4097-BF10-216B10973B7F}" srcOrd="7" destOrd="0" presId="urn:microsoft.com/office/officeart/2008/layout/HorizontalMultiLevelHierarchy"/>
    <dgm:cxn modelId="{EDCB43A0-EC53-4566-BCB5-84945508DE68}" type="presParOf" srcId="{C41496D1-6AD1-4097-BF10-216B10973B7F}" destId="{99CC3B7A-3696-4311-925E-8DCB7248DCEC}" srcOrd="0" destOrd="0" presId="urn:microsoft.com/office/officeart/2008/layout/HorizontalMultiLevelHierarchy"/>
    <dgm:cxn modelId="{F103BD87-2ECE-40BE-A6CD-45807310B6CD}" type="presParOf" srcId="{C41496D1-6AD1-4097-BF10-216B10973B7F}" destId="{43257BAE-AE91-4000-9A4C-036BA2CC8566}" srcOrd="1" destOrd="0" presId="urn:microsoft.com/office/officeart/2008/layout/HorizontalMultiLevelHierarchy"/>
    <dgm:cxn modelId="{B68A2322-5FC6-4DA3-ADDF-2175CF844717}" type="presParOf" srcId="{43257BAE-AE91-4000-9A4C-036BA2CC8566}" destId="{7914B0E0-4FE2-419F-89E2-AD44620F6D79}" srcOrd="0" destOrd="0" presId="urn:microsoft.com/office/officeart/2008/layout/HorizontalMultiLevelHierarchy"/>
    <dgm:cxn modelId="{FA9AF5DB-3D6D-42FD-8794-0CF34527BCA5}" type="presParOf" srcId="{7914B0E0-4FE2-419F-89E2-AD44620F6D79}" destId="{1D06D805-40A3-4492-A7B1-EA2F0E434531}" srcOrd="0" destOrd="0" presId="urn:microsoft.com/office/officeart/2008/layout/HorizontalMultiLevelHierarchy"/>
    <dgm:cxn modelId="{A5AC6CB9-02DC-4260-8C70-4E7D8B8BAB05}" type="presParOf" srcId="{43257BAE-AE91-4000-9A4C-036BA2CC8566}" destId="{DFA6D011-5712-4C83-B852-B2F8F10AEFF5}" srcOrd="1" destOrd="0" presId="urn:microsoft.com/office/officeart/2008/layout/HorizontalMultiLevelHierarchy"/>
    <dgm:cxn modelId="{F9042C01-BB1F-42AA-946B-F0B7BD4E4F79}" type="presParOf" srcId="{DFA6D011-5712-4C83-B852-B2F8F10AEFF5}" destId="{3E5A7D46-663C-4064-99C6-3532AA9252DD}" srcOrd="0" destOrd="0" presId="urn:microsoft.com/office/officeart/2008/layout/HorizontalMultiLevelHierarchy"/>
    <dgm:cxn modelId="{7A501061-3D15-457D-B73D-B1562A166E1C}" type="presParOf" srcId="{DFA6D011-5712-4C83-B852-B2F8F10AEFF5}" destId="{DC5055EC-64A9-4BAF-9162-88848D799F49}" srcOrd="1" destOrd="0" presId="urn:microsoft.com/office/officeart/2008/layout/HorizontalMultiLevelHierarchy"/>
    <dgm:cxn modelId="{D991A639-07BD-471B-995A-003A7E57BD47}" type="presParOf" srcId="{DC5055EC-64A9-4BAF-9162-88848D799F49}" destId="{8EF4EE83-6169-4838-8CC8-D768514990C2}" srcOrd="0" destOrd="0" presId="urn:microsoft.com/office/officeart/2008/layout/HorizontalMultiLevelHierarchy"/>
    <dgm:cxn modelId="{FB986C64-D46E-44A8-863C-F6084B240354}" type="presParOf" srcId="{8EF4EE83-6169-4838-8CC8-D768514990C2}" destId="{DAA270C5-22F3-4941-9B6C-8B6FBC84383E}" srcOrd="0" destOrd="0" presId="urn:microsoft.com/office/officeart/2008/layout/HorizontalMultiLevelHierarchy"/>
    <dgm:cxn modelId="{7E41C68F-B597-47FB-BDFA-DA0B4C96CE1E}" type="presParOf" srcId="{DC5055EC-64A9-4BAF-9162-88848D799F49}" destId="{4D919538-0E9C-4DC2-AE87-C94EEE5BB7DB}" srcOrd="1" destOrd="0" presId="urn:microsoft.com/office/officeart/2008/layout/HorizontalMultiLevelHierarchy"/>
    <dgm:cxn modelId="{8E2F1875-AF01-4253-97CC-FBECB8BE5B09}" type="presParOf" srcId="{4D919538-0E9C-4DC2-AE87-C94EEE5BB7DB}" destId="{5C8BBDFB-9A92-4F36-BC5B-A8041355FBAF}" srcOrd="0" destOrd="0" presId="urn:microsoft.com/office/officeart/2008/layout/HorizontalMultiLevelHierarchy"/>
    <dgm:cxn modelId="{104FC508-1A18-4B54-8397-B0ED50BDC2B6}" type="presParOf" srcId="{4D919538-0E9C-4DC2-AE87-C94EEE5BB7DB}" destId="{538731E4-6542-41D4-A3E2-EBE746E16187}" srcOrd="1" destOrd="0" presId="urn:microsoft.com/office/officeart/2008/layout/HorizontalMultiLevelHierarchy"/>
    <dgm:cxn modelId="{303F4B75-ABCC-4AB3-8865-C8A15E792DE7}" type="presParOf" srcId="{00B6C323-8ADF-4C2C-A98F-03A35CC9AEB8}" destId="{7C1111C3-71C8-4A59-B707-B9C768098517}" srcOrd="2" destOrd="0" presId="urn:microsoft.com/office/officeart/2008/layout/HorizontalMultiLevelHierarchy"/>
    <dgm:cxn modelId="{E94C1DFA-B65C-4879-836E-ED701153E177}" type="presParOf" srcId="{7C1111C3-71C8-4A59-B707-B9C768098517}" destId="{691C4B03-F193-462B-8563-0CBB3DFC5ADA}" srcOrd="0" destOrd="0" presId="urn:microsoft.com/office/officeart/2008/layout/HorizontalMultiLevelHierarchy"/>
    <dgm:cxn modelId="{498BC908-EA1E-43D1-B0B9-F292E2D0B5B8}" type="presParOf" srcId="{00B6C323-8ADF-4C2C-A98F-03A35CC9AEB8}" destId="{9D5FED48-469F-4A5A-AF8C-3669D6E19E26}" srcOrd="3" destOrd="0" presId="urn:microsoft.com/office/officeart/2008/layout/HorizontalMultiLevelHierarchy"/>
    <dgm:cxn modelId="{E4F349EF-6623-468D-954B-DDCB6FFB8DFC}" type="presParOf" srcId="{9D5FED48-469F-4A5A-AF8C-3669D6E19E26}" destId="{E2CE8335-163F-4FC8-9EB2-2F1AB9A3494D}" srcOrd="0" destOrd="0" presId="urn:microsoft.com/office/officeart/2008/layout/HorizontalMultiLevelHierarchy"/>
    <dgm:cxn modelId="{D9DAB0A6-BB08-4FBA-AD49-753779418BD5}" type="presParOf" srcId="{9D5FED48-469F-4A5A-AF8C-3669D6E19E26}" destId="{5BF7830B-9D4F-4B32-9BAC-79401EA7EBFE}" srcOrd="1" destOrd="0" presId="urn:microsoft.com/office/officeart/2008/layout/HorizontalMultiLevelHierarchy"/>
    <dgm:cxn modelId="{C6B532CA-CF10-4F0F-B8EB-1BC8927A2A9C}" type="presParOf" srcId="{5BF7830B-9D4F-4B32-9BAC-79401EA7EBFE}" destId="{B5518A91-0CCF-44EC-914D-B3C0D9B542E7}" srcOrd="0" destOrd="0" presId="urn:microsoft.com/office/officeart/2008/layout/HorizontalMultiLevelHierarchy"/>
    <dgm:cxn modelId="{62532C05-93F7-4F4B-A27F-4C2DAA97739F}" type="presParOf" srcId="{B5518A91-0CCF-44EC-914D-B3C0D9B542E7}" destId="{91CDD07F-CBCB-49EB-AD21-92C890ECF5F5}" srcOrd="0" destOrd="0" presId="urn:microsoft.com/office/officeart/2008/layout/HorizontalMultiLevelHierarchy"/>
    <dgm:cxn modelId="{0C8C3860-8E0F-4A8A-9CB2-B1789AB0CD64}" type="presParOf" srcId="{5BF7830B-9D4F-4B32-9BAC-79401EA7EBFE}" destId="{D83818FB-048F-46F3-88B3-2A681378A388}" srcOrd="1" destOrd="0" presId="urn:microsoft.com/office/officeart/2008/layout/HorizontalMultiLevelHierarchy"/>
    <dgm:cxn modelId="{68243FDE-5B83-402B-8B7C-B65A1A51AC83}" type="presParOf" srcId="{D83818FB-048F-46F3-88B3-2A681378A388}" destId="{68C7DC2A-DF30-426E-B8FD-F49EE5583BB0}" srcOrd="0" destOrd="0" presId="urn:microsoft.com/office/officeart/2008/layout/HorizontalMultiLevelHierarchy"/>
    <dgm:cxn modelId="{8882B7CB-328B-4A30-84A6-360C00E589F6}" type="presParOf" srcId="{D83818FB-048F-46F3-88B3-2A681378A388}" destId="{6D73289D-53B5-471C-AEF0-A32B2F558BE2}" srcOrd="1" destOrd="0" presId="urn:microsoft.com/office/officeart/2008/layout/HorizontalMultiLevelHierarchy"/>
    <dgm:cxn modelId="{05FD075E-E279-4D36-8A3D-A0C6D6F5DED5}" type="presParOf" srcId="{6D73289D-53B5-471C-AEF0-A32B2F558BE2}" destId="{ED95A208-2D87-4E2E-AF4E-006132416E56}" srcOrd="0" destOrd="0" presId="urn:microsoft.com/office/officeart/2008/layout/HorizontalMultiLevelHierarchy"/>
    <dgm:cxn modelId="{56131F12-7B07-4224-9CB7-09ADBF79E1E5}" type="presParOf" srcId="{ED95A208-2D87-4E2E-AF4E-006132416E56}" destId="{FD20C4CB-B220-4B65-9BEE-C3897B5035FD}" srcOrd="0" destOrd="0" presId="urn:microsoft.com/office/officeart/2008/layout/HorizontalMultiLevelHierarchy"/>
    <dgm:cxn modelId="{0F39C219-0438-456C-9338-C4B2CDC28054}" type="presParOf" srcId="{6D73289D-53B5-471C-AEF0-A32B2F558BE2}" destId="{133FD631-84FA-4153-982B-331F8CC747D4}" srcOrd="1" destOrd="0" presId="urn:microsoft.com/office/officeart/2008/layout/HorizontalMultiLevelHierarchy"/>
    <dgm:cxn modelId="{A607E564-95B8-49B7-AF7F-E77C02080F8E}" type="presParOf" srcId="{133FD631-84FA-4153-982B-331F8CC747D4}" destId="{FC1F9FB9-0030-40B4-8C06-14758D2D417E}" srcOrd="0" destOrd="0" presId="urn:microsoft.com/office/officeart/2008/layout/HorizontalMultiLevelHierarchy"/>
    <dgm:cxn modelId="{0D54733B-FA6C-4A14-90B8-DA7CF5C4B933}" type="presParOf" srcId="{133FD631-84FA-4153-982B-331F8CC747D4}" destId="{2A44222D-CBCB-4410-BAEE-676E98057740}" srcOrd="1" destOrd="0" presId="urn:microsoft.com/office/officeart/2008/layout/HorizontalMultiLevelHierarchy"/>
    <dgm:cxn modelId="{B7C38B99-3F16-49EA-99B6-02B9D9819FA0}" type="presParOf" srcId="{5BF7830B-9D4F-4B32-9BAC-79401EA7EBFE}" destId="{FDCE8F53-E322-4B1B-8535-1DF807DB34B9}" srcOrd="2" destOrd="0" presId="urn:microsoft.com/office/officeart/2008/layout/HorizontalMultiLevelHierarchy"/>
    <dgm:cxn modelId="{C473FCE0-2762-4259-A3F0-A03F644CC675}" type="presParOf" srcId="{FDCE8F53-E322-4B1B-8535-1DF807DB34B9}" destId="{F560906A-546D-4571-BA60-ACF2D4A854CB}" srcOrd="0" destOrd="0" presId="urn:microsoft.com/office/officeart/2008/layout/HorizontalMultiLevelHierarchy"/>
    <dgm:cxn modelId="{D394807F-B38C-4222-9106-B45531038C59}" type="presParOf" srcId="{5BF7830B-9D4F-4B32-9BAC-79401EA7EBFE}" destId="{CB0A0623-DC72-4215-ADD7-0AC25601824B}" srcOrd="3" destOrd="0" presId="urn:microsoft.com/office/officeart/2008/layout/HorizontalMultiLevelHierarchy"/>
    <dgm:cxn modelId="{90EB3635-3EDA-4E75-BA95-CD9AEF470285}" type="presParOf" srcId="{CB0A0623-DC72-4215-ADD7-0AC25601824B}" destId="{7E713748-379C-4B5E-9EC6-622A2DAA67D9}" srcOrd="0" destOrd="0" presId="urn:microsoft.com/office/officeart/2008/layout/HorizontalMultiLevelHierarchy"/>
    <dgm:cxn modelId="{D5A0B4F7-B61D-4192-A54C-25C1837F5824}" type="presParOf" srcId="{CB0A0623-DC72-4215-ADD7-0AC25601824B}" destId="{0A9C7258-1C75-4D80-BFB2-9E27C4830527}" srcOrd="1" destOrd="0" presId="urn:microsoft.com/office/officeart/2008/layout/HorizontalMultiLevelHierarchy"/>
    <dgm:cxn modelId="{CEAF4E5B-182E-485A-8BC3-282D4884C4D6}" type="presParOf" srcId="{0A9C7258-1C75-4D80-BFB2-9E27C4830527}" destId="{613A4E0B-58AB-427D-9051-A8B2C6F55381}" srcOrd="0" destOrd="0" presId="urn:microsoft.com/office/officeart/2008/layout/HorizontalMultiLevelHierarchy"/>
    <dgm:cxn modelId="{152DCC15-B4DF-4616-9FDC-5BF145ABBDA5}" type="presParOf" srcId="{613A4E0B-58AB-427D-9051-A8B2C6F55381}" destId="{8C07BC25-D6C9-4CF7-B000-4A39865469A4}" srcOrd="0" destOrd="0" presId="urn:microsoft.com/office/officeart/2008/layout/HorizontalMultiLevelHierarchy"/>
    <dgm:cxn modelId="{630029C3-FFD8-474E-9591-9F440B14074A}" type="presParOf" srcId="{0A9C7258-1C75-4D80-BFB2-9E27C4830527}" destId="{248A4993-18CA-48A5-B408-C3E988AC397F}" srcOrd="1" destOrd="0" presId="urn:microsoft.com/office/officeart/2008/layout/HorizontalMultiLevelHierarchy"/>
    <dgm:cxn modelId="{7D43BACD-7FFC-4F73-AA43-8AD20EBCE29F}" type="presParOf" srcId="{248A4993-18CA-48A5-B408-C3E988AC397F}" destId="{50DFE8EC-C200-4654-AAE8-1C218BF1FF46}" srcOrd="0" destOrd="0" presId="urn:microsoft.com/office/officeart/2008/layout/HorizontalMultiLevelHierarchy"/>
    <dgm:cxn modelId="{005A0E6E-3DF3-4BDE-B7F7-8B36AA6394F3}" type="presParOf" srcId="{248A4993-18CA-48A5-B408-C3E988AC397F}" destId="{61B40E03-25B9-485F-840B-FABD981193C2}" srcOrd="1" destOrd="0" presId="urn:microsoft.com/office/officeart/2008/layout/HorizontalMultiLevelHierarchy"/>
    <dgm:cxn modelId="{14552C28-C578-4285-9A75-28B9193C00BB}" type="presParOf" srcId="{61B40E03-25B9-485F-840B-FABD981193C2}" destId="{61EC9F36-6467-4C56-8762-9BDEAEB0558C}" srcOrd="0" destOrd="0" presId="urn:microsoft.com/office/officeart/2008/layout/HorizontalMultiLevelHierarchy"/>
    <dgm:cxn modelId="{2455CFC4-7DF7-4321-9C45-E1937A869F41}" type="presParOf" srcId="{61EC9F36-6467-4C56-8762-9BDEAEB0558C}" destId="{56535C95-9828-4467-977E-B10818263CCF}" srcOrd="0" destOrd="0" presId="urn:microsoft.com/office/officeart/2008/layout/HorizontalMultiLevelHierarchy"/>
    <dgm:cxn modelId="{2D791CD8-105C-488B-BFB3-C58FB057194E}" type="presParOf" srcId="{61B40E03-25B9-485F-840B-FABD981193C2}" destId="{B7972F04-0B60-4B99-91E2-5E6F68EAA60F}" srcOrd="1" destOrd="0" presId="urn:microsoft.com/office/officeart/2008/layout/HorizontalMultiLevelHierarchy"/>
    <dgm:cxn modelId="{048B1396-57E8-4D6F-8623-DD1F7DDB1F10}" type="presParOf" srcId="{B7972F04-0B60-4B99-91E2-5E6F68EAA60F}" destId="{550E294F-EC44-419B-ACBA-76EA29C580AF}" srcOrd="0" destOrd="0" presId="urn:microsoft.com/office/officeart/2008/layout/HorizontalMultiLevelHierarchy"/>
    <dgm:cxn modelId="{0EB0F8D9-155F-4328-A3CF-5078A5DA43A9}" type="presParOf" srcId="{B7972F04-0B60-4B99-91E2-5E6F68EAA60F}" destId="{8ADD7700-BF9D-4528-AC43-B6211735D275}" srcOrd="1" destOrd="0" presId="urn:microsoft.com/office/officeart/2008/layout/HorizontalMultiLevelHierarchy"/>
    <dgm:cxn modelId="{C5AD782C-2E18-4E92-8C3C-5E0CF35B9CB7}" type="presParOf" srcId="{61B40E03-25B9-485F-840B-FABD981193C2}" destId="{4CBF2D18-E5CE-4187-B596-902BD0AB638C}" srcOrd="2" destOrd="0" presId="urn:microsoft.com/office/officeart/2008/layout/HorizontalMultiLevelHierarchy"/>
    <dgm:cxn modelId="{7B3321ED-34D8-41B3-9A45-0F6F26D2DF88}" type="presParOf" srcId="{4CBF2D18-E5CE-4187-B596-902BD0AB638C}" destId="{A16395E2-344E-4A4C-BE2B-3A3F64F5FFEE}" srcOrd="0" destOrd="0" presId="urn:microsoft.com/office/officeart/2008/layout/HorizontalMultiLevelHierarchy"/>
    <dgm:cxn modelId="{05B4FA63-A463-4759-89E2-F278705A2412}" type="presParOf" srcId="{61B40E03-25B9-485F-840B-FABD981193C2}" destId="{DF32341B-CE20-491B-916C-F1318037741A}" srcOrd="3" destOrd="0" presId="urn:microsoft.com/office/officeart/2008/layout/HorizontalMultiLevelHierarchy"/>
    <dgm:cxn modelId="{E3036C39-7C7B-49F0-BA25-79974AB0450E}" type="presParOf" srcId="{DF32341B-CE20-491B-916C-F1318037741A}" destId="{C4CC9163-AF6A-4C65-9F2D-CACC9DB43624}" srcOrd="0" destOrd="0" presId="urn:microsoft.com/office/officeart/2008/layout/HorizontalMultiLevelHierarchy"/>
    <dgm:cxn modelId="{2446130E-C178-4511-8E55-24DD3B4EE15A}" type="presParOf" srcId="{DF32341B-CE20-491B-916C-F1318037741A}" destId="{C8F68101-FA8D-4AC9-923B-29D9F7E39646}" srcOrd="1" destOrd="0" presId="urn:microsoft.com/office/officeart/2008/layout/HorizontalMultiLevelHierarchy"/>
    <dgm:cxn modelId="{277CC705-5977-46F0-9855-93266592B24D}" type="presParOf" srcId="{61B40E03-25B9-485F-840B-FABD981193C2}" destId="{3C4CE92F-335B-4A7A-8BB0-EC6AFC5BABCB}" srcOrd="4" destOrd="0" presId="urn:microsoft.com/office/officeart/2008/layout/HorizontalMultiLevelHierarchy"/>
    <dgm:cxn modelId="{76352ECA-D413-4F02-8AFA-DB4AA2A06881}" type="presParOf" srcId="{3C4CE92F-335B-4A7A-8BB0-EC6AFC5BABCB}" destId="{4DD7E8C5-D4E3-4A07-A586-B06A3F0FA0A4}" srcOrd="0" destOrd="0" presId="urn:microsoft.com/office/officeart/2008/layout/HorizontalMultiLevelHierarchy"/>
    <dgm:cxn modelId="{36F1420C-4D58-46EA-A968-B5F36BA41B3B}" type="presParOf" srcId="{61B40E03-25B9-485F-840B-FABD981193C2}" destId="{87BAE170-9526-4F81-9E7A-EA1B9D22F3DD}" srcOrd="5" destOrd="0" presId="urn:microsoft.com/office/officeart/2008/layout/HorizontalMultiLevelHierarchy"/>
    <dgm:cxn modelId="{6A6CD5CF-CEEA-42FA-A796-0106553EF0F2}" type="presParOf" srcId="{87BAE170-9526-4F81-9E7A-EA1B9D22F3DD}" destId="{964E3496-9F20-4756-A220-FBA1D5E4980C}" srcOrd="0" destOrd="0" presId="urn:microsoft.com/office/officeart/2008/layout/HorizontalMultiLevelHierarchy"/>
    <dgm:cxn modelId="{CE221668-804F-449A-8FC4-AADB07CE7BFB}" type="presParOf" srcId="{87BAE170-9526-4F81-9E7A-EA1B9D22F3DD}" destId="{7E72DFF7-2DE5-40EC-983E-F3252481647F}" srcOrd="1" destOrd="0" presId="urn:microsoft.com/office/officeart/2008/layout/HorizontalMultiLevelHierarchy"/>
    <dgm:cxn modelId="{2D867456-7EDF-4D9E-A7BF-02E43CE99D76}" type="presParOf" srcId="{61B40E03-25B9-485F-840B-FABD981193C2}" destId="{BD15981F-569F-4B3E-A29C-E329AE7B81D1}" srcOrd="6" destOrd="0" presId="urn:microsoft.com/office/officeart/2008/layout/HorizontalMultiLevelHierarchy"/>
    <dgm:cxn modelId="{99F7949D-9D16-4A1C-900F-71BB522B0099}" type="presParOf" srcId="{BD15981F-569F-4B3E-A29C-E329AE7B81D1}" destId="{CB2039D7-A122-4FBD-A84B-449349191360}" srcOrd="0" destOrd="0" presId="urn:microsoft.com/office/officeart/2008/layout/HorizontalMultiLevelHierarchy"/>
    <dgm:cxn modelId="{B0EDD90A-8559-4616-B901-1079B0789183}" type="presParOf" srcId="{61B40E03-25B9-485F-840B-FABD981193C2}" destId="{4C59AE14-DC1C-4F22-93F7-7076D149C213}" srcOrd="7" destOrd="0" presId="urn:microsoft.com/office/officeart/2008/layout/HorizontalMultiLevelHierarchy"/>
    <dgm:cxn modelId="{D1713718-CAA2-4333-8E26-973403939BD0}" type="presParOf" srcId="{4C59AE14-DC1C-4F22-93F7-7076D149C213}" destId="{5E8E4353-97E3-4769-8745-E51435D5D5C3}" srcOrd="0" destOrd="0" presId="urn:microsoft.com/office/officeart/2008/layout/HorizontalMultiLevelHierarchy"/>
    <dgm:cxn modelId="{EDD7759D-0A6E-4632-8680-658638B1BD94}" type="presParOf" srcId="{4C59AE14-DC1C-4F22-93F7-7076D149C213}" destId="{C82AC1AC-4E81-4CA3-A849-749A41D237D4}" srcOrd="1" destOrd="0" presId="urn:microsoft.com/office/officeart/2008/layout/HorizontalMultiLevelHierarchy"/>
    <dgm:cxn modelId="{CD5840A0-56FD-4A0B-8024-7A0D703EC515}" type="presParOf" srcId="{61B40E03-25B9-485F-840B-FABD981193C2}" destId="{92AC12D1-EDB9-4368-A074-EC383242A465}" srcOrd="8" destOrd="0" presId="urn:microsoft.com/office/officeart/2008/layout/HorizontalMultiLevelHierarchy"/>
    <dgm:cxn modelId="{F8DF7A6E-EA2C-42DF-9F92-9D6F303AA125}" type="presParOf" srcId="{92AC12D1-EDB9-4368-A074-EC383242A465}" destId="{FAA859D6-1684-46A4-908E-E1DAB9558915}" srcOrd="0" destOrd="0" presId="urn:microsoft.com/office/officeart/2008/layout/HorizontalMultiLevelHierarchy"/>
    <dgm:cxn modelId="{5AC675D1-26F7-4389-A2D0-D6C15037E03F}" type="presParOf" srcId="{61B40E03-25B9-485F-840B-FABD981193C2}" destId="{0CAAECE9-B753-4A0D-9AA9-0B9815FD6E86}" srcOrd="9" destOrd="0" presId="urn:microsoft.com/office/officeart/2008/layout/HorizontalMultiLevelHierarchy"/>
    <dgm:cxn modelId="{F176832B-12B6-4462-9029-9023F4F3F8A3}" type="presParOf" srcId="{0CAAECE9-B753-4A0D-9AA9-0B9815FD6E86}" destId="{D7C5D150-03F6-45BD-A169-D47A44E30451}" srcOrd="0" destOrd="0" presId="urn:microsoft.com/office/officeart/2008/layout/HorizontalMultiLevelHierarchy"/>
    <dgm:cxn modelId="{1B2B78E3-BACC-46A5-A3BA-0BA1FCD7D81E}" type="presParOf" srcId="{0CAAECE9-B753-4A0D-9AA9-0B9815FD6E86}" destId="{AFCC5D18-E42C-4943-B41B-49A555A42A3D}" srcOrd="1" destOrd="0" presId="urn:microsoft.com/office/officeart/2008/layout/HorizontalMultiLevelHierarchy"/>
    <dgm:cxn modelId="{FBDB1517-7E7C-45F0-A75C-C48F01337AE9}" type="presParOf" srcId="{5BF7830B-9D4F-4B32-9BAC-79401EA7EBFE}" destId="{65055C2D-2B2C-4D84-ACA4-59F12A018C1E}" srcOrd="4" destOrd="0" presId="urn:microsoft.com/office/officeart/2008/layout/HorizontalMultiLevelHierarchy"/>
    <dgm:cxn modelId="{66FCC105-AF75-4866-B594-BCA6CA29C894}" type="presParOf" srcId="{65055C2D-2B2C-4D84-ACA4-59F12A018C1E}" destId="{34044C52-B2E6-48E7-B324-5D6AF4102F09}" srcOrd="0" destOrd="0" presId="urn:microsoft.com/office/officeart/2008/layout/HorizontalMultiLevelHierarchy"/>
    <dgm:cxn modelId="{C64C7E42-A772-47A3-A7DB-3E9A8E342CF9}" type="presParOf" srcId="{5BF7830B-9D4F-4B32-9BAC-79401EA7EBFE}" destId="{991B1D36-CB77-46A1-BC4C-6CAE14BF46FA}" srcOrd="5" destOrd="0" presId="urn:microsoft.com/office/officeart/2008/layout/HorizontalMultiLevelHierarchy"/>
    <dgm:cxn modelId="{B6885098-C156-4EEB-AC6D-2008D2AEC510}" type="presParOf" srcId="{991B1D36-CB77-46A1-BC4C-6CAE14BF46FA}" destId="{D39F0EBD-FE23-49ED-8731-BF50C8139E65}" srcOrd="0" destOrd="0" presId="urn:microsoft.com/office/officeart/2008/layout/HorizontalMultiLevelHierarchy"/>
    <dgm:cxn modelId="{7B945F4D-2F7D-4CB7-A2D4-FA2B570F11CC}" type="presParOf" srcId="{991B1D36-CB77-46A1-BC4C-6CAE14BF46FA}" destId="{F1DCEF4C-BF38-4656-83D5-2569D9AB8F90}" srcOrd="1" destOrd="0" presId="urn:microsoft.com/office/officeart/2008/layout/HorizontalMultiLevelHierarchy"/>
    <dgm:cxn modelId="{FC300E64-130B-4804-A34B-9363B5D913E7}" type="presParOf" srcId="{F1DCEF4C-BF38-4656-83D5-2569D9AB8F90}" destId="{E5ED6FB0-7FE4-432D-A7E2-1C05993FCA60}" srcOrd="0" destOrd="0" presId="urn:microsoft.com/office/officeart/2008/layout/HorizontalMultiLevelHierarchy"/>
    <dgm:cxn modelId="{F2ACDDFF-8C7D-44A0-AF66-CB74B2B14AC6}" type="presParOf" srcId="{E5ED6FB0-7FE4-432D-A7E2-1C05993FCA60}" destId="{AD5F8567-37F6-4CAA-8B49-515B5BB217E9}" srcOrd="0" destOrd="0" presId="urn:microsoft.com/office/officeart/2008/layout/HorizontalMultiLevelHierarchy"/>
    <dgm:cxn modelId="{86190BDA-AC22-4EFD-A03F-5F975EEDECA5}" type="presParOf" srcId="{F1DCEF4C-BF38-4656-83D5-2569D9AB8F90}" destId="{C64367B0-CE7E-4A5B-8B59-965B994772BA}" srcOrd="1" destOrd="0" presId="urn:microsoft.com/office/officeart/2008/layout/HorizontalMultiLevelHierarchy"/>
    <dgm:cxn modelId="{13B1F45C-2D74-4446-BCC6-E372A71D4F2C}" type="presParOf" srcId="{C64367B0-CE7E-4A5B-8B59-965B994772BA}" destId="{53AEF0C2-BE19-450F-87F1-3F6A8CDD2C4F}" srcOrd="0" destOrd="0" presId="urn:microsoft.com/office/officeart/2008/layout/HorizontalMultiLevelHierarchy"/>
    <dgm:cxn modelId="{F4849B06-07A1-41D6-9323-3ACBC45C6124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C2632641-D15E-4C4A-BE53-D0DC304DC94F}">
      <dgm:prSet phldrT="[文本]"/>
      <dgm:spPr/>
      <dgm:t>
        <a:bodyPr/>
        <a:lstStyle/>
        <a:p>
          <a:r>
            <a:rPr lang="en-US" altLang="zh-CN"/>
            <a:t>Do not escape</a:t>
          </a:r>
          <a:endParaRPr lang="zh-CN" altLang="en-US"/>
        </a:p>
      </dgm:t>
    </dgm:pt>
    <dgm:pt modelId="{A25A18B4-4B35-400D-9AB3-5EE033BF71A0}" type="parTrans" cxnId="{6177FBD1-40DC-4EA2-A67C-AFAD7B2404CE}">
      <dgm:prSet/>
      <dgm:spPr/>
      <dgm:t>
        <a:bodyPr/>
        <a:lstStyle/>
        <a:p>
          <a:endParaRPr lang="en-US"/>
        </a:p>
      </dgm:t>
    </dgm:pt>
    <dgm:pt modelId="{9096E229-0094-47F3-9AF9-121BDABC93C4}" type="sibTrans" cxnId="{6177FBD1-40DC-4EA2-A67C-AFAD7B2404CE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5261F56B-1D29-443D-8AA6-BBAF19B549F0}">
      <dgm:prSet phldrT="[文本]"/>
      <dgm:spPr/>
      <dgm:t>
        <a:bodyPr/>
        <a:lstStyle/>
        <a:p>
          <a:r>
            <a:rPr lang="en-US" altLang="zh-CN"/>
            <a:t>Tasks into appropriate period</a:t>
          </a:r>
          <a:endParaRPr lang="zh-CN" altLang="en-US"/>
        </a:p>
      </dgm:t>
    </dgm:pt>
    <dgm:pt modelId="{DD745F07-34F4-46FE-B21A-BED260156D17}" type="parTrans" cxnId="{E26F07F1-4316-48BC-A2F9-21042F2A5E61}">
      <dgm:prSet/>
      <dgm:spPr/>
      <dgm:t>
        <a:bodyPr/>
        <a:lstStyle/>
        <a:p>
          <a:endParaRPr lang="en-US"/>
        </a:p>
      </dgm:t>
    </dgm:pt>
    <dgm:pt modelId="{A7469B72-C769-4F61-8781-A006C312F422}" type="sibTrans" cxnId="{E26F07F1-4316-48BC-A2F9-21042F2A5E61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9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1" presStyleCnt="9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1" presStyleCnt="4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2" presStyleCnt="4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9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3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9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9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9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F3338179-E936-4328-90F1-B4648AFA2D4D}" type="pres">
      <dgm:prSet presAssocID="{A25A18B4-4B35-400D-9AB3-5EE033BF71A0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EE0467B6-E2CB-4F4D-80C1-A1A570C191BA}" type="pres">
      <dgm:prSet presAssocID="{A25A18B4-4B35-400D-9AB3-5EE033BF71A0}" presName="connTx" presStyleLbl="parChTrans1D3" presStyleIdx="6" presStyleCnt="9"/>
      <dgm:spPr/>
      <dgm:t>
        <a:bodyPr/>
        <a:lstStyle/>
        <a:p>
          <a:endParaRPr lang="en-US"/>
        </a:p>
      </dgm:t>
    </dgm:pt>
    <dgm:pt modelId="{214C92BB-A4B0-41AB-80FE-1A1D4C5094E6}" type="pres">
      <dgm:prSet presAssocID="{C2632641-D15E-4C4A-BE53-D0DC304DC94F}" presName="root2" presStyleCnt="0"/>
      <dgm:spPr/>
    </dgm:pt>
    <dgm:pt modelId="{C5BF190B-0036-47D2-82B5-0270C01EEFE3}" type="pres">
      <dgm:prSet presAssocID="{C2632641-D15E-4C4A-BE53-D0DC304DC94F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544205-B7E4-4FCA-BCC3-017006D09C75}" type="pres">
      <dgm:prSet presAssocID="{C2632641-D15E-4C4A-BE53-D0DC304DC94F}" presName="level3hierChild" presStyleCnt="0"/>
      <dgm:spPr/>
    </dgm:pt>
    <dgm:pt modelId="{1955EA1E-138D-468A-BB3C-C1555F8E4AD6}" type="pres">
      <dgm:prSet presAssocID="{DD745F07-34F4-46FE-B21A-BED260156D17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568F0FF9-67A7-4B58-AD9E-50155B0754F7}" type="pres">
      <dgm:prSet presAssocID="{DD745F07-34F4-46FE-B21A-BED260156D17}" presName="connTx" presStyleLbl="parChTrans1D3" presStyleIdx="7" presStyleCnt="9"/>
      <dgm:spPr/>
      <dgm:t>
        <a:bodyPr/>
        <a:lstStyle/>
        <a:p>
          <a:endParaRPr lang="en-US"/>
        </a:p>
      </dgm:t>
    </dgm:pt>
    <dgm:pt modelId="{0BFBE822-3770-4FC6-B3F1-0AF1C072704B}" type="pres">
      <dgm:prSet presAssocID="{5261F56B-1D29-443D-8AA6-BBAF19B549F0}" presName="root2" presStyleCnt="0"/>
      <dgm:spPr/>
    </dgm:pt>
    <dgm:pt modelId="{D29F2C6B-4EA4-4336-98B3-A4804D72DBD6}" type="pres">
      <dgm:prSet presAssocID="{5261F56B-1D29-443D-8AA6-BBAF19B549F0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2173760-2F80-4B22-9F68-3ED0435A5D42}" type="pres">
      <dgm:prSet presAssocID="{5261F56B-1D29-443D-8AA6-BBAF19B549F0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</dgm:pt>
    <dgm:pt modelId="{1076CA54-8877-47C3-961B-A276127581B5}" type="pres">
      <dgm:prSet presAssocID="{B9AE2228-8FF3-4E3C-9159-E08C3A0E486F}" presName="connTx" presStyleLbl="parChTrans1D2" presStyleIdx="4" presStyleCnt="5"/>
      <dgm:spPr/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8" presStyleCnt="9"/>
      <dgm:spPr/>
    </dgm:pt>
    <dgm:pt modelId="{CC9EEFE9-F203-4C3A-89C0-45943F6D1FD8}" type="pres">
      <dgm:prSet presAssocID="{2F6C1EF3-588B-4766-85AE-3B5515CA5AF4}" presName="connTx" presStyleLbl="parChTrans1D3" presStyleIdx="8" presStyleCnt="9"/>
      <dgm:spPr/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493646B5-E80A-4B21-BCFF-80811A51CB06}" type="presOf" srcId="{2F6C1EF3-588B-4766-85AE-3B5515CA5AF4}" destId="{3B1A3685-9A27-4EC4-BEFC-1FDA25274BFA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15A4BF4-701B-4D57-ABFC-9B03C865303F}" type="presOf" srcId="{DD745F07-34F4-46FE-B21A-BED260156D17}" destId="{1955EA1E-138D-468A-BB3C-C1555F8E4AD6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5817F6B-C99E-4A10-988C-9DD1C00DF7C1}" type="presOf" srcId="{A25A18B4-4B35-400D-9AB3-5EE033BF71A0}" destId="{F3338179-E936-4328-90F1-B4648AFA2D4D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8E7A2387-0AD3-4D74-BEE5-589E89C52422}" type="presOf" srcId="{1FF9B760-B4AF-4548-BD8A-82A7133A970A}" destId="{5B2A2679-3A76-4E9A-9D97-1CE4131E5F19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6A878F96-948C-418E-96DD-EDF694016A4A}" type="presOf" srcId="{A25A18B4-4B35-400D-9AB3-5EE033BF71A0}" destId="{EE0467B6-E2CB-4F4D-80C1-A1A570C191BA}" srcOrd="1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87AD6E93-CE14-47DA-B435-E6CE9993553C}" type="presOf" srcId="{B9AE2228-8FF3-4E3C-9159-E08C3A0E486F}" destId="{1076CA54-8877-47C3-961B-A276127581B5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3F3E5122-04A5-47C5-ACD1-67169BF3157C}" type="presOf" srcId="{5261F56B-1D29-443D-8AA6-BBAF19B549F0}" destId="{D29F2C6B-4EA4-4336-98B3-A4804D72DBD6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C7701EBB-32B8-4F70-852C-9FD68910BA22}" type="presOf" srcId="{2F6C1EF3-588B-4766-85AE-3B5515CA5AF4}" destId="{CC9EEFE9-F203-4C3A-89C0-45943F6D1FD8}" srcOrd="1" destOrd="0" presId="urn:microsoft.com/office/officeart/2008/layout/HorizontalMultiLevelHierarchy"/>
    <dgm:cxn modelId="{CE78B018-AEE1-4428-A4B1-7A64FD97EA92}" type="presOf" srcId="{E253B8C8-9714-4611-AE3B-3DA49D8C4E2C}" destId="{9C1C14DA-F756-46ED-8E95-4DC5B5DF4902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E26F07F1-4316-48BC-A2F9-21042F2A5E61}" srcId="{9D177D0E-9F9D-48EA-9D36-DC2112BB6656}" destId="{5261F56B-1D29-443D-8AA6-BBAF19B549F0}" srcOrd="2" destOrd="0" parTransId="{DD745F07-34F4-46FE-B21A-BED260156D17}" sibTransId="{A7469B72-C769-4F61-8781-A006C312F422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F3B195E-8B32-41EF-9FAC-4C177FD09F01}" type="presOf" srcId="{B9AE2228-8FF3-4E3C-9159-E08C3A0E486F}" destId="{3D594C2F-E3B3-49E4-91B1-8021AB724E6F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C569C25F-2D63-430D-9545-16FBA67B4347}" type="presOf" srcId="{DD745F07-34F4-46FE-B21A-BED260156D17}" destId="{568F0FF9-67A7-4B58-AD9E-50155B0754F7}" srcOrd="1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B04408C5-62CB-4D34-B887-4921D8A3DB40}" type="presOf" srcId="{C2632641-D15E-4C4A-BE53-D0DC304DC94F}" destId="{C5BF190B-0036-47D2-82B5-0270C01EEFE3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6177FBD1-40DC-4EA2-A67C-AFAD7B2404CE}" srcId="{9D177D0E-9F9D-48EA-9D36-DC2112BB6656}" destId="{C2632641-D15E-4C4A-BE53-D0DC304DC94F}" srcOrd="1" destOrd="0" parTransId="{A25A18B4-4B35-400D-9AB3-5EE033BF71A0}" sibTransId="{9096E229-0094-47F3-9AF9-121BDABC93C4}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DF84F623-5B9A-497E-8C30-46ABFE5B3BA1}" type="presParOf" srcId="{68EBC3ED-03F1-4668-9EF5-7D048CF4A6A1}" destId="{F3338179-E936-4328-90F1-B4648AFA2D4D}" srcOrd="2" destOrd="0" presId="urn:microsoft.com/office/officeart/2008/layout/HorizontalMultiLevelHierarchy"/>
    <dgm:cxn modelId="{251DB58F-EB49-4684-B8D6-EB7CA5DB26DC}" type="presParOf" srcId="{F3338179-E936-4328-90F1-B4648AFA2D4D}" destId="{EE0467B6-E2CB-4F4D-80C1-A1A570C191BA}" srcOrd="0" destOrd="0" presId="urn:microsoft.com/office/officeart/2008/layout/HorizontalMultiLevelHierarchy"/>
    <dgm:cxn modelId="{882AD0FA-A5CB-4961-923E-B6E1564AF172}" type="presParOf" srcId="{68EBC3ED-03F1-4668-9EF5-7D048CF4A6A1}" destId="{214C92BB-A4B0-41AB-80FE-1A1D4C5094E6}" srcOrd="3" destOrd="0" presId="urn:microsoft.com/office/officeart/2008/layout/HorizontalMultiLevelHierarchy"/>
    <dgm:cxn modelId="{DDF98532-F812-454E-AFF2-D2C5B95F503B}" type="presParOf" srcId="{214C92BB-A4B0-41AB-80FE-1A1D4C5094E6}" destId="{C5BF190B-0036-47D2-82B5-0270C01EEFE3}" srcOrd="0" destOrd="0" presId="urn:microsoft.com/office/officeart/2008/layout/HorizontalMultiLevelHierarchy"/>
    <dgm:cxn modelId="{A52A7FEA-0B15-49E4-AE69-7E61EE811656}" type="presParOf" srcId="{214C92BB-A4B0-41AB-80FE-1A1D4C5094E6}" destId="{09544205-B7E4-4FCA-BCC3-017006D09C75}" srcOrd="1" destOrd="0" presId="urn:microsoft.com/office/officeart/2008/layout/HorizontalMultiLevelHierarchy"/>
    <dgm:cxn modelId="{8BB70D26-DF6D-4A4B-96C8-300F52286994}" type="presParOf" srcId="{68EBC3ED-03F1-4668-9EF5-7D048CF4A6A1}" destId="{1955EA1E-138D-468A-BB3C-C1555F8E4AD6}" srcOrd="4" destOrd="0" presId="urn:microsoft.com/office/officeart/2008/layout/HorizontalMultiLevelHierarchy"/>
    <dgm:cxn modelId="{11724008-56A4-4F6F-A465-38C6B7BBE36C}" type="presParOf" srcId="{1955EA1E-138D-468A-BB3C-C1555F8E4AD6}" destId="{568F0FF9-67A7-4B58-AD9E-50155B0754F7}" srcOrd="0" destOrd="0" presId="urn:microsoft.com/office/officeart/2008/layout/HorizontalMultiLevelHierarchy"/>
    <dgm:cxn modelId="{E20D1569-2CB4-48DA-8836-097B6B5F7FB0}" type="presParOf" srcId="{68EBC3ED-03F1-4668-9EF5-7D048CF4A6A1}" destId="{0BFBE822-3770-4FC6-B3F1-0AF1C072704B}" srcOrd="5" destOrd="0" presId="urn:microsoft.com/office/officeart/2008/layout/HorizontalMultiLevelHierarchy"/>
    <dgm:cxn modelId="{EA0F54AC-D365-428D-8B1B-3001DBBB1103}" type="presParOf" srcId="{0BFBE822-3770-4FC6-B3F1-0AF1C072704B}" destId="{D29F2C6B-4EA4-4336-98B3-A4804D72DBD6}" srcOrd="0" destOrd="0" presId="urn:microsoft.com/office/officeart/2008/layout/HorizontalMultiLevelHierarchy"/>
    <dgm:cxn modelId="{BA446336-FD83-4D8C-9071-94FE00DF9DB7}" type="presParOf" srcId="{0BFBE822-3770-4FC6-B3F1-0AF1C072704B}" destId="{D2173760-2F80-4B22-9F68-3ED0435A5D42}" srcOrd="1" destOrd="0" presId="urn:microsoft.com/office/officeart/2008/layout/HorizontalMultiLevelHierarchy"/>
    <dgm:cxn modelId="{E19711A8-15E7-47D4-9E90-E73F377488A8}" type="presParOf" srcId="{00B6C323-8ADF-4C2C-A98F-03A35CC9AEB8}" destId="{3D594C2F-E3B3-49E4-91B1-8021AB724E6F}" srcOrd="8" destOrd="0" presId="urn:microsoft.com/office/officeart/2008/layout/HorizontalMultiLevelHierarchy"/>
    <dgm:cxn modelId="{92C6F778-9CDD-40BB-ACE5-888E82DABD7A}" type="presParOf" srcId="{3D594C2F-E3B3-49E4-91B1-8021AB724E6F}" destId="{1076CA54-8877-47C3-961B-A276127581B5}" srcOrd="0" destOrd="0" presId="urn:microsoft.com/office/officeart/2008/layout/HorizontalMultiLevelHierarchy"/>
    <dgm:cxn modelId="{7C9A2B15-0317-4AD2-B533-89FDE67BCDBD}" type="presParOf" srcId="{00B6C323-8ADF-4C2C-A98F-03A35CC9AEB8}" destId="{3E87E138-0B30-410D-8FA7-5208A5EAB9E9}" srcOrd="9" destOrd="0" presId="urn:microsoft.com/office/officeart/2008/layout/HorizontalMultiLevelHierarchy"/>
    <dgm:cxn modelId="{6FE9B560-253E-4A8D-8B93-4B2EB1F64772}" type="presParOf" srcId="{3E87E138-0B30-410D-8FA7-5208A5EAB9E9}" destId="{5B2A2679-3A76-4E9A-9D97-1CE4131E5F19}" srcOrd="0" destOrd="0" presId="urn:microsoft.com/office/officeart/2008/layout/HorizontalMultiLevelHierarchy"/>
    <dgm:cxn modelId="{3FCFB5E9-9131-4934-8807-94AF9403B7A1}" type="presParOf" srcId="{3E87E138-0B30-410D-8FA7-5208A5EAB9E9}" destId="{7D18A1EB-180C-439B-B9C4-01A5CC1965C1}" srcOrd="1" destOrd="0" presId="urn:microsoft.com/office/officeart/2008/layout/HorizontalMultiLevelHierarchy"/>
    <dgm:cxn modelId="{4FD36848-30C3-4728-84E6-91F4155D551F}" type="presParOf" srcId="{7D18A1EB-180C-439B-B9C4-01A5CC1965C1}" destId="{3B1A3685-9A27-4EC4-BEFC-1FDA25274BFA}" srcOrd="0" destOrd="0" presId="urn:microsoft.com/office/officeart/2008/layout/HorizontalMultiLevelHierarchy"/>
    <dgm:cxn modelId="{48763834-E465-4C5C-AA24-008C8EF1C018}" type="presParOf" srcId="{3B1A3685-9A27-4EC4-BEFC-1FDA25274BFA}" destId="{CC9EEFE9-F203-4C3A-89C0-45943F6D1FD8}" srcOrd="0" destOrd="0" presId="urn:microsoft.com/office/officeart/2008/layout/HorizontalMultiLevelHierarchy"/>
    <dgm:cxn modelId="{0600EC03-3E8D-40BC-9FD9-241FF13A5014}" type="presParOf" srcId="{7D18A1EB-180C-439B-B9C4-01A5CC1965C1}" destId="{CC454943-A32D-46B4-940B-E1FB01EB3541}" srcOrd="1" destOrd="0" presId="urn:microsoft.com/office/officeart/2008/layout/HorizontalMultiLevelHierarchy"/>
    <dgm:cxn modelId="{A551847A-EE6A-4655-81DC-D7FE5B5ED9DC}" type="presParOf" srcId="{CC454943-A32D-46B4-940B-E1FB01EB3541}" destId="{9C1C14DA-F756-46ED-8E95-4DC5B5DF4902}" srcOrd="0" destOrd="0" presId="urn:microsoft.com/office/officeart/2008/layout/HorizontalMultiLevelHierarchy"/>
    <dgm:cxn modelId="{02648231-FF33-4030-AA07-F4C3CBCF3096}" type="presParOf" srcId="{CC454943-A32D-46B4-940B-E1FB01EB3541}" destId="{2B6CC210-4FD6-47E1-8249-D94D41CE3B2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5077855" y="6975243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31292" y="7012887"/>
        <a:ext cx="16151" cy="16151"/>
      </dsp:txXfrm>
    </dsp:sp>
    <dsp:sp modelId="{65055C2D-2B2C-4D84-ACA4-59F12A018C1E}">
      <dsp:nvSpPr>
        <dsp:cNvPr id="0" name=""/>
        <dsp:cNvSpPr/>
      </dsp:nvSpPr>
      <dsp:spPr>
        <a:xfrm>
          <a:off x="3139697" y="5789917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231045"/>
              </a:lnTo>
              <a:lnTo>
                <a:pt x="323026" y="12310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69392" y="6373622"/>
        <a:ext cx="63636" cy="63636"/>
      </dsp:txXfrm>
    </dsp:sp>
    <dsp:sp modelId="{92AC12D1-EDB9-4368-A074-EC383242A465}">
      <dsp:nvSpPr>
        <dsp:cNvPr id="0" name=""/>
        <dsp:cNvSpPr/>
      </dsp:nvSpPr>
      <dsp:spPr>
        <a:xfrm>
          <a:off x="7016012" y="6405440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231045"/>
              </a:lnTo>
              <a:lnTo>
                <a:pt x="323026" y="12310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5708" y="6989145"/>
        <a:ext cx="63636" cy="63636"/>
      </dsp:txXfrm>
    </dsp:sp>
    <dsp:sp modelId="{BD15981F-569F-4B3E-A29C-E329AE7B81D1}">
      <dsp:nvSpPr>
        <dsp:cNvPr id="0" name=""/>
        <dsp:cNvSpPr/>
      </dsp:nvSpPr>
      <dsp:spPr>
        <a:xfrm>
          <a:off x="7016012" y="6405440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160147" y="6695823"/>
        <a:ext cx="34756" cy="34756"/>
      </dsp:txXfrm>
    </dsp:sp>
    <dsp:sp modelId="{3C4CE92F-335B-4A7A-8BB0-EC6AFC5BABCB}">
      <dsp:nvSpPr>
        <dsp:cNvPr id="0" name=""/>
        <dsp:cNvSpPr/>
      </dsp:nvSpPr>
      <dsp:spPr>
        <a:xfrm>
          <a:off x="7016012" y="6359720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169450" y="6397364"/>
        <a:ext cx="16151" cy="16151"/>
      </dsp:txXfrm>
    </dsp:sp>
    <dsp:sp modelId="{4CBF2D18-E5CE-4187-B596-902BD0AB638C}">
      <dsp:nvSpPr>
        <dsp:cNvPr id="0" name=""/>
        <dsp:cNvSpPr/>
      </dsp:nvSpPr>
      <dsp:spPr>
        <a:xfrm>
          <a:off x="7016012" y="5789917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615522"/>
              </a:moveTo>
              <a:lnTo>
                <a:pt x="161513" y="615522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0147" y="6080300"/>
        <a:ext cx="34756" cy="34756"/>
      </dsp:txXfrm>
    </dsp:sp>
    <dsp:sp modelId="{61EC9F36-6467-4C56-8762-9BDEAEB0558C}">
      <dsp:nvSpPr>
        <dsp:cNvPr id="0" name=""/>
        <dsp:cNvSpPr/>
      </dsp:nvSpPr>
      <dsp:spPr>
        <a:xfrm>
          <a:off x="7016012" y="5174395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1231045"/>
              </a:moveTo>
              <a:lnTo>
                <a:pt x="161513" y="123104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5708" y="5758099"/>
        <a:ext cx="63636" cy="63636"/>
      </dsp:txXfrm>
    </dsp:sp>
    <dsp:sp modelId="{613A4E0B-58AB-427D-9051-A8B2C6F55381}">
      <dsp:nvSpPr>
        <dsp:cNvPr id="0" name=""/>
        <dsp:cNvSpPr/>
      </dsp:nvSpPr>
      <dsp:spPr>
        <a:xfrm>
          <a:off x="5077855" y="6359720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31292" y="6397364"/>
        <a:ext cx="16151" cy="16151"/>
      </dsp:txXfrm>
    </dsp:sp>
    <dsp:sp modelId="{FDCE8F53-E322-4B1B-8535-1DF807DB34B9}">
      <dsp:nvSpPr>
        <dsp:cNvPr id="0" name=""/>
        <dsp:cNvSpPr/>
      </dsp:nvSpPr>
      <dsp:spPr>
        <a:xfrm>
          <a:off x="3139697" y="5789917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83832" y="6080300"/>
        <a:ext cx="34756" cy="34756"/>
      </dsp:txXfrm>
    </dsp:sp>
    <dsp:sp modelId="{ED95A208-2D87-4E2E-AF4E-006132416E56}">
      <dsp:nvSpPr>
        <dsp:cNvPr id="0" name=""/>
        <dsp:cNvSpPr/>
      </dsp:nvSpPr>
      <dsp:spPr>
        <a:xfrm>
          <a:off x="5077855" y="451315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1292" y="4550797"/>
        <a:ext cx="16151" cy="16151"/>
      </dsp:txXfrm>
    </dsp:sp>
    <dsp:sp modelId="{B5518A91-0CCF-44EC-914D-B3C0D9B542E7}">
      <dsp:nvSpPr>
        <dsp:cNvPr id="0" name=""/>
        <dsp:cNvSpPr/>
      </dsp:nvSpPr>
      <dsp:spPr>
        <a:xfrm>
          <a:off x="3139697" y="4558872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1231045"/>
              </a:moveTo>
              <a:lnTo>
                <a:pt x="161513" y="123104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69392" y="5142577"/>
        <a:ext cx="63636" cy="63636"/>
      </dsp:txXfrm>
    </dsp:sp>
    <dsp:sp modelId="{7C1111C3-71C8-4A59-B707-B9C768098517}">
      <dsp:nvSpPr>
        <dsp:cNvPr id="0" name=""/>
        <dsp:cNvSpPr/>
      </dsp:nvSpPr>
      <dsp:spPr>
        <a:xfrm>
          <a:off x="1201539" y="4174170"/>
          <a:ext cx="323026" cy="16157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615746"/>
              </a:lnTo>
              <a:lnTo>
                <a:pt x="323026" y="16157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321859" y="4940851"/>
        <a:ext cx="82386" cy="82386"/>
      </dsp:txXfrm>
    </dsp:sp>
    <dsp:sp modelId="{8EF4EE83-6169-4838-8CC8-D768514990C2}">
      <dsp:nvSpPr>
        <dsp:cNvPr id="0" name=""/>
        <dsp:cNvSpPr/>
      </dsp:nvSpPr>
      <dsp:spPr>
        <a:xfrm>
          <a:off x="7016012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9450" y="3935274"/>
        <a:ext cx="16151" cy="16151"/>
      </dsp:txXfrm>
    </dsp:sp>
    <dsp:sp modelId="{7914B0E0-4FE2-419F-89E2-AD44620F6D79}">
      <dsp:nvSpPr>
        <dsp:cNvPr id="0" name=""/>
        <dsp:cNvSpPr/>
      </dsp:nvSpPr>
      <dsp:spPr>
        <a:xfrm>
          <a:off x="5077855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1292" y="3935274"/>
        <a:ext cx="16151" cy="16151"/>
      </dsp:txXfrm>
    </dsp:sp>
    <dsp:sp modelId="{5111E7BF-A658-4EC6-A30B-FD58EFBA9598}">
      <dsp:nvSpPr>
        <dsp:cNvPr id="0" name=""/>
        <dsp:cNvSpPr/>
      </dsp:nvSpPr>
      <dsp:spPr>
        <a:xfrm>
          <a:off x="3139697" y="2558424"/>
          <a:ext cx="323026" cy="13849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384925"/>
              </a:lnTo>
              <a:lnTo>
                <a:pt x="323026" y="13849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65658" y="3215334"/>
        <a:ext cx="71104" cy="71104"/>
      </dsp:txXfrm>
    </dsp:sp>
    <dsp:sp modelId="{FCD46113-877F-416E-8838-C882836F0D86}">
      <dsp:nvSpPr>
        <dsp:cNvPr id="0" name=""/>
        <dsp:cNvSpPr/>
      </dsp:nvSpPr>
      <dsp:spPr>
        <a:xfrm>
          <a:off x="7016012" y="3282107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169450" y="3319751"/>
        <a:ext cx="16151" cy="16151"/>
      </dsp:txXfrm>
    </dsp:sp>
    <dsp:sp modelId="{08EC2D9E-EEF5-4DFB-B18C-04297E92FEFA}">
      <dsp:nvSpPr>
        <dsp:cNvPr id="0" name=""/>
        <dsp:cNvSpPr/>
      </dsp:nvSpPr>
      <dsp:spPr>
        <a:xfrm>
          <a:off x="5077855" y="3282107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31292" y="3319751"/>
        <a:ext cx="16151" cy="16151"/>
      </dsp:txXfrm>
    </dsp:sp>
    <dsp:sp modelId="{F1254FD0-8054-4A01-9BB5-DAF029D79E79}">
      <dsp:nvSpPr>
        <dsp:cNvPr id="0" name=""/>
        <dsp:cNvSpPr/>
      </dsp:nvSpPr>
      <dsp:spPr>
        <a:xfrm>
          <a:off x="3139697" y="2558424"/>
          <a:ext cx="323026" cy="7694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769403"/>
              </a:lnTo>
              <a:lnTo>
                <a:pt x="323026" y="76940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80349" y="2922264"/>
        <a:ext cx="41723" cy="41723"/>
      </dsp:txXfrm>
    </dsp:sp>
    <dsp:sp modelId="{D2391F31-FA2D-43F9-9FE8-1200D21AE459}">
      <dsp:nvSpPr>
        <dsp:cNvPr id="0" name=""/>
        <dsp:cNvSpPr/>
      </dsp:nvSpPr>
      <dsp:spPr>
        <a:xfrm>
          <a:off x="7016012" y="2666584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169450" y="2704229"/>
        <a:ext cx="16151" cy="16151"/>
      </dsp:txXfrm>
    </dsp:sp>
    <dsp:sp modelId="{6084A302-5078-4BE0-80B7-B99AA06E451C}">
      <dsp:nvSpPr>
        <dsp:cNvPr id="0" name=""/>
        <dsp:cNvSpPr/>
      </dsp:nvSpPr>
      <dsp:spPr>
        <a:xfrm>
          <a:off x="5077855" y="2404543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28214" y="2547269"/>
        <a:ext cx="22308" cy="22308"/>
      </dsp:txXfrm>
    </dsp:sp>
    <dsp:sp modelId="{5E5AB281-119C-4622-869E-6626BFF1F994}">
      <dsp:nvSpPr>
        <dsp:cNvPr id="0" name=""/>
        <dsp:cNvSpPr/>
      </dsp:nvSpPr>
      <dsp:spPr>
        <a:xfrm>
          <a:off x="7016012" y="205106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9450" y="2088706"/>
        <a:ext cx="16151" cy="16151"/>
      </dsp:txXfrm>
    </dsp:sp>
    <dsp:sp modelId="{AF0E3E6D-A0CF-4B13-A387-BB4051DAC3C8}">
      <dsp:nvSpPr>
        <dsp:cNvPr id="0" name=""/>
        <dsp:cNvSpPr/>
      </dsp:nvSpPr>
      <dsp:spPr>
        <a:xfrm>
          <a:off x="5077855" y="2096782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8214" y="2239508"/>
        <a:ext cx="22308" cy="22308"/>
      </dsp:txXfrm>
    </dsp:sp>
    <dsp:sp modelId="{E4D805C1-0FDD-4506-9132-245D1618CDA6}">
      <dsp:nvSpPr>
        <dsp:cNvPr id="0" name=""/>
        <dsp:cNvSpPr/>
      </dsp:nvSpPr>
      <dsp:spPr>
        <a:xfrm>
          <a:off x="3139697" y="2404543"/>
          <a:ext cx="323026" cy="153880"/>
        </a:xfrm>
        <a:custGeom>
          <a:avLst/>
          <a:gdLst/>
          <a:ahLst/>
          <a:cxnLst/>
          <a:rect l="0" t="0" r="0" b="0"/>
          <a:pathLst>
            <a:path>
              <a:moveTo>
                <a:pt x="0" y="153880"/>
              </a:moveTo>
              <a:lnTo>
                <a:pt x="161513" y="153880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92265" y="2472538"/>
        <a:ext cx="17890" cy="17890"/>
      </dsp:txXfrm>
    </dsp:sp>
    <dsp:sp modelId="{10C65F3D-60B8-4736-99E2-478302E4FA96}">
      <dsp:nvSpPr>
        <dsp:cNvPr id="0" name=""/>
        <dsp:cNvSpPr/>
      </dsp:nvSpPr>
      <dsp:spPr>
        <a:xfrm>
          <a:off x="5077855" y="1173498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8214" y="1316224"/>
        <a:ext cx="22308" cy="22308"/>
      </dsp:txXfrm>
    </dsp:sp>
    <dsp:sp modelId="{E2BE3636-1CE2-4991-8455-01CD3580A64C}">
      <dsp:nvSpPr>
        <dsp:cNvPr id="0" name=""/>
        <dsp:cNvSpPr/>
      </dsp:nvSpPr>
      <dsp:spPr>
        <a:xfrm>
          <a:off x="8954170" y="143553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07608" y="1473183"/>
        <a:ext cx="16151" cy="16151"/>
      </dsp:txXfrm>
    </dsp:sp>
    <dsp:sp modelId="{31E9D83F-CEA7-42A5-8CF3-40A864A2DCF3}">
      <dsp:nvSpPr>
        <dsp:cNvPr id="0" name=""/>
        <dsp:cNvSpPr/>
      </dsp:nvSpPr>
      <dsp:spPr>
        <a:xfrm>
          <a:off x="7016012" y="865736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0147" y="1156119"/>
        <a:ext cx="34756" cy="34756"/>
      </dsp:txXfrm>
    </dsp:sp>
    <dsp:sp modelId="{24653250-D1B7-4D78-80DA-76E66B7BC95F}">
      <dsp:nvSpPr>
        <dsp:cNvPr id="0" name=""/>
        <dsp:cNvSpPr/>
      </dsp:nvSpPr>
      <dsp:spPr>
        <a:xfrm>
          <a:off x="7016012" y="820016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9450" y="857661"/>
        <a:ext cx="16151" cy="16151"/>
      </dsp:txXfrm>
    </dsp:sp>
    <dsp:sp modelId="{B3440AAA-C94C-4D91-A1EB-4DADB7394BEB}">
      <dsp:nvSpPr>
        <dsp:cNvPr id="0" name=""/>
        <dsp:cNvSpPr/>
      </dsp:nvSpPr>
      <dsp:spPr>
        <a:xfrm>
          <a:off x="7016012" y="250214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615522"/>
              </a:moveTo>
              <a:lnTo>
                <a:pt x="161513" y="615522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0147" y="540596"/>
        <a:ext cx="34756" cy="34756"/>
      </dsp:txXfrm>
    </dsp:sp>
    <dsp:sp modelId="{A7DEDEC7-D608-4A13-A33D-CF22CDF03F32}">
      <dsp:nvSpPr>
        <dsp:cNvPr id="0" name=""/>
        <dsp:cNvSpPr/>
      </dsp:nvSpPr>
      <dsp:spPr>
        <a:xfrm>
          <a:off x="5077855" y="865736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8214" y="1008463"/>
        <a:ext cx="22308" cy="22308"/>
      </dsp:txXfrm>
    </dsp:sp>
    <dsp:sp modelId="{4FA6F336-9B29-4DB9-B2C8-372E4EFE0A0C}">
      <dsp:nvSpPr>
        <dsp:cNvPr id="0" name=""/>
        <dsp:cNvSpPr/>
      </dsp:nvSpPr>
      <dsp:spPr>
        <a:xfrm>
          <a:off x="3139697" y="1173498"/>
          <a:ext cx="323026" cy="1384925"/>
        </a:xfrm>
        <a:custGeom>
          <a:avLst/>
          <a:gdLst/>
          <a:ahLst/>
          <a:cxnLst/>
          <a:rect l="0" t="0" r="0" b="0"/>
          <a:pathLst>
            <a:path>
              <a:moveTo>
                <a:pt x="0" y="1384925"/>
              </a:moveTo>
              <a:lnTo>
                <a:pt x="161513" y="138492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65658" y="1830408"/>
        <a:ext cx="71104" cy="71104"/>
      </dsp:txXfrm>
    </dsp:sp>
    <dsp:sp modelId="{10902F1B-76A0-42BF-B8B6-85638234AC1B}">
      <dsp:nvSpPr>
        <dsp:cNvPr id="0" name=""/>
        <dsp:cNvSpPr/>
      </dsp:nvSpPr>
      <dsp:spPr>
        <a:xfrm>
          <a:off x="1201539" y="2558424"/>
          <a:ext cx="323026" cy="1615746"/>
        </a:xfrm>
        <a:custGeom>
          <a:avLst/>
          <a:gdLst/>
          <a:ahLst/>
          <a:cxnLst/>
          <a:rect l="0" t="0" r="0" b="0"/>
          <a:pathLst>
            <a:path>
              <a:moveTo>
                <a:pt x="0" y="1615746"/>
              </a:moveTo>
              <a:lnTo>
                <a:pt x="161513" y="1615746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321859" y="3325104"/>
        <a:ext cx="82386" cy="82386"/>
      </dsp:txXfrm>
    </dsp:sp>
    <dsp:sp modelId="{47AE8846-F21F-4E4C-B4A3-D44DA4BF791C}">
      <dsp:nvSpPr>
        <dsp:cNvPr id="0" name=""/>
        <dsp:cNvSpPr/>
      </dsp:nvSpPr>
      <dsp:spPr>
        <a:xfrm rot="16200000">
          <a:off x="-340506" y="3927961"/>
          <a:ext cx="2591674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-340506" y="3927961"/>
        <a:ext cx="2591674" cy="492418"/>
      </dsp:txXfrm>
    </dsp:sp>
    <dsp:sp modelId="{D456BF37-646F-420A-817B-2C6FE870644F}">
      <dsp:nvSpPr>
        <dsp:cNvPr id="0" name=""/>
        <dsp:cNvSpPr/>
      </dsp:nvSpPr>
      <dsp:spPr>
        <a:xfrm>
          <a:off x="1524565" y="231221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aseline</a:t>
          </a:r>
          <a:endParaRPr lang="zh-CN" altLang="en-US" sz="1600" kern="1200"/>
        </a:p>
      </dsp:txBody>
      <dsp:txXfrm>
        <a:off x="1524565" y="2312214"/>
        <a:ext cx="1615131" cy="492418"/>
      </dsp:txXfrm>
    </dsp:sp>
    <dsp:sp modelId="{2984E2B2-5E92-4960-B78B-1C0F04ACCCB2}">
      <dsp:nvSpPr>
        <dsp:cNvPr id="0" name=""/>
        <dsp:cNvSpPr/>
      </dsp:nvSpPr>
      <dsp:spPr>
        <a:xfrm>
          <a:off x="3462723" y="92728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</a:t>
          </a:r>
          <a:endParaRPr lang="zh-CN" altLang="en-US" sz="1600" kern="1200"/>
        </a:p>
      </dsp:txBody>
      <dsp:txXfrm>
        <a:off x="3462723" y="927288"/>
        <a:ext cx="1615131" cy="492418"/>
      </dsp:txXfrm>
    </dsp:sp>
    <dsp:sp modelId="{4AF6E52F-BBBF-4A31-9DF9-216E8D39C5F1}">
      <dsp:nvSpPr>
        <dsp:cNvPr id="0" name=""/>
        <dsp:cNvSpPr/>
      </dsp:nvSpPr>
      <dsp:spPr>
        <a:xfrm>
          <a:off x="5400881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t A/Reading</a:t>
          </a:r>
          <a:endParaRPr lang="zh-CN" altLang="en-US" sz="1600" kern="1200"/>
        </a:p>
      </dsp:txBody>
      <dsp:txXfrm>
        <a:off x="5400881" y="619527"/>
        <a:ext cx="1615131" cy="492418"/>
      </dsp:txXfrm>
    </dsp:sp>
    <dsp:sp modelId="{65C24301-8226-4EA8-A89C-E2A5F00C157E}">
      <dsp:nvSpPr>
        <dsp:cNvPr id="0" name=""/>
        <dsp:cNvSpPr/>
      </dsp:nvSpPr>
      <dsp:spPr>
        <a:xfrm>
          <a:off x="7339039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0:30-12:30</a:t>
          </a:r>
          <a:endParaRPr lang="zh-CN" altLang="en-US" sz="1600" kern="1200"/>
        </a:p>
      </dsp:txBody>
      <dsp:txXfrm>
        <a:off x="7339039" y="4004"/>
        <a:ext cx="1615131" cy="492418"/>
      </dsp:txXfrm>
    </dsp:sp>
    <dsp:sp modelId="{9A666113-17FC-4F40-A903-B061BD397D7C}">
      <dsp:nvSpPr>
        <dsp:cNvPr id="0" name=""/>
        <dsp:cNvSpPr/>
      </dsp:nvSpPr>
      <dsp:spPr>
        <a:xfrm>
          <a:off x="7339039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Outline</a:t>
          </a:r>
          <a:endParaRPr lang="zh-CN" altLang="en-US" sz="1600" kern="1200"/>
        </a:p>
      </dsp:txBody>
      <dsp:txXfrm>
        <a:off x="7339039" y="619527"/>
        <a:ext cx="1615131" cy="492418"/>
      </dsp:txXfrm>
    </dsp:sp>
    <dsp:sp modelId="{4AF574B9-98D7-42C7-8D5C-1B584A9FAC40}">
      <dsp:nvSpPr>
        <dsp:cNvPr id="0" name=""/>
        <dsp:cNvSpPr/>
      </dsp:nvSpPr>
      <dsp:spPr>
        <a:xfrm>
          <a:off x="7339039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ading</a:t>
          </a:r>
          <a:endParaRPr lang="zh-CN" altLang="en-US" sz="1600" kern="1200"/>
        </a:p>
      </dsp:txBody>
      <dsp:txXfrm>
        <a:off x="7339039" y="1235050"/>
        <a:ext cx="1615131" cy="492418"/>
      </dsp:txXfrm>
    </dsp:sp>
    <dsp:sp modelId="{3AEDDC79-C1F9-4EC3-A6A3-BBA3EC1DADCD}">
      <dsp:nvSpPr>
        <dsp:cNvPr id="0" name=""/>
        <dsp:cNvSpPr/>
      </dsp:nvSpPr>
      <dsp:spPr>
        <a:xfrm>
          <a:off x="9277196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PT/Personality</a:t>
          </a:r>
          <a:endParaRPr lang="zh-CN" altLang="en-US" sz="1600" kern="1200"/>
        </a:p>
      </dsp:txBody>
      <dsp:txXfrm>
        <a:off x="9277196" y="1235050"/>
        <a:ext cx="1615131" cy="492418"/>
      </dsp:txXfrm>
    </dsp:sp>
    <dsp:sp modelId="{BC1863BF-304C-4386-A663-820EA23BB866}">
      <dsp:nvSpPr>
        <dsp:cNvPr id="0" name=""/>
        <dsp:cNvSpPr/>
      </dsp:nvSpPr>
      <dsp:spPr>
        <a:xfrm>
          <a:off x="5400881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udget</a:t>
          </a:r>
          <a:endParaRPr lang="zh-CN" altLang="en-US" sz="1600" kern="1200"/>
        </a:p>
      </dsp:txBody>
      <dsp:txXfrm>
        <a:off x="5400881" y="1235050"/>
        <a:ext cx="1615131" cy="492418"/>
      </dsp:txXfrm>
    </dsp:sp>
    <dsp:sp modelId="{9930AFAD-7CAA-421C-A6F6-BE96E32B90BE}">
      <dsp:nvSpPr>
        <dsp:cNvPr id="0" name=""/>
        <dsp:cNvSpPr/>
      </dsp:nvSpPr>
      <dsp:spPr>
        <a:xfrm>
          <a:off x="3462723" y="215833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eep Learning</a:t>
          </a:r>
          <a:endParaRPr lang="zh-CN" altLang="en-US" sz="1600" kern="1200"/>
        </a:p>
      </dsp:txBody>
      <dsp:txXfrm>
        <a:off x="3462723" y="2158334"/>
        <a:ext cx="1615131" cy="492418"/>
      </dsp:txXfrm>
    </dsp:sp>
    <dsp:sp modelId="{D2478CEB-A56F-4C5F-A8C3-ADDE8D4E28C3}">
      <dsp:nvSpPr>
        <dsp:cNvPr id="0" name=""/>
        <dsp:cNvSpPr/>
      </dsp:nvSpPr>
      <dsp:spPr>
        <a:xfrm>
          <a:off x="5400881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3</a:t>
          </a:r>
          <a:endParaRPr lang="zh-CN" altLang="en-US" sz="1600" kern="1200"/>
        </a:p>
      </dsp:txBody>
      <dsp:txXfrm>
        <a:off x="5400881" y="1850572"/>
        <a:ext cx="1615131" cy="492418"/>
      </dsp:txXfrm>
    </dsp:sp>
    <dsp:sp modelId="{626FBC18-6B09-4B0B-A770-CE0939D7761A}">
      <dsp:nvSpPr>
        <dsp:cNvPr id="0" name=""/>
        <dsp:cNvSpPr/>
      </dsp:nvSpPr>
      <dsp:spPr>
        <a:xfrm>
          <a:off x="7339039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7:30-19:30</a:t>
          </a:r>
          <a:endParaRPr lang="zh-CN" altLang="en-US" sz="1600" kern="1200"/>
        </a:p>
      </dsp:txBody>
      <dsp:txXfrm>
        <a:off x="7339039" y="1850572"/>
        <a:ext cx="1615131" cy="492418"/>
      </dsp:txXfrm>
    </dsp:sp>
    <dsp:sp modelId="{AEAE9668-1594-42A7-936C-F6D9B03E5605}">
      <dsp:nvSpPr>
        <dsp:cNvPr id="0" name=""/>
        <dsp:cNvSpPr/>
      </dsp:nvSpPr>
      <dsp:spPr>
        <a:xfrm>
          <a:off x="5400881" y="2466095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ject</a:t>
          </a:r>
          <a:endParaRPr lang="zh-CN" altLang="en-US" sz="1600" kern="1200"/>
        </a:p>
      </dsp:txBody>
      <dsp:txXfrm>
        <a:off x="5400881" y="2466095"/>
        <a:ext cx="1615131" cy="492418"/>
      </dsp:txXfrm>
    </dsp:sp>
    <dsp:sp modelId="{EC8A8FAF-CCC1-447F-AF4A-1B7F5640C737}">
      <dsp:nvSpPr>
        <dsp:cNvPr id="0" name=""/>
        <dsp:cNvSpPr/>
      </dsp:nvSpPr>
      <dsp:spPr>
        <a:xfrm>
          <a:off x="7339039" y="2466095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9:30-21:30</a:t>
          </a:r>
          <a:endParaRPr lang="zh-CN" altLang="en-US" sz="1600" kern="1200"/>
        </a:p>
      </dsp:txBody>
      <dsp:txXfrm>
        <a:off x="7339039" y="2466095"/>
        <a:ext cx="1615131" cy="492418"/>
      </dsp:txXfrm>
    </dsp:sp>
    <dsp:sp modelId="{80600A35-84AA-43CE-81F3-F98690856545}">
      <dsp:nvSpPr>
        <dsp:cNvPr id="0" name=""/>
        <dsp:cNvSpPr/>
      </dsp:nvSpPr>
      <dsp:spPr>
        <a:xfrm>
          <a:off x="3462723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isurely Tonight</a:t>
          </a:r>
          <a:endParaRPr lang="zh-CN" altLang="en-US" sz="1600" kern="1200"/>
        </a:p>
      </dsp:txBody>
      <dsp:txXfrm>
        <a:off x="3462723" y="3081618"/>
        <a:ext cx="1615131" cy="492418"/>
      </dsp:txXfrm>
    </dsp:sp>
    <dsp:sp modelId="{A9B15C1A-4C4B-4F3A-A878-84EA420CF092}">
      <dsp:nvSpPr>
        <dsp:cNvPr id="0" name=""/>
        <dsp:cNvSpPr/>
      </dsp:nvSpPr>
      <dsp:spPr>
        <a:xfrm>
          <a:off x="5400881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/Dinner</a:t>
          </a:r>
          <a:endParaRPr lang="zh-CN" altLang="en-US" sz="1600" kern="1200"/>
        </a:p>
      </dsp:txBody>
      <dsp:txXfrm>
        <a:off x="5400881" y="3081618"/>
        <a:ext cx="1615131" cy="492418"/>
      </dsp:txXfrm>
    </dsp:sp>
    <dsp:sp modelId="{CF727354-29D2-487B-B444-C7F2F7C6251F}">
      <dsp:nvSpPr>
        <dsp:cNvPr id="0" name=""/>
        <dsp:cNvSpPr/>
      </dsp:nvSpPr>
      <dsp:spPr>
        <a:xfrm>
          <a:off x="7339039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2:30-23:00</a:t>
          </a:r>
          <a:endParaRPr lang="zh-CN" altLang="en-US" sz="1600" kern="1200"/>
        </a:p>
      </dsp:txBody>
      <dsp:txXfrm>
        <a:off x="7339039" y="3081618"/>
        <a:ext cx="1615131" cy="492418"/>
      </dsp:txXfrm>
    </dsp:sp>
    <dsp:sp modelId="{99CC3B7A-3696-4311-925E-8DCB7248DCEC}">
      <dsp:nvSpPr>
        <dsp:cNvPr id="0" name=""/>
        <dsp:cNvSpPr/>
      </dsp:nvSpPr>
      <dsp:spPr>
        <a:xfrm>
          <a:off x="3462723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pping</a:t>
          </a:r>
          <a:endParaRPr lang="zh-CN" altLang="en-US" sz="1600" kern="1200"/>
        </a:p>
      </dsp:txBody>
      <dsp:txXfrm>
        <a:off x="3462723" y="3697140"/>
        <a:ext cx="1615131" cy="492418"/>
      </dsp:txXfrm>
    </dsp:sp>
    <dsp:sp modelId="{3E5A7D46-663C-4064-99C6-3532AA9252DD}">
      <dsp:nvSpPr>
        <dsp:cNvPr id="0" name=""/>
        <dsp:cNvSpPr/>
      </dsp:nvSpPr>
      <dsp:spPr>
        <a:xfrm>
          <a:off x="5400881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ilk</a:t>
          </a:r>
          <a:endParaRPr lang="zh-CN" altLang="en-US" sz="1600" kern="1200"/>
        </a:p>
      </dsp:txBody>
      <dsp:txXfrm>
        <a:off x="5400881" y="3697140"/>
        <a:ext cx="1615131" cy="492418"/>
      </dsp:txXfrm>
    </dsp:sp>
    <dsp:sp modelId="{5C8BBDFB-9A92-4F36-BC5B-A8041355FBAF}">
      <dsp:nvSpPr>
        <dsp:cNvPr id="0" name=""/>
        <dsp:cNvSpPr/>
      </dsp:nvSpPr>
      <dsp:spPr>
        <a:xfrm>
          <a:off x="7339039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1:30-22:00</a:t>
          </a:r>
          <a:endParaRPr lang="zh-CN" altLang="en-US" sz="1600" kern="1200"/>
        </a:p>
      </dsp:txBody>
      <dsp:txXfrm>
        <a:off x="7339039" y="3697140"/>
        <a:ext cx="1615131" cy="492418"/>
      </dsp:txXfrm>
    </dsp:sp>
    <dsp:sp modelId="{E2CE8335-163F-4FC8-9EB2-2F1AB9A3494D}">
      <dsp:nvSpPr>
        <dsp:cNvPr id="0" name=""/>
        <dsp:cNvSpPr/>
      </dsp:nvSpPr>
      <dsp:spPr>
        <a:xfrm>
          <a:off x="1524565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minder</a:t>
          </a:r>
          <a:endParaRPr lang="zh-CN" altLang="en-US" sz="1600" kern="1200"/>
        </a:p>
      </dsp:txBody>
      <dsp:txXfrm>
        <a:off x="1524565" y="5543708"/>
        <a:ext cx="1615131" cy="492418"/>
      </dsp:txXfrm>
    </dsp:sp>
    <dsp:sp modelId="{68C7DC2A-DF30-426E-B8FD-F49EE5583BB0}">
      <dsp:nvSpPr>
        <dsp:cNvPr id="0" name=""/>
        <dsp:cNvSpPr/>
      </dsp:nvSpPr>
      <dsp:spPr>
        <a:xfrm>
          <a:off x="3462723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</a:t>
          </a:r>
          <a:endParaRPr lang="zh-CN" altLang="en-US" sz="1600" kern="1200"/>
        </a:p>
      </dsp:txBody>
      <dsp:txXfrm>
        <a:off x="3462723" y="4312663"/>
        <a:ext cx="1615131" cy="492418"/>
      </dsp:txXfrm>
    </dsp:sp>
    <dsp:sp modelId="{FC1F9FB9-0030-40B4-8C06-14758D2D417E}">
      <dsp:nvSpPr>
        <dsp:cNvPr id="0" name=""/>
        <dsp:cNvSpPr/>
      </dsp:nvSpPr>
      <dsp:spPr>
        <a:xfrm>
          <a:off x="5400881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</a:t>
          </a:r>
          <a:endParaRPr lang="zh-CN" altLang="en-US" sz="1600" kern="1200"/>
        </a:p>
      </dsp:txBody>
      <dsp:txXfrm>
        <a:off x="5400881" y="4312663"/>
        <a:ext cx="1615131" cy="492418"/>
      </dsp:txXfrm>
    </dsp:sp>
    <dsp:sp modelId="{7E713748-379C-4B5E-9EC6-622A2DAA67D9}">
      <dsp:nvSpPr>
        <dsp:cNvPr id="0" name=""/>
        <dsp:cNvSpPr/>
      </dsp:nvSpPr>
      <dsp:spPr>
        <a:xfrm>
          <a:off x="3462723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pping list</a:t>
          </a:r>
          <a:endParaRPr lang="zh-CN" altLang="en-US" sz="1600" kern="1200"/>
        </a:p>
      </dsp:txBody>
      <dsp:txXfrm>
        <a:off x="3462723" y="6159231"/>
        <a:ext cx="1615131" cy="492418"/>
      </dsp:txXfrm>
    </dsp:sp>
    <dsp:sp modelId="{50DFE8EC-C200-4654-AAE8-1C218BF1FF46}">
      <dsp:nvSpPr>
        <dsp:cNvPr id="0" name=""/>
        <dsp:cNvSpPr/>
      </dsp:nvSpPr>
      <dsp:spPr>
        <a:xfrm>
          <a:off x="5400881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aily Stuff</a:t>
          </a:r>
          <a:endParaRPr lang="zh-CN" altLang="en-US" sz="1600" kern="1200"/>
        </a:p>
      </dsp:txBody>
      <dsp:txXfrm>
        <a:off x="5400881" y="6159231"/>
        <a:ext cx="1615131" cy="492418"/>
      </dsp:txXfrm>
    </dsp:sp>
    <dsp:sp modelId="{550E294F-EC44-419B-ACBA-76EA29C580AF}">
      <dsp:nvSpPr>
        <dsp:cNvPr id="0" name=""/>
        <dsp:cNvSpPr/>
      </dsp:nvSpPr>
      <dsp:spPr>
        <a:xfrm>
          <a:off x="7339039" y="492818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Jacket</a:t>
          </a:r>
          <a:endParaRPr lang="zh-CN" altLang="en-US" sz="1600" kern="1200"/>
        </a:p>
      </dsp:txBody>
      <dsp:txXfrm>
        <a:off x="7339039" y="4928186"/>
        <a:ext cx="1615131" cy="492418"/>
      </dsp:txXfrm>
    </dsp:sp>
    <dsp:sp modelId="{C4CC9163-AF6A-4C65-9F2D-CACC9DB43624}">
      <dsp:nvSpPr>
        <dsp:cNvPr id="0" name=""/>
        <dsp:cNvSpPr/>
      </dsp:nvSpPr>
      <dsp:spPr>
        <a:xfrm>
          <a:off x="7339039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oker</a:t>
          </a:r>
          <a:endParaRPr lang="zh-CN" altLang="en-US" sz="1600" kern="1200"/>
        </a:p>
      </dsp:txBody>
      <dsp:txXfrm>
        <a:off x="7339039" y="5543708"/>
        <a:ext cx="1615131" cy="492418"/>
      </dsp:txXfrm>
    </dsp:sp>
    <dsp:sp modelId="{964E3496-9F20-4756-A220-FBA1D5E4980C}">
      <dsp:nvSpPr>
        <dsp:cNvPr id="0" name=""/>
        <dsp:cNvSpPr/>
      </dsp:nvSpPr>
      <dsp:spPr>
        <a:xfrm>
          <a:off x="7339039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 Filter</a:t>
          </a:r>
          <a:endParaRPr lang="zh-CN" altLang="en-US" sz="1600" kern="1200"/>
        </a:p>
      </dsp:txBody>
      <dsp:txXfrm>
        <a:off x="7339039" y="6159231"/>
        <a:ext cx="1615131" cy="492418"/>
      </dsp:txXfrm>
    </dsp:sp>
    <dsp:sp modelId="{5E8E4353-97E3-4769-8745-E51435D5D5C3}">
      <dsp:nvSpPr>
        <dsp:cNvPr id="0" name=""/>
        <dsp:cNvSpPr/>
      </dsp:nvSpPr>
      <dsp:spPr>
        <a:xfrm>
          <a:off x="7339039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unscreen</a:t>
          </a:r>
          <a:endParaRPr lang="zh-CN" altLang="en-US" sz="1600" kern="1200"/>
        </a:p>
      </dsp:txBody>
      <dsp:txXfrm>
        <a:off x="7339039" y="6774754"/>
        <a:ext cx="1615131" cy="492418"/>
      </dsp:txXfrm>
    </dsp:sp>
    <dsp:sp modelId="{D7C5D150-03F6-45BD-A169-D47A44E30451}">
      <dsp:nvSpPr>
        <dsp:cNvPr id="0" name=""/>
        <dsp:cNvSpPr/>
      </dsp:nvSpPr>
      <dsp:spPr>
        <a:xfrm>
          <a:off x="7339039" y="739027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aundry</a:t>
          </a:r>
          <a:endParaRPr lang="zh-CN" altLang="en-US" sz="1600" kern="1200"/>
        </a:p>
      </dsp:txBody>
      <dsp:txXfrm>
        <a:off x="7339039" y="7390276"/>
        <a:ext cx="1615131" cy="492418"/>
      </dsp:txXfrm>
    </dsp:sp>
    <dsp:sp modelId="{D39F0EBD-FE23-49ED-8731-BF50C8139E65}">
      <dsp:nvSpPr>
        <dsp:cNvPr id="0" name=""/>
        <dsp:cNvSpPr/>
      </dsp:nvSpPr>
      <dsp:spPr>
        <a:xfrm>
          <a:off x="3462723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inancial</a:t>
          </a:r>
          <a:endParaRPr lang="zh-CN" altLang="en-US" sz="1600" kern="1200"/>
        </a:p>
      </dsp:txBody>
      <dsp:txXfrm>
        <a:off x="3462723" y="6774754"/>
        <a:ext cx="1615131" cy="492418"/>
      </dsp:txXfrm>
    </dsp:sp>
    <dsp:sp modelId="{53AEF0C2-BE19-450F-87F1-3F6A8CDD2C4F}">
      <dsp:nvSpPr>
        <dsp:cNvPr id="0" name=""/>
        <dsp:cNvSpPr/>
      </dsp:nvSpPr>
      <dsp:spPr>
        <a:xfrm>
          <a:off x="5400881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OA Credit</a:t>
          </a:r>
          <a:endParaRPr lang="zh-CN" altLang="en-US" sz="1600" kern="1200"/>
        </a:p>
      </dsp:txBody>
      <dsp:txXfrm>
        <a:off x="5400881" y="6774754"/>
        <a:ext cx="1615131" cy="49241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B1A3685-9A27-4EC4-BEFC-1FDA25274BFA}">
      <dsp:nvSpPr>
        <dsp:cNvPr id="0" name=""/>
        <dsp:cNvSpPr/>
      </dsp:nvSpPr>
      <dsp:spPr>
        <a:xfrm>
          <a:off x="5076527" y="5944662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5301" y="5982026"/>
        <a:ext cx="16713" cy="16713"/>
      </dsp:txXfrm>
    </dsp:sp>
    <dsp:sp modelId="{3D594C2F-E3B3-49E4-91B1-8021AB724E6F}">
      <dsp:nvSpPr>
        <dsp:cNvPr id="0" name=""/>
        <dsp:cNvSpPr/>
      </dsp:nvSpPr>
      <dsp:spPr>
        <a:xfrm>
          <a:off x="3070963" y="3124200"/>
          <a:ext cx="334260" cy="28661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2866182"/>
              </a:lnTo>
              <a:lnTo>
                <a:pt x="334260" y="28661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165954" y="4485151"/>
        <a:ext cx="144280" cy="144280"/>
      </dsp:txXfrm>
    </dsp:sp>
    <dsp:sp modelId="{1955EA1E-138D-468A-BB3C-C1555F8E4AD6}">
      <dsp:nvSpPr>
        <dsp:cNvPr id="0" name=""/>
        <dsp:cNvSpPr/>
      </dsp:nvSpPr>
      <dsp:spPr>
        <a:xfrm>
          <a:off x="5076527" y="4716523"/>
          <a:ext cx="334260" cy="636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636929"/>
              </a:lnTo>
              <a:lnTo>
                <a:pt x="334260" y="636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675" y="5017005"/>
        <a:ext cx="35965" cy="35965"/>
      </dsp:txXfrm>
    </dsp:sp>
    <dsp:sp modelId="{F3338179-E936-4328-90F1-B4648AFA2D4D}">
      <dsp:nvSpPr>
        <dsp:cNvPr id="0" name=""/>
        <dsp:cNvSpPr/>
      </dsp:nvSpPr>
      <dsp:spPr>
        <a:xfrm>
          <a:off x="5076527" y="4670803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5301" y="4708167"/>
        <a:ext cx="16713" cy="16713"/>
      </dsp:txXfrm>
    </dsp:sp>
    <dsp:sp modelId="{423F62A8-A7D7-465E-A172-BE4FED008A81}">
      <dsp:nvSpPr>
        <dsp:cNvPr id="0" name=""/>
        <dsp:cNvSpPr/>
      </dsp:nvSpPr>
      <dsp:spPr>
        <a:xfrm>
          <a:off x="5076527" y="4079594"/>
          <a:ext cx="334260" cy="636929"/>
        </a:xfrm>
        <a:custGeom>
          <a:avLst/>
          <a:gdLst/>
          <a:ahLst/>
          <a:cxnLst/>
          <a:rect l="0" t="0" r="0" b="0"/>
          <a:pathLst>
            <a:path>
              <a:moveTo>
                <a:pt x="0" y="636929"/>
              </a:moveTo>
              <a:lnTo>
                <a:pt x="167130" y="636929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675" y="4380076"/>
        <a:ext cx="35965" cy="35965"/>
      </dsp:txXfrm>
    </dsp:sp>
    <dsp:sp modelId="{8542F5B9-67D9-4447-8C29-940F39DB9407}">
      <dsp:nvSpPr>
        <dsp:cNvPr id="0" name=""/>
        <dsp:cNvSpPr/>
      </dsp:nvSpPr>
      <dsp:spPr>
        <a:xfrm>
          <a:off x="3070963" y="3124200"/>
          <a:ext cx="334260" cy="1592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1592323"/>
              </a:lnTo>
              <a:lnTo>
                <a:pt x="334260" y="15923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7418" y="3879686"/>
        <a:ext cx="81351" cy="81351"/>
      </dsp:txXfrm>
    </dsp:sp>
    <dsp:sp modelId="{AB50A51B-F20A-4F5E-94BD-F9D77A9332BC}">
      <dsp:nvSpPr>
        <dsp:cNvPr id="0" name=""/>
        <dsp:cNvSpPr/>
      </dsp:nvSpPr>
      <dsp:spPr>
        <a:xfrm>
          <a:off x="5076527" y="3124200"/>
          <a:ext cx="334260" cy="318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318464"/>
              </a:lnTo>
              <a:lnTo>
                <a:pt x="334260" y="318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2115" y="3271890"/>
        <a:ext cx="23084" cy="23084"/>
      </dsp:txXfrm>
    </dsp:sp>
    <dsp:sp modelId="{3AD7E826-24D0-4602-AAA0-C527D48B2356}">
      <dsp:nvSpPr>
        <dsp:cNvPr id="0" name=""/>
        <dsp:cNvSpPr/>
      </dsp:nvSpPr>
      <dsp:spPr>
        <a:xfrm>
          <a:off x="5076527" y="2805735"/>
          <a:ext cx="334260" cy="318464"/>
        </a:xfrm>
        <a:custGeom>
          <a:avLst/>
          <a:gdLst/>
          <a:ahLst/>
          <a:cxnLst/>
          <a:rect l="0" t="0" r="0" b="0"/>
          <a:pathLst>
            <a:path>
              <a:moveTo>
                <a:pt x="0" y="318464"/>
              </a:moveTo>
              <a:lnTo>
                <a:pt x="167130" y="318464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2115" y="2953425"/>
        <a:ext cx="23084" cy="23084"/>
      </dsp:txXfrm>
    </dsp:sp>
    <dsp:sp modelId="{65BE38A7-EFDD-42A5-8387-87F6ED284FA3}">
      <dsp:nvSpPr>
        <dsp:cNvPr id="0" name=""/>
        <dsp:cNvSpPr/>
      </dsp:nvSpPr>
      <dsp:spPr>
        <a:xfrm>
          <a:off x="3070963" y="3078480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29737" y="3115843"/>
        <a:ext cx="16713" cy="16713"/>
      </dsp:txXfrm>
    </dsp:sp>
    <dsp:sp modelId="{96819C43-A9FE-4707-BD15-49B549232EF9}">
      <dsp:nvSpPr>
        <dsp:cNvPr id="0" name=""/>
        <dsp:cNvSpPr/>
      </dsp:nvSpPr>
      <dsp:spPr>
        <a:xfrm>
          <a:off x="7082091" y="2123085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40864" y="2160449"/>
        <a:ext cx="16713" cy="16713"/>
      </dsp:txXfrm>
    </dsp:sp>
    <dsp:sp modelId="{5F04F140-49BC-44CA-A5CF-ED23984D9D76}">
      <dsp:nvSpPr>
        <dsp:cNvPr id="0" name=""/>
        <dsp:cNvSpPr/>
      </dsp:nvSpPr>
      <dsp:spPr>
        <a:xfrm>
          <a:off x="5076527" y="1691108"/>
          <a:ext cx="334260" cy="477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477697"/>
              </a:lnTo>
              <a:lnTo>
                <a:pt x="334260" y="4776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9082" y="1915381"/>
        <a:ext cx="29151" cy="29151"/>
      </dsp:txXfrm>
    </dsp:sp>
    <dsp:sp modelId="{91F39652-BB1B-402B-9B9E-A81D69F5617D}">
      <dsp:nvSpPr>
        <dsp:cNvPr id="0" name=""/>
        <dsp:cNvSpPr/>
      </dsp:nvSpPr>
      <dsp:spPr>
        <a:xfrm>
          <a:off x="7082091" y="1213411"/>
          <a:ext cx="334260" cy="318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318464"/>
              </a:lnTo>
              <a:lnTo>
                <a:pt x="334260" y="318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37679" y="1361101"/>
        <a:ext cx="23084" cy="23084"/>
      </dsp:txXfrm>
    </dsp:sp>
    <dsp:sp modelId="{58FF73D2-2B1D-4326-A086-2D2DD7B18C7D}">
      <dsp:nvSpPr>
        <dsp:cNvPr id="0" name=""/>
        <dsp:cNvSpPr/>
      </dsp:nvSpPr>
      <dsp:spPr>
        <a:xfrm>
          <a:off x="7082091" y="894946"/>
          <a:ext cx="334260" cy="318464"/>
        </a:xfrm>
        <a:custGeom>
          <a:avLst/>
          <a:gdLst/>
          <a:ahLst/>
          <a:cxnLst/>
          <a:rect l="0" t="0" r="0" b="0"/>
          <a:pathLst>
            <a:path>
              <a:moveTo>
                <a:pt x="0" y="318464"/>
              </a:moveTo>
              <a:lnTo>
                <a:pt x="167130" y="318464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37679" y="1042637"/>
        <a:ext cx="23084" cy="23084"/>
      </dsp:txXfrm>
    </dsp:sp>
    <dsp:sp modelId="{D08192B3-6A9F-43A7-A6A4-E3CF0E3E119D}">
      <dsp:nvSpPr>
        <dsp:cNvPr id="0" name=""/>
        <dsp:cNvSpPr/>
      </dsp:nvSpPr>
      <dsp:spPr>
        <a:xfrm>
          <a:off x="5076527" y="1213411"/>
          <a:ext cx="334260" cy="477697"/>
        </a:xfrm>
        <a:custGeom>
          <a:avLst/>
          <a:gdLst/>
          <a:ahLst/>
          <a:cxnLst/>
          <a:rect l="0" t="0" r="0" b="0"/>
          <a:pathLst>
            <a:path>
              <a:moveTo>
                <a:pt x="0" y="477697"/>
              </a:moveTo>
              <a:lnTo>
                <a:pt x="167130" y="477697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9082" y="1437684"/>
        <a:ext cx="29151" cy="29151"/>
      </dsp:txXfrm>
    </dsp:sp>
    <dsp:sp modelId="{22DC00D5-0FC3-4C9A-B889-B732357E2B93}">
      <dsp:nvSpPr>
        <dsp:cNvPr id="0" name=""/>
        <dsp:cNvSpPr/>
      </dsp:nvSpPr>
      <dsp:spPr>
        <a:xfrm>
          <a:off x="3070963" y="1691108"/>
          <a:ext cx="334260" cy="1433091"/>
        </a:xfrm>
        <a:custGeom>
          <a:avLst/>
          <a:gdLst/>
          <a:ahLst/>
          <a:cxnLst/>
          <a:rect l="0" t="0" r="0" b="0"/>
          <a:pathLst>
            <a:path>
              <a:moveTo>
                <a:pt x="0" y="1433091"/>
              </a:moveTo>
              <a:lnTo>
                <a:pt x="167130" y="1433091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1305" y="2370865"/>
        <a:ext cx="73577" cy="73577"/>
      </dsp:txXfrm>
    </dsp:sp>
    <dsp:sp modelId="{4515FAEF-36C9-4116-9605-1B965FA33EC8}">
      <dsp:nvSpPr>
        <dsp:cNvPr id="0" name=""/>
        <dsp:cNvSpPr/>
      </dsp:nvSpPr>
      <dsp:spPr>
        <a:xfrm>
          <a:off x="7082091" y="212297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40864" y="249660"/>
        <a:ext cx="16713" cy="16713"/>
      </dsp:txXfrm>
    </dsp:sp>
    <dsp:sp modelId="{E8D8CEE9-FA90-4415-AAE3-E34B668155C6}">
      <dsp:nvSpPr>
        <dsp:cNvPr id="0" name=""/>
        <dsp:cNvSpPr/>
      </dsp:nvSpPr>
      <dsp:spPr>
        <a:xfrm>
          <a:off x="5076527" y="212297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5301" y="249660"/>
        <a:ext cx="16713" cy="16713"/>
      </dsp:txXfrm>
    </dsp:sp>
    <dsp:sp modelId="{13B31FC7-D576-4A66-BE14-D30919A7EFCC}">
      <dsp:nvSpPr>
        <dsp:cNvPr id="0" name=""/>
        <dsp:cNvSpPr/>
      </dsp:nvSpPr>
      <dsp:spPr>
        <a:xfrm>
          <a:off x="3070963" y="258017"/>
          <a:ext cx="334260" cy="2866182"/>
        </a:xfrm>
        <a:custGeom>
          <a:avLst/>
          <a:gdLst/>
          <a:ahLst/>
          <a:cxnLst/>
          <a:rect l="0" t="0" r="0" b="0"/>
          <a:pathLst>
            <a:path>
              <a:moveTo>
                <a:pt x="0" y="2866182"/>
              </a:moveTo>
              <a:lnTo>
                <a:pt x="167130" y="2866182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165954" y="1618968"/>
        <a:ext cx="144280" cy="144280"/>
      </dsp:txXfrm>
    </dsp:sp>
    <dsp:sp modelId="{47AE8846-F21F-4E4C-B4A3-D44DA4BF791C}">
      <dsp:nvSpPr>
        <dsp:cNvPr id="0" name=""/>
        <dsp:cNvSpPr/>
      </dsp:nvSpPr>
      <dsp:spPr>
        <a:xfrm rot="16200000">
          <a:off x="1475287" y="2869428"/>
          <a:ext cx="2681808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475287" y="2869428"/>
        <a:ext cx="2681808" cy="509543"/>
      </dsp:txXfrm>
    </dsp:sp>
    <dsp:sp modelId="{D8029DD7-C3D4-4A1B-A556-4867F2CA8583}">
      <dsp:nvSpPr>
        <dsp:cNvPr id="0" name=""/>
        <dsp:cNvSpPr/>
      </dsp:nvSpPr>
      <dsp:spPr>
        <a:xfrm>
          <a:off x="3405224" y="3245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sk myself why to do it continualy</a:t>
          </a:r>
          <a:endParaRPr lang="zh-CN" altLang="en-US" sz="1200" kern="1200"/>
        </a:p>
      </dsp:txBody>
      <dsp:txXfrm>
        <a:off x="3405224" y="3245"/>
        <a:ext cx="1671302" cy="509543"/>
      </dsp:txXfrm>
    </dsp:sp>
    <dsp:sp modelId="{B1567EBD-1E43-4ECC-BFA4-ECB2828AD186}">
      <dsp:nvSpPr>
        <dsp:cNvPr id="0" name=""/>
        <dsp:cNvSpPr/>
      </dsp:nvSpPr>
      <dsp:spPr>
        <a:xfrm>
          <a:off x="5410788" y="3245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Root Cause</a:t>
          </a:r>
          <a:endParaRPr lang="zh-CN" altLang="en-US" sz="1200" kern="1200"/>
        </a:p>
      </dsp:txBody>
      <dsp:txXfrm>
        <a:off x="5410788" y="3245"/>
        <a:ext cx="1671302" cy="509543"/>
      </dsp:txXfrm>
    </dsp:sp>
    <dsp:sp modelId="{D25AF45C-8621-41E6-96C3-C7BD2BF6496A}">
      <dsp:nvSpPr>
        <dsp:cNvPr id="0" name=""/>
        <dsp:cNvSpPr/>
      </dsp:nvSpPr>
      <dsp:spPr>
        <a:xfrm>
          <a:off x="7416351" y="3245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Response Quickly</a:t>
          </a:r>
          <a:endParaRPr lang="zh-CN" altLang="en-US" sz="1200" kern="1200"/>
        </a:p>
      </dsp:txBody>
      <dsp:txXfrm>
        <a:off x="7416351" y="3245"/>
        <a:ext cx="1671302" cy="509543"/>
      </dsp:txXfrm>
    </dsp:sp>
    <dsp:sp modelId="{847F8605-730D-4F97-9EB1-4814AB2E5EA0}">
      <dsp:nvSpPr>
        <dsp:cNvPr id="0" name=""/>
        <dsp:cNvSpPr/>
      </dsp:nvSpPr>
      <dsp:spPr>
        <a:xfrm>
          <a:off x="3405224" y="1436336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elf-cultivation</a:t>
          </a:r>
          <a:endParaRPr lang="zh-CN" altLang="en-US" sz="1200" kern="1200"/>
        </a:p>
      </dsp:txBody>
      <dsp:txXfrm>
        <a:off x="3405224" y="1436336"/>
        <a:ext cx="1671302" cy="509543"/>
      </dsp:txXfrm>
    </dsp:sp>
    <dsp:sp modelId="{2D84C818-2A26-41DF-9C1B-FAD2545018FE}">
      <dsp:nvSpPr>
        <dsp:cNvPr id="0" name=""/>
        <dsp:cNvSpPr/>
      </dsp:nvSpPr>
      <dsp:spPr>
        <a:xfrm>
          <a:off x="5410788" y="958639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upport by Mindset and emotions</a:t>
          </a:r>
          <a:endParaRPr lang="zh-CN" altLang="en-US" sz="1200" kern="1200"/>
        </a:p>
      </dsp:txBody>
      <dsp:txXfrm>
        <a:off x="5410788" y="958639"/>
        <a:ext cx="1671302" cy="509543"/>
      </dsp:txXfrm>
    </dsp:sp>
    <dsp:sp modelId="{8D2B3A34-C2FF-4E80-9F71-CC09446E9B4B}">
      <dsp:nvSpPr>
        <dsp:cNvPr id="0" name=""/>
        <dsp:cNvSpPr/>
      </dsp:nvSpPr>
      <dsp:spPr>
        <a:xfrm>
          <a:off x="7416351" y="640174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are about how to solve problem</a:t>
          </a:r>
          <a:endParaRPr lang="zh-CN" altLang="en-US" sz="1200" kern="1200"/>
        </a:p>
      </dsp:txBody>
      <dsp:txXfrm>
        <a:off x="7416351" y="640174"/>
        <a:ext cx="1671302" cy="509543"/>
      </dsp:txXfrm>
    </dsp:sp>
    <dsp:sp modelId="{975C414A-B981-41AF-93C6-16CA8639F08F}">
      <dsp:nvSpPr>
        <dsp:cNvPr id="0" name=""/>
        <dsp:cNvSpPr/>
      </dsp:nvSpPr>
      <dsp:spPr>
        <a:xfrm>
          <a:off x="7416351" y="1277104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Try your best but not scared</a:t>
          </a:r>
          <a:endParaRPr lang="zh-CN" altLang="en-US" sz="1200" kern="1200"/>
        </a:p>
      </dsp:txBody>
      <dsp:txXfrm>
        <a:off x="7416351" y="1277104"/>
        <a:ext cx="1671302" cy="509543"/>
      </dsp:txXfrm>
    </dsp:sp>
    <dsp:sp modelId="{CF14C786-B92A-4D82-A9E0-9B2C8DC98635}">
      <dsp:nvSpPr>
        <dsp:cNvPr id="0" name=""/>
        <dsp:cNvSpPr/>
      </dsp:nvSpPr>
      <dsp:spPr>
        <a:xfrm>
          <a:off x="5410788" y="1914033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ctive Action</a:t>
          </a:r>
          <a:endParaRPr lang="zh-CN" altLang="en-US" sz="1200" kern="1200"/>
        </a:p>
      </dsp:txBody>
      <dsp:txXfrm>
        <a:off x="5410788" y="1914033"/>
        <a:ext cx="1671302" cy="509543"/>
      </dsp:txXfrm>
    </dsp:sp>
    <dsp:sp modelId="{14A03383-AA53-4960-BA7C-E62DD887737A}">
      <dsp:nvSpPr>
        <dsp:cNvPr id="0" name=""/>
        <dsp:cNvSpPr/>
      </dsp:nvSpPr>
      <dsp:spPr>
        <a:xfrm>
          <a:off x="7416351" y="1914033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Imporve</a:t>
          </a:r>
          <a:r>
            <a:rPr lang="en-US" altLang="zh-CN" sz="1200" kern="1200" baseline="0"/>
            <a:t> skills from things that I am not good at</a:t>
          </a:r>
          <a:endParaRPr lang="zh-CN" altLang="en-US" sz="1200" kern="1200"/>
        </a:p>
      </dsp:txBody>
      <dsp:txXfrm>
        <a:off x="7416351" y="1914033"/>
        <a:ext cx="1671302" cy="509543"/>
      </dsp:txXfrm>
    </dsp:sp>
    <dsp:sp modelId="{667EC47A-D406-433A-9EE9-6981B639D7B7}">
      <dsp:nvSpPr>
        <dsp:cNvPr id="0" name=""/>
        <dsp:cNvSpPr/>
      </dsp:nvSpPr>
      <dsp:spPr>
        <a:xfrm>
          <a:off x="3405224" y="2869428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ynamic</a:t>
          </a:r>
          <a:endParaRPr lang="zh-CN" altLang="en-US" sz="1200" kern="1200"/>
        </a:p>
      </dsp:txBody>
      <dsp:txXfrm>
        <a:off x="3405224" y="2869428"/>
        <a:ext cx="1671302" cy="509543"/>
      </dsp:txXfrm>
    </dsp:sp>
    <dsp:sp modelId="{C89F51ED-3374-442C-92AA-F1197A936B88}">
      <dsp:nvSpPr>
        <dsp:cNvPr id="0" name=""/>
        <dsp:cNvSpPr/>
      </dsp:nvSpPr>
      <dsp:spPr>
        <a:xfrm>
          <a:off x="5410788" y="2550963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Pursuit main goal</a:t>
          </a:r>
          <a:endParaRPr lang="zh-CN" altLang="en-US" sz="1200" kern="1200"/>
        </a:p>
      </dsp:txBody>
      <dsp:txXfrm>
        <a:off x="5410788" y="2550963"/>
        <a:ext cx="1671302" cy="509543"/>
      </dsp:txXfrm>
    </dsp:sp>
    <dsp:sp modelId="{5735FE3E-74EF-4FB3-9C7C-EFF9A4077E40}">
      <dsp:nvSpPr>
        <dsp:cNvPr id="0" name=""/>
        <dsp:cNvSpPr/>
      </dsp:nvSpPr>
      <dsp:spPr>
        <a:xfrm>
          <a:off x="5410788" y="3187892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djust minor goals</a:t>
          </a:r>
          <a:endParaRPr lang="zh-CN" altLang="en-US" sz="1200" kern="1200"/>
        </a:p>
      </dsp:txBody>
      <dsp:txXfrm>
        <a:off x="5410788" y="3187892"/>
        <a:ext cx="1671302" cy="509543"/>
      </dsp:txXfrm>
    </dsp:sp>
    <dsp:sp modelId="{7B296622-3203-4C3C-BADC-76263B452119}">
      <dsp:nvSpPr>
        <dsp:cNvPr id="0" name=""/>
        <dsp:cNvSpPr/>
      </dsp:nvSpPr>
      <dsp:spPr>
        <a:xfrm>
          <a:off x="3405224" y="4461751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trategy</a:t>
          </a:r>
          <a:endParaRPr lang="zh-CN" altLang="en-US" sz="1200" kern="1200"/>
        </a:p>
      </dsp:txBody>
      <dsp:txXfrm>
        <a:off x="3405224" y="4461751"/>
        <a:ext cx="1671302" cy="509543"/>
      </dsp:txXfrm>
    </dsp:sp>
    <dsp:sp modelId="{994DD87F-BB5F-4611-B3A5-D1E484293B06}">
      <dsp:nvSpPr>
        <dsp:cNvPr id="0" name=""/>
        <dsp:cNvSpPr/>
      </dsp:nvSpPr>
      <dsp:spPr>
        <a:xfrm>
          <a:off x="5410788" y="3824822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ompress the break time before and after a class</a:t>
          </a:r>
          <a:endParaRPr lang="zh-CN" altLang="en-US" sz="1200" kern="1200"/>
        </a:p>
      </dsp:txBody>
      <dsp:txXfrm>
        <a:off x="5410788" y="3824822"/>
        <a:ext cx="1671302" cy="509543"/>
      </dsp:txXfrm>
    </dsp:sp>
    <dsp:sp modelId="{C5BF190B-0036-47D2-82B5-0270C01EEFE3}">
      <dsp:nvSpPr>
        <dsp:cNvPr id="0" name=""/>
        <dsp:cNvSpPr/>
      </dsp:nvSpPr>
      <dsp:spPr>
        <a:xfrm>
          <a:off x="5410788" y="4461751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o not escape</a:t>
          </a:r>
          <a:endParaRPr lang="zh-CN" altLang="en-US" sz="1200" kern="1200"/>
        </a:p>
      </dsp:txBody>
      <dsp:txXfrm>
        <a:off x="5410788" y="4461751"/>
        <a:ext cx="1671302" cy="509543"/>
      </dsp:txXfrm>
    </dsp:sp>
    <dsp:sp modelId="{D29F2C6B-4EA4-4336-98B3-A4804D72DBD6}">
      <dsp:nvSpPr>
        <dsp:cNvPr id="0" name=""/>
        <dsp:cNvSpPr/>
      </dsp:nvSpPr>
      <dsp:spPr>
        <a:xfrm>
          <a:off x="5410788" y="5098681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Tasks into appropriate period</a:t>
          </a:r>
          <a:endParaRPr lang="zh-CN" altLang="en-US" sz="1200" kern="1200"/>
        </a:p>
      </dsp:txBody>
      <dsp:txXfrm>
        <a:off x="5410788" y="5098681"/>
        <a:ext cx="1671302" cy="509543"/>
      </dsp:txXfrm>
    </dsp:sp>
    <dsp:sp modelId="{5B2A2679-3A76-4E9A-9D97-1CE4131E5F19}">
      <dsp:nvSpPr>
        <dsp:cNvPr id="0" name=""/>
        <dsp:cNvSpPr/>
      </dsp:nvSpPr>
      <dsp:spPr>
        <a:xfrm>
          <a:off x="3405224" y="5735610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Personality</a:t>
          </a:r>
          <a:endParaRPr lang="zh-CN" altLang="en-US" sz="1200" kern="1200"/>
        </a:p>
      </dsp:txBody>
      <dsp:txXfrm>
        <a:off x="3405224" y="5735610"/>
        <a:ext cx="1671302" cy="509543"/>
      </dsp:txXfrm>
    </dsp:sp>
    <dsp:sp modelId="{9C1C14DA-F756-46ED-8E95-4DC5B5DF4902}">
      <dsp:nvSpPr>
        <dsp:cNvPr id="0" name=""/>
        <dsp:cNvSpPr/>
      </dsp:nvSpPr>
      <dsp:spPr>
        <a:xfrm>
          <a:off x="5410788" y="5735610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Feeling/Thinking</a:t>
          </a:r>
          <a:endParaRPr lang="zh-CN" altLang="en-US" sz="1200" kern="1200"/>
        </a:p>
      </dsp:txBody>
      <dsp:txXfrm>
        <a:off x="5410788" y="5735610"/>
        <a:ext cx="1671302" cy="50954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5</TotalTime>
  <Pages>2</Pages>
  <Words>1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82</cp:revision>
  <dcterms:created xsi:type="dcterms:W3CDTF">2018-07-09T12:32:00Z</dcterms:created>
  <dcterms:modified xsi:type="dcterms:W3CDTF">2018-10-27T01:40:00Z</dcterms:modified>
</cp:coreProperties>
</file>